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367FD" w14:textId="77777777" w:rsidR="008E140E" w:rsidRDefault="00FB71FC" w:rsidP="00993802">
      <w:pPr>
        <w:jc w:val="center"/>
        <w:rPr>
          <w:i/>
          <w:iCs/>
        </w:rPr>
      </w:pPr>
      <w:r>
        <w:rPr>
          <w:b/>
          <w:bCs/>
          <w:i/>
          <w:i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75E46F5" wp14:editId="46D4C898">
                <wp:simplePos x="0" y="0"/>
                <wp:positionH relativeFrom="margin">
                  <wp:posOffset>-89535</wp:posOffset>
                </wp:positionH>
                <wp:positionV relativeFrom="paragraph">
                  <wp:posOffset>484505</wp:posOffset>
                </wp:positionV>
                <wp:extent cx="6970395" cy="720090"/>
                <wp:effectExtent l="15240" t="8255" r="15240" b="14605"/>
                <wp:wrapSquare wrapText="bothSides"/>
                <wp:docPr id="3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970395" cy="7200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4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61AD1" w14:textId="77777777" w:rsidR="00687BE7" w:rsidRPr="008E140E" w:rsidRDefault="00687BE7" w:rsidP="00BE1742">
                            <w:pPr>
                              <w:spacing w:line="440" w:lineRule="exact"/>
                              <w:jc w:val="center"/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</w:pPr>
                            <w:bookmarkStart w:id="0" w:name="_Hlk72764145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「</w:t>
                            </w:r>
                            <w:proofErr w:type="gramStart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食得喜」樂齡</w:t>
                            </w:r>
                            <w:proofErr w:type="gramEnd"/>
                            <w:r w:rsidRPr="008E140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美食烹飪大賽</w:t>
                            </w:r>
                            <w:r w:rsidR="00963081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202</w:t>
                            </w:r>
                            <w:r w:rsidR="00963081">
                              <w:rPr>
                                <w:rFonts w:cstheme="minorHAnsi" w:hint="eastAsia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bookmarkEnd w:id="0"/>
                          <w:p w14:paraId="782F8064" w14:textId="77777777" w:rsidR="00687BE7" w:rsidRDefault="00384932" w:rsidP="00BE1742">
                            <w:pPr>
                              <w:spacing w:line="440" w:lineRule="exact"/>
                              <w:ind w:leftChars="59" w:left="142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096630">
                              <w:rPr>
                                <w:rFonts w:cstheme="minorHAnsi"/>
                                <w:b/>
                                <w:sz w:val="28"/>
                              </w:rPr>
                              <w:t>餐廳及院舍廚師專場</w:t>
                            </w:r>
                          </w:p>
                          <w:p w14:paraId="515D6C92" w14:textId="77777777" w:rsidR="00BE1742" w:rsidRPr="00BE1742" w:rsidRDefault="00BE1742" w:rsidP="00BE1742">
                            <w:pPr>
                              <w:spacing w:line="440" w:lineRule="exact"/>
                              <w:ind w:leftChars="59" w:left="142"/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5E46F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7.05pt;margin-top:38.15pt;width:548.85pt;height:56.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" fillcolor="#fff2cc [663]" strokecolor="#7f5f00 [1607]" strokeweight="1pt">
                <v:path arrowok="t"/>
                <v:textbox>
                  <w:txbxContent>
                    <w:p w14:paraId="2FB61AD1" w14:textId="77777777" w:rsidR="00687BE7" w:rsidRPr="008E140E" w:rsidRDefault="00687BE7" w:rsidP="00BE1742">
                      <w:pPr>
                        <w:spacing w:line="440" w:lineRule="exact"/>
                        <w:jc w:val="center"/>
                        <w:rPr>
                          <w:rFonts w:cstheme="minorHAnsi"/>
                          <w:b/>
                          <w:sz w:val="32"/>
                          <w:szCs w:val="32"/>
                        </w:rPr>
                      </w:pPr>
                      <w:bookmarkStart w:id="1" w:name="_Hlk72764145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「</w:t>
                      </w:r>
                      <w:proofErr w:type="gramStart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食得喜」樂齡</w:t>
                      </w:r>
                      <w:proofErr w:type="gramEnd"/>
                      <w:r w:rsidRPr="008E140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美食烹飪大賽</w:t>
                      </w:r>
                      <w:r w:rsidR="00963081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202</w:t>
                      </w:r>
                      <w:r w:rsidR="00963081">
                        <w:rPr>
                          <w:rFonts w:cstheme="minorHAnsi" w:hint="eastAsia"/>
                          <w:b/>
                          <w:sz w:val="32"/>
                          <w:szCs w:val="32"/>
                        </w:rPr>
                        <w:t>2</w:t>
                      </w:r>
                    </w:p>
                    <w:bookmarkEnd w:id="1"/>
                    <w:p w14:paraId="782F8064" w14:textId="77777777" w:rsidR="00687BE7" w:rsidRDefault="00384932" w:rsidP="00BE1742">
                      <w:pPr>
                        <w:spacing w:line="440" w:lineRule="exact"/>
                        <w:ind w:leftChars="59" w:left="142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 w:rsidRPr="00096630">
                        <w:rPr>
                          <w:rFonts w:cstheme="minorHAnsi"/>
                          <w:b/>
                          <w:sz w:val="28"/>
                        </w:rPr>
                        <w:t>餐廳及院舍廚師專場</w:t>
                      </w:r>
                    </w:p>
                    <w:p w14:paraId="515D6C92" w14:textId="77777777" w:rsidR="00BE1742" w:rsidRPr="00BE1742" w:rsidRDefault="00BE1742" w:rsidP="00BE1742">
                      <w:pPr>
                        <w:spacing w:line="440" w:lineRule="exact"/>
                        <w:ind w:leftChars="59" w:left="142"/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6C2053C5" wp14:editId="2F3AA3A1">
                <wp:simplePos x="0" y="0"/>
                <wp:positionH relativeFrom="column">
                  <wp:posOffset>4178300</wp:posOffset>
                </wp:positionH>
                <wp:positionV relativeFrom="paragraph">
                  <wp:posOffset>-67310</wp:posOffset>
                </wp:positionV>
                <wp:extent cx="2655570" cy="486410"/>
                <wp:effectExtent l="0" t="0" r="0" b="0"/>
                <wp:wrapSquare wrapText="bothSides"/>
                <wp:docPr id="3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5570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1360B0" w14:textId="77777777" w:rsidR="008E140E" w:rsidRPr="00BE1742" w:rsidRDefault="008E140E" w:rsidP="008E140E">
                            <w:pPr>
                              <w:jc w:val="right"/>
                              <w:rPr>
                                <w:b/>
                                <w:bCs/>
                                <w:sz w:val="34"/>
                                <w:szCs w:val="34"/>
                                <w:bdr w:val="single" w:sz="4" w:space="0" w:color="auto"/>
                              </w:rPr>
                            </w:pPr>
                            <w:r w:rsidRPr="00BE1742">
                              <w:rPr>
                                <w:rFonts w:hint="eastAsia"/>
                                <w:b/>
                                <w:bCs/>
                                <w:sz w:val="34"/>
                                <w:szCs w:val="34"/>
                                <w:bdr w:val="single" w:sz="4" w:space="0" w:color="auto"/>
                              </w:rPr>
                              <w:t>報名表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053C5" id="Text Box 3" o:spid="_x0000_s1027" type="#_x0000_t202" style="position:absolute;left:0;text-align:left;margin-left:329pt;margin-top:-5.3pt;width:209.1pt;height:38.3pt;z-index:2517667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" stroked="f">
                <v:path arrowok="t"/>
                <v:textbox>
                  <w:txbxContent>
                    <w:p w14:paraId="0E1360B0" w14:textId="77777777" w:rsidR="008E140E" w:rsidRPr="00BE1742" w:rsidRDefault="008E140E" w:rsidP="008E140E">
                      <w:pPr>
                        <w:jc w:val="right"/>
                        <w:rPr>
                          <w:b/>
                          <w:bCs/>
                          <w:sz w:val="34"/>
                          <w:szCs w:val="34"/>
                          <w:bdr w:val="single" w:sz="4" w:space="0" w:color="auto"/>
                        </w:rPr>
                      </w:pPr>
                      <w:r w:rsidRPr="00BE1742">
                        <w:rPr>
                          <w:rFonts w:hint="eastAsia"/>
                          <w:b/>
                          <w:bCs/>
                          <w:sz w:val="34"/>
                          <w:szCs w:val="34"/>
                          <w:bdr w:val="single" w:sz="4" w:space="0" w:color="auto"/>
                        </w:rPr>
                        <w:t>報名表格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293113" w14:textId="77777777" w:rsidR="00993802" w:rsidRDefault="00993802" w:rsidP="00507DAE"/>
    <w:p w14:paraId="7E4C6969" w14:textId="77777777" w:rsidR="00993802" w:rsidRDefault="00507DAE" w:rsidP="00853D50">
      <w:pPr>
        <w:spacing w:line="276" w:lineRule="auto"/>
        <w:jc w:val="center"/>
        <w:rPr>
          <w:rFonts w:cstheme="minorHAnsi"/>
          <w:b/>
          <w:bCs/>
          <w:sz w:val="26"/>
          <w:szCs w:val="26"/>
        </w:rPr>
      </w:pPr>
      <w:r>
        <w:rPr>
          <w:rFonts w:hint="eastAsia"/>
          <w:b/>
          <w:bCs/>
          <w:sz w:val="26"/>
          <w:szCs w:val="26"/>
        </w:rPr>
        <w:t>報名</w:t>
      </w:r>
      <w:r w:rsidR="008E140E">
        <w:rPr>
          <w:rFonts w:hint="eastAsia"/>
          <w:b/>
          <w:bCs/>
          <w:sz w:val="26"/>
          <w:szCs w:val="26"/>
        </w:rPr>
        <w:t>截止</w:t>
      </w:r>
      <w:r w:rsidR="00993802" w:rsidRPr="00993802">
        <w:rPr>
          <w:rFonts w:hint="eastAsia"/>
          <w:b/>
          <w:bCs/>
          <w:sz w:val="26"/>
          <w:szCs w:val="26"/>
        </w:rPr>
        <w:t>日期</w:t>
      </w:r>
      <w:r w:rsidR="00993802" w:rsidRPr="00993802">
        <w:rPr>
          <w:rFonts w:hint="eastAsia"/>
          <w:b/>
          <w:bCs/>
          <w:sz w:val="26"/>
          <w:szCs w:val="26"/>
        </w:rPr>
        <w:t>:</w:t>
      </w:r>
      <w:r w:rsidR="00993802" w:rsidRPr="00993802">
        <w:rPr>
          <w:b/>
          <w:bCs/>
          <w:sz w:val="26"/>
          <w:szCs w:val="26"/>
        </w:rPr>
        <w:t xml:space="preserve"> </w:t>
      </w:r>
      <w:bookmarkStart w:id="1" w:name="_Hlk72777280"/>
      <w:r w:rsidR="00993802" w:rsidRPr="00993802">
        <w:rPr>
          <w:rFonts w:cstheme="minorHAnsi"/>
          <w:b/>
          <w:bCs/>
          <w:sz w:val="26"/>
          <w:szCs w:val="26"/>
        </w:rPr>
        <w:t>7</w:t>
      </w:r>
      <w:r w:rsidR="00993802" w:rsidRPr="00993802">
        <w:rPr>
          <w:rFonts w:cstheme="minorHAnsi"/>
          <w:b/>
          <w:bCs/>
          <w:sz w:val="26"/>
          <w:szCs w:val="26"/>
        </w:rPr>
        <w:t>月</w:t>
      </w:r>
      <w:r w:rsidR="00EC5061">
        <w:rPr>
          <w:rFonts w:eastAsia="DengXian" w:cstheme="minorHAnsi" w:hint="eastAsia"/>
          <w:b/>
          <w:bCs/>
          <w:sz w:val="26"/>
          <w:szCs w:val="26"/>
        </w:rPr>
        <w:t>7</w:t>
      </w:r>
      <w:r w:rsidR="00993802" w:rsidRPr="00993802">
        <w:rPr>
          <w:rFonts w:cstheme="minorHAnsi" w:hint="eastAsia"/>
          <w:b/>
          <w:bCs/>
          <w:sz w:val="26"/>
          <w:szCs w:val="26"/>
        </w:rPr>
        <w:t>日</w:t>
      </w:r>
      <w:bookmarkEnd w:id="1"/>
      <w:r w:rsidR="00993802" w:rsidRPr="00993802">
        <w:rPr>
          <w:rFonts w:cstheme="minorHAnsi" w:hint="eastAsia"/>
          <w:b/>
          <w:bCs/>
          <w:sz w:val="26"/>
          <w:szCs w:val="26"/>
        </w:rPr>
        <w:t>（</w:t>
      </w:r>
      <w:r w:rsidR="00993802" w:rsidRPr="00993802">
        <w:rPr>
          <w:rFonts w:cstheme="minorHAnsi"/>
          <w:b/>
          <w:bCs/>
          <w:color w:val="000000"/>
          <w:sz w:val="26"/>
          <w:szCs w:val="26"/>
        </w:rPr>
        <w:t>星期</w:t>
      </w:r>
      <w:r w:rsidR="00EC5061" w:rsidRPr="0094554B">
        <w:rPr>
          <w:rFonts w:asciiTheme="minorEastAsia" w:hAnsiTheme="minorEastAsia" w:cstheme="minorHAnsi" w:hint="eastAsia"/>
          <w:b/>
          <w:bCs/>
          <w:color w:val="000000"/>
          <w:sz w:val="26"/>
          <w:szCs w:val="26"/>
        </w:rPr>
        <w:t>四</w:t>
      </w:r>
      <w:r w:rsidR="00993802" w:rsidRPr="00993802">
        <w:rPr>
          <w:rFonts w:cstheme="minorHAnsi" w:hint="eastAsia"/>
          <w:b/>
          <w:bCs/>
          <w:color w:val="000000"/>
          <w:sz w:val="26"/>
          <w:szCs w:val="26"/>
        </w:rPr>
        <w:t>）</w:t>
      </w:r>
      <w:r w:rsidR="00EC5061">
        <w:rPr>
          <w:rFonts w:ascii="DengXian" w:eastAsia="DengXian" w:hAnsi="DengXian" w:cstheme="minorHAnsi" w:hint="eastAsia"/>
          <w:b/>
          <w:bCs/>
          <w:color w:val="000000"/>
          <w:sz w:val="26"/>
          <w:szCs w:val="26"/>
        </w:rPr>
        <w:t>下</w:t>
      </w:r>
      <w:r w:rsidR="00993802" w:rsidRPr="00993802">
        <w:rPr>
          <w:rFonts w:cstheme="minorHAnsi"/>
          <w:b/>
          <w:bCs/>
          <w:sz w:val="26"/>
          <w:szCs w:val="26"/>
        </w:rPr>
        <w:t>午</w:t>
      </w:r>
      <w:r w:rsidR="00EC5061">
        <w:rPr>
          <w:rFonts w:cstheme="minorHAnsi"/>
          <w:b/>
          <w:bCs/>
          <w:sz w:val="26"/>
          <w:szCs w:val="26"/>
        </w:rPr>
        <w:t>5</w:t>
      </w:r>
      <w:r w:rsidR="008E140E">
        <w:rPr>
          <w:rFonts w:cstheme="minorHAnsi" w:hint="eastAsia"/>
          <w:b/>
          <w:bCs/>
          <w:sz w:val="26"/>
          <w:szCs w:val="26"/>
        </w:rPr>
        <w:t>時正</w:t>
      </w:r>
    </w:p>
    <w:p w14:paraId="5474D43C" w14:textId="77777777" w:rsidR="009963E7" w:rsidRDefault="00993802" w:rsidP="00853D50">
      <w:pPr>
        <w:spacing w:line="276" w:lineRule="auto"/>
        <w:jc w:val="center"/>
        <w:rPr>
          <w:b/>
          <w:bCs/>
        </w:rPr>
      </w:pPr>
      <w:r w:rsidRPr="00993802">
        <w:rPr>
          <w:rFonts w:cstheme="minorHAnsi" w:hint="eastAsia"/>
          <w:b/>
          <w:bCs/>
          <w:sz w:val="26"/>
          <w:szCs w:val="26"/>
        </w:rPr>
        <w:t>遞交方法</w:t>
      </w:r>
      <w:r w:rsidRPr="00993802">
        <w:rPr>
          <w:rFonts w:cstheme="minorHAnsi" w:hint="eastAsia"/>
          <w:b/>
          <w:bCs/>
          <w:sz w:val="26"/>
          <w:szCs w:val="26"/>
        </w:rPr>
        <w:t>:</w:t>
      </w:r>
      <w:r w:rsidRPr="00993802">
        <w:rPr>
          <w:rFonts w:cstheme="minorHAnsi"/>
          <w:b/>
          <w:bCs/>
          <w:sz w:val="26"/>
          <w:szCs w:val="26"/>
        </w:rPr>
        <w:t xml:space="preserve"> </w:t>
      </w:r>
      <w:proofErr w:type="gramStart"/>
      <w:r w:rsidRPr="00993802">
        <w:rPr>
          <w:rFonts w:cstheme="minorHAnsi" w:hint="eastAsia"/>
          <w:b/>
          <w:bCs/>
          <w:sz w:val="26"/>
          <w:szCs w:val="26"/>
        </w:rPr>
        <w:t>電郵至</w:t>
      </w:r>
      <w:proofErr w:type="gramEnd"/>
      <w:r w:rsidRPr="00993802">
        <w:rPr>
          <w:rFonts w:cstheme="minorHAnsi"/>
          <w:b/>
          <w:bCs/>
          <w:sz w:val="26"/>
          <w:szCs w:val="26"/>
        </w:rPr>
        <w:t xml:space="preserve"> </w:t>
      </w:r>
      <w:hyperlink r:id="rId11" w:history="1">
        <w:r w:rsidRPr="00993802">
          <w:rPr>
            <w:rStyle w:val="a4"/>
            <w:b/>
            <w:bCs/>
          </w:rPr>
          <w:t>goodlife@hkcss.org.hk</w:t>
        </w:r>
      </w:hyperlink>
      <w:r w:rsidRPr="00993802">
        <w:rPr>
          <w:b/>
          <w:bCs/>
        </w:rPr>
        <w:t xml:space="preserve"> </w:t>
      </w:r>
    </w:p>
    <w:p w14:paraId="20FEDBA3" w14:textId="77777777" w:rsidR="00507DAE" w:rsidRPr="009963E7" w:rsidRDefault="00F30FAA" w:rsidP="00853D50">
      <w:pPr>
        <w:spacing w:line="276" w:lineRule="auto"/>
        <w:jc w:val="center"/>
        <w:rPr>
          <w:rFonts w:cstheme="minorHAnsi"/>
          <w:b/>
          <w:bCs/>
          <w:color w:val="000000"/>
          <w:sz w:val="26"/>
          <w:szCs w:val="26"/>
        </w:rPr>
      </w:pPr>
      <w:proofErr w:type="gramStart"/>
      <w:r>
        <w:rPr>
          <w:rFonts w:cstheme="minorHAnsi" w:hint="eastAsia"/>
          <w:b/>
          <w:bCs/>
          <w:color w:val="000000"/>
          <w:sz w:val="26"/>
          <w:szCs w:val="26"/>
        </w:rPr>
        <w:t>（</w:t>
      </w:r>
      <w:proofErr w:type="gramEnd"/>
      <w:r>
        <w:rPr>
          <w:rFonts w:cstheme="minorHAnsi" w:hint="eastAsia"/>
          <w:b/>
          <w:bCs/>
          <w:sz w:val="26"/>
          <w:szCs w:val="26"/>
        </w:rPr>
        <w:t>電郵主旨請註明：「</w:t>
      </w:r>
      <w:proofErr w:type="gramStart"/>
      <w:r>
        <w:rPr>
          <w:rFonts w:cstheme="minorHAnsi" w:hint="eastAsia"/>
          <w:b/>
          <w:bCs/>
          <w:sz w:val="26"/>
          <w:szCs w:val="26"/>
        </w:rPr>
        <w:t>食得喜」樂齡</w:t>
      </w:r>
      <w:proofErr w:type="gramEnd"/>
      <w:r>
        <w:rPr>
          <w:rFonts w:cstheme="minorHAnsi" w:hint="eastAsia"/>
          <w:b/>
          <w:bCs/>
          <w:sz w:val="26"/>
          <w:szCs w:val="26"/>
        </w:rPr>
        <w:t>美食烹飪大賽</w:t>
      </w:r>
      <w:r w:rsidR="00963081">
        <w:rPr>
          <w:rFonts w:cstheme="minorHAnsi"/>
          <w:b/>
          <w:bCs/>
          <w:sz w:val="26"/>
          <w:szCs w:val="26"/>
        </w:rPr>
        <w:t>202</w:t>
      </w:r>
      <w:r w:rsidR="00963081">
        <w:rPr>
          <w:rFonts w:cstheme="minorHAnsi" w:hint="eastAsia"/>
          <w:b/>
          <w:bCs/>
          <w:sz w:val="26"/>
          <w:szCs w:val="26"/>
        </w:rPr>
        <w:t>2</w:t>
      </w:r>
      <w:r>
        <w:rPr>
          <w:rFonts w:cstheme="minorHAnsi" w:hint="eastAsia"/>
          <w:b/>
          <w:bCs/>
          <w:sz w:val="26"/>
          <w:szCs w:val="26"/>
        </w:rPr>
        <w:t>）</w:t>
      </w:r>
    </w:p>
    <w:p w14:paraId="6C3CCDE2" w14:textId="77777777" w:rsidR="0069476B" w:rsidRPr="0069476B" w:rsidRDefault="0069476B" w:rsidP="00853D50">
      <w:pPr>
        <w:spacing w:line="276" w:lineRule="auto"/>
        <w:rPr>
          <w:i/>
          <w:iCs/>
          <w:sz w:val="16"/>
          <w:szCs w:val="16"/>
        </w:rPr>
      </w:pPr>
      <w:r w:rsidRPr="0069476B">
        <w:rPr>
          <w:rFonts w:hint="eastAsia"/>
          <w:i/>
          <w:iCs/>
          <w:sz w:val="16"/>
          <w:szCs w:val="16"/>
        </w:rPr>
        <w:t>*</w:t>
      </w:r>
      <w:r w:rsidRPr="0069476B">
        <w:rPr>
          <w:rFonts w:hint="eastAsia"/>
          <w:i/>
          <w:iCs/>
          <w:sz w:val="16"/>
          <w:szCs w:val="16"/>
        </w:rPr>
        <w:t>主辦機構將於收到報名表後</w:t>
      </w:r>
      <w:r w:rsidR="00384932">
        <w:rPr>
          <w:i/>
          <w:iCs/>
          <w:sz w:val="16"/>
          <w:szCs w:val="16"/>
        </w:rPr>
        <w:t>3</w:t>
      </w:r>
      <w:r>
        <w:rPr>
          <w:rFonts w:hint="eastAsia"/>
          <w:i/>
          <w:iCs/>
          <w:sz w:val="16"/>
          <w:szCs w:val="16"/>
        </w:rPr>
        <w:t>個工作天內以</w:t>
      </w:r>
      <w:proofErr w:type="gramStart"/>
      <w:r>
        <w:rPr>
          <w:rFonts w:hint="eastAsia"/>
          <w:i/>
          <w:iCs/>
          <w:sz w:val="16"/>
          <w:szCs w:val="16"/>
        </w:rPr>
        <w:t>電郵向</w:t>
      </w:r>
      <w:r w:rsidRPr="0069476B">
        <w:rPr>
          <w:rFonts w:hint="eastAsia"/>
          <w:i/>
          <w:iCs/>
          <w:sz w:val="16"/>
          <w:szCs w:val="16"/>
        </w:rPr>
        <w:t>聯絡人</w:t>
      </w:r>
      <w:proofErr w:type="gramEnd"/>
      <w:r w:rsidRPr="0069476B">
        <w:rPr>
          <w:rFonts w:hint="eastAsia"/>
          <w:i/>
          <w:iCs/>
          <w:sz w:val="16"/>
          <w:szCs w:val="16"/>
        </w:rPr>
        <w:t>發出確認通知。如屆時未收到通知或有任何疑問，請致電</w:t>
      </w:r>
      <w:r w:rsidR="00384932" w:rsidRPr="00B5616C">
        <w:rPr>
          <w:rFonts w:eastAsiaTheme="majorEastAsia"/>
          <w:i/>
          <w:iCs/>
          <w:sz w:val="16"/>
          <w:szCs w:val="16"/>
        </w:rPr>
        <w:t>2876 2406</w:t>
      </w:r>
      <w:r w:rsidR="00384932">
        <w:rPr>
          <w:rFonts w:eastAsiaTheme="majorEastAsia"/>
          <w:i/>
          <w:iCs/>
          <w:sz w:val="16"/>
          <w:szCs w:val="16"/>
        </w:rPr>
        <w:t xml:space="preserve"> </w:t>
      </w:r>
      <w:r w:rsidR="00384932">
        <w:rPr>
          <w:rFonts w:ascii="DengXian" w:eastAsia="DengXian" w:hAnsi="DengXian"/>
          <w:i/>
          <w:iCs/>
          <w:sz w:val="16"/>
          <w:szCs w:val="16"/>
        </w:rPr>
        <w:t xml:space="preserve">/ </w:t>
      </w:r>
      <w:r w:rsidRPr="00B5616C">
        <w:rPr>
          <w:rFonts w:eastAsiaTheme="majorEastAsia"/>
          <w:i/>
          <w:iCs/>
          <w:sz w:val="16"/>
          <w:szCs w:val="16"/>
        </w:rPr>
        <w:t>2876 2442</w:t>
      </w:r>
      <w:r w:rsidRPr="0069476B">
        <w:rPr>
          <w:rFonts w:hint="eastAsia"/>
          <w:i/>
          <w:iCs/>
          <w:sz w:val="16"/>
          <w:szCs w:val="16"/>
        </w:rPr>
        <w:t>查詢。</w:t>
      </w:r>
    </w:p>
    <w:p w14:paraId="73B356DA" w14:textId="77777777" w:rsidR="0069476B" w:rsidRPr="00384932" w:rsidRDefault="0069476B" w:rsidP="00853D50">
      <w:pPr>
        <w:spacing w:line="276" w:lineRule="auto"/>
        <w:jc w:val="center"/>
        <w:rPr>
          <w:i/>
          <w:iCs/>
          <w:color w:val="C00000"/>
        </w:rPr>
      </w:pPr>
    </w:p>
    <w:p w14:paraId="4217DDDC" w14:textId="77777777" w:rsidR="00507DAE" w:rsidRPr="00462CF3" w:rsidRDefault="00F30FAA" w:rsidP="00853D50">
      <w:pPr>
        <w:spacing w:line="276" w:lineRule="auto"/>
        <w:jc w:val="center"/>
        <w:rPr>
          <w:rFonts w:cstheme="minorHAnsi"/>
          <w:b/>
          <w:bCs/>
          <w:i/>
          <w:iCs/>
          <w:szCs w:val="24"/>
        </w:rPr>
      </w:pPr>
      <w:r w:rsidRPr="00F30FAA">
        <w:rPr>
          <w:rFonts w:hint="eastAsia"/>
          <w:b/>
          <w:i/>
          <w:iCs/>
          <w:szCs w:val="24"/>
        </w:rPr>
        <w:t>入圍通知日期：</w:t>
      </w:r>
      <w:r w:rsidRPr="00F30FAA">
        <w:rPr>
          <w:rFonts w:cstheme="minorHAnsi"/>
          <w:b/>
          <w:i/>
          <w:iCs/>
          <w:szCs w:val="24"/>
        </w:rPr>
        <w:t xml:space="preserve"> 7</w:t>
      </w:r>
      <w:r w:rsidRPr="00F30FAA">
        <w:rPr>
          <w:rFonts w:cstheme="minorHAnsi" w:hint="eastAsia"/>
          <w:b/>
          <w:i/>
          <w:iCs/>
          <w:szCs w:val="24"/>
        </w:rPr>
        <w:t>月</w:t>
      </w:r>
      <w:r w:rsidRPr="00F30FAA">
        <w:rPr>
          <w:rFonts w:cstheme="minorHAnsi"/>
          <w:b/>
          <w:i/>
          <w:iCs/>
          <w:szCs w:val="24"/>
        </w:rPr>
        <w:t>2</w:t>
      </w:r>
      <w:r w:rsidR="00EC5061">
        <w:rPr>
          <w:rFonts w:cstheme="minorHAnsi"/>
          <w:b/>
          <w:i/>
          <w:iCs/>
          <w:szCs w:val="24"/>
        </w:rPr>
        <w:t>5</w:t>
      </w:r>
      <w:r w:rsidRPr="00F30FAA">
        <w:rPr>
          <w:rFonts w:cstheme="minorHAnsi" w:hint="eastAsia"/>
          <w:b/>
          <w:i/>
          <w:iCs/>
          <w:szCs w:val="24"/>
        </w:rPr>
        <w:t>日（星期</w:t>
      </w:r>
      <w:r w:rsidR="00EC5061">
        <w:rPr>
          <w:rFonts w:ascii="DengXian" w:eastAsia="DengXian" w:hAnsi="DengXian" w:cstheme="minorHAnsi" w:hint="eastAsia"/>
          <w:b/>
          <w:i/>
          <w:iCs/>
          <w:szCs w:val="24"/>
        </w:rPr>
        <w:t>一</w:t>
      </w:r>
      <w:r w:rsidRPr="00F30FAA">
        <w:rPr>
          <w:rFonts w:cstheme="minorHAnsi" w:hint="eastAsia"/>
          <w:b/>
          <w:i/>
          <w:iCs/>
          <w:szCs w:val="24"/>
        </w:rPr>
        <w:t>）</w:t>
      </w:r>
      <w:r w:rsidRPr="00F30FAA">
        <w:rPr>
          <w:rFonts w:cstheme="minorHAnsi"/>
          <w:b/>
          <w:i/>
          <w:iCs/>
          <w:szCs w:val="24"/>
        </w:rPr>
        <w:t xml:space="preserve"> </w:t>
      </w:r>
      <w:r w:rsidRPr="00F30FAA">
        <w:rPr>
          <w:rFonts w:cstheme="minorHAnsi" w:hint="eastAsia"/>
          <w:b/>
          <w:i/>
          <w:iCs/>
          <w:szCs w:val="24"/>
        </w:rPr>
        <w:t>決賽日期：</w:t>
      </w:r>
      <w:r w:rsidR="003971F1" w:rsidRPr="003971F1">
        <w:rPr>
          <w:rFonts w:cstheme="minorHAnsi"/>
          <w:b/>
          <w:i/>
          <w:iCs/>
          <w:color w:val="000000"/>
          <w:szCs w:val="24"/>
        </w:rPr>
        <w:t>10</w:t>
      </w:r>
      <w:r w:rsidR="003971F1" w:rsidRPr="003971F1">
        <w:rPr>
          <w:rFonts w:cstheme="minorHAnsi" w:hint="eastAsia"/>
          <w:b/>
          <w:i/>
          <w:iCs/>
          <w:color w:val="000000"/>
          <w:szCs w:val="24"/>
        </w:rPr>
        <w:t>月</w:t>
      </w:r>
      <w:r w:rsidR="003971F1" w:rsidRPr="003971F1">
        <w:rPr>
          <w:rFonts w:cstheme="minorHAnsi"/>
          <w:b/>
          <w:i/>
          <w:iCs/>
          <w:szCs w:val="24"/>
        </w:rPr>
        <w:t>1</w:t>
      </w:r>
      <w:r w:rsidR="00EC5061">
        <w:rPr>
          <w:rFonts w:cstheme="minorHAnsi"/>
          <w:b/>
          <w:i/>
          <w:iCs/>
          <w:szCs w:val="24"/>
        </w:rPr>
        <w:t>5</w:t>
      </w:r>
      <w:r w:rsidR="003971F1" w:rsidRPr="003971F1">
        <w:rPr>
          <w:rFonts w:cstheme="minorHAnsi" w:hint="eastAsia"/>
          <w:b/>
          <w:i/>
          <w:iCs/>
          <w:szCs w:val="24"/>
        </w:rPr>
        <w:t>日</w:t>
      </w:r>
      <w:r w:rsidR="003971F1" w:rsidRPr="003971F1">
        <w:rPr>
          <w:rFonts w:cstheme="minorHAnsi"/>
          <w:b/>
          <w:i/>
          <w:iCs/>
          <w:szCs w:val="24"/>
        </w:rPr>
        <w:t xml:space="preserve"> </w:t>
      </w:r>
      <w:r w:rsidR="003971F1" w:rsidRPr="003971F1">
        <w:rPr>
          <w:rFonts w:cstheme="minorHAnsi" w:hint="eastAsia"/>
          <w:b/>
          <w:i/>
          <w:iCs/>
          <w:szCs w:val="24"/>
        </w:rPr>
        <w:t>（</w:t>
      </w:r>
      <w:r w:rsidR="003971F1" w:rsidRPr="003971F1">
        <w:rPr>
          <w:rFonts w:cstheme="minorHAnsi" w:hint="eastAsia"/>
          <w:b/>
          <w:i/>
          <w:iCs/>
          <w:color w:val="000000"/>
          <w:szCs w:val="24"/>
        </w:rPr>
        <w:t>星期六）</w:t>
      </w:r>
    </w:p>
    <w:p w14:paraId="28A713B8" w14:textId="77777777" w:rsidR="00507DAE" w:rsidRPr="00462CF3" w:rsidRDefault="00F30FAA" w:rsidP="00853D50">
      <w:pPr>
        <w:spacing w:line="276" w:lineRule="auto"/>
        <w:jc w:val="center"/>
        <w:rPr>
          <w:rFonts w:cstheme="minorHAnsi"/>
          <w:b/>
          <w:i/>
          <w:iCs/>
          <w:szCs w:val="24"/>
        </w:rPr>
      </w:pPr>
      <w:r w:rsidRPr="007C26A0">
        <w:rPr>
          <w:rFonts w:cstheme="minorHAnsi" w:hint="eastAsia"/>
          <w:b/>
          <w:i/>
          <w:szCs w:val="24"/>
        </w:rPr>
        <w:t>「</w:t>
      </w:r>
      <w:proofErr w:type="gramStart"/>
      <w:r w:rsidRPr="007C26A0">
        <w:rPr>
          <w:rFonts w:cstheme="minorHAnsi" w:hint="eastAsia"/>
          <w:b/>
          <w:i/>
          <w:iCs/>
          <w:szCs w:val="24"/>
        </w:rPr>
        <w:t>食得喜」</w:t>
      </w:r>
      <w:r w:rsidRPr="00F30FAA">
        <w:rPr>
          <w:rFonts w:cstheme="minorHAnsi" w:hint="eastAsia"/>
          <w:b/>
          <w:i/>
          <w:iCs/>
          <w:szCs w:val="24"/>
        </w:rPr>
        <w:t>樂齡</w:t>
      </w:r>
      <w:proofErr w:type="gramEnd"/>
      <w:r w:rsidRPr="00F30FAA">
        <w:rPr>
          <w:rFonts w:cstheme="minorHAnsi" w:hint="eastAsia"/>
          <w:b/>
          <w:i/>
          <w:iCs/>
          <w:szCs w:val="24"/>
        </w:rPr>
        <w:t>美食烹飪大賽頒獎典禮：預定</w:t>
      </w:r>
      <w:r w:rsidRPr="00F30FAA">
        <w:rPr>
          <w:rFonts w:cstheme="minorHAnsi"/>
          <w:b/>
          <w:i/>
          <w:iCs/>
          <w:szCs w:val="24"/>
        </w:rPr>
        <w:t>11</w:t>
      </w:r>
      <w:r w:rsidRPr="00F30FAA">
        <w:rPr>
          <w:rFonts w:cstheme="minorHAnsi" w:hint="eastAsia"/>
          <w:b/>
          <w:i/>
          <w:iCs/>
          <w:szCs w:val="24"/>
        </w:rPr>
        <w:t>月舉行</w:t>
      </w:r>
    </w:p>
    <w:p w14:paraId="2CAC48AB" w14:textId="77777777" w:rsidR="00507DAE" w:rsidRPr="00507DAE" w:rsidRDefault="00507DAE" w:rsidP="00993802">
      <w:pPr>
        <w:jc w:val="center"/>
        <w:rPr>
          <w:rFonts w:cstheme="minorHAnsi"/>
          <w:b/>
          <w:bCs/>
          <w:sz w:val="26"/>
          <w:szCs w:val="26"/>
        </w:rPr>
      </w:pPr>
    </w:p>
    <w:p w14:paraId="686CA541" w14:textId="77777777" w:rsidR="00B73FE1" w:rsidRDefault="00FB71FC" w:rsidP="00B73FE1"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42316" wp14:editId="6EE30DC2">
                <wp:simplePos x="0" y="0"/>
                <wp:positionH relativeFrom="margin">
                  <wp:posOffset>-114300</wp:posOffset>
                </wp:positionH>
                <wp:positionV relativeFrom="paragraph">
                  <wp:posOffset>109220</wp:posOffset>
                </wp:positionV>
                <wp:extent cx="6899910" cy="372745"/>
                <wp:effectExtent l="0" t="2540" r="0" b="0"/>
                <wp:wrapNone/>
                <wp:docPr id="29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87208A" w14:textId="77777777" w:rsidR="003971F1" w:rsidRDefault="009C48F2" w:rsidP="003971F1">
                            <w:pPr>
                              <w:rPr>
                                <w:color w:val="000000" w:themeColor="text1"/>
                              </w:rPr>
                            </w:pP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EA6024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一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資料</w:t>
                            </w:r>
                            <w:r w:rsidR="00DD71D0"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="00DD71D0" w:rsidRPr="008E140E"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EA6024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    </w:t>
                            </w:r>
                          </w:p>
                          <w:p w14:paraId="54F82293" w14:textId="77777777" w:rsid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E535671" w14:textId="77777777" w:rsid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E27FC3F" w14:textId="77777777" w:rsidR="009C48F2" w:rsidRP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A42316" id="矩形 1" o:spid="_x0000_s1028" style="position:absolute;margin-left:-9pt;margin-top:8.6pt;width:543.3pt;height:29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" fillcolor="#ffd966 [1943]" stroked="f" strokeweight="1pt">
                <v:path arrowok="t"/>
                <v:textbox>
                  <w:txbxContent>
                    <w:p w14:paraId="4287208A" w14:textId="77777777" w:rsidR="003971F1" w:rsidRDefault="009C48F2" w:rsidP="003971F1">
                      <w:pPr>
                        <w:rPr>
                          <w:color w:val="000000" w:themeColor="text1"/>
                        </w:rPr>
                      </w:pP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EA6024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一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8E140E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8E140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資料</w:t>
                      </w:r>
                      <w:r w:rsidR="00DD71D0"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DD71D0">
                        <w:rPr>
                          <w:color w:val="000000" w:themeColor="text1"/>
                        </w:rPr>
                        <w:t xml:space="preserve">   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 </w:t>
                      </w:r>
                      <w:r w:rsidR="00DD71D0">
                        <w:rPr>
                          <w:color w:val="000000" w:themeColor="text1"/>
                        </w:rPr>
                        <w:t xml:space="preserve">     </w:t>
                      </w:r>
                      <w:r w:rsidR="00DD71D0" w:rsidRPr="008E140E">
                        <w:rPr>
                          <w:color w:val="000000" w:themeColor="text1"/>
                          <w:sz w:val="18"/>
                          <w:szCs w:val="16"/>
                        </w:rPr>
                        <w:t xml:space="preserve"> </w:t>
                      </w:r>
                      <w:r w:rsidR="00EA6024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 xml:space="preserve">     </w:t>
                      </w:r>
                    </w:p>
                    <w:p w14:paraId="54F82293" w14:textId="77777777" w:rsid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  <w:p w14:paraId="4E535671" w14:textId="77777777" w:rsid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  <w:p w14:paraId="6E27FC3F" w14:textId="77777777" w:rsidR="009C48F2" w:rsidRP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0CA65A" w14:textId="77777777" w:rsidR="000D4124" w:rsidRDefault="00384932" w:rsidP="00EF3A24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553792" behindDoc="0" locked="0" layoutInCell="1" allowOverlap="1" wp14:anchorId="704635F3" wp14:editId="5090A9FB">
                <wp:simplePos x="0" y="0"/>
                <wp:positionH relativeFrom="margin">
                  <wp:align>center</wp:align>
                </wp:positionH>
                <wp:positionV relativeFrom="paragraph">
                  <wp:posOffset>2794635</wp:posOffset>
                </wp:positionV>
                <wp:extent cx="6906895" cy="372745"/>
                <wp:effectExtent l="0" t="0" r="8255" b="8255"/>
                <wp:wrapNone/>
                <wp:docPr id="23" name="矩形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06895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AECABF" w14:textId="77777777" w:rsidR="00993802" w:rsidRPr="00A21E0F" w:rsidRDefault="00993802" w:rsidP="00993802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21E0F">
                              <w:rPr>
                                <w:rFonts w:hint="eastAsia"/>
                                <w:b/>
                                <w:color w:val="000000" w:themeColor="text1"/>
                              </w:rPr>
                              <w:t>乙</w:t>
                            </w:r>
                            <w:r w:rsidR="00B03472" w:rsidRPr="00A21E0F">
                              <w:rPr>
                                <w:rFonts w:hint="eastAsia"/>
                                <w:b/>
                                <w:color w:val="000000" w:themeColor="text1"/>
                              </w:rPr>
                              <w:t>部</w:t>
                            </w:r>
                            <w:r w:rsidR="00B03472" w:rsidRPr="00A21E0F">
                              <w:rPr>
                                <w:rFonts w:hint="eastAsia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="00B03472" w:rsidRPr="00A21E0F">
                              <w:rPr>
                                <w:b/>
                                <w:color w:val="000000" w:themeColor="text1"/>
                              </w:rPr>
                              <w:t xml:space="preserve">- </w:t>
                            </w:r>
                            <w:r w:rsidRPr="00A21E0F">
                              <w:rPr>
                                <w:rFonts w:hint="eastAsia"/>
                                <w:b/>
                                <w:color w:val="000000" w:themeColor="text1"/>
                              </w:rPr>
                              <w:t>廚師資料</w:t>
                            </w:r>
                          </w:p>
                          <w:p w14:paraId="32A4C20D" w14:textId="77777777" w:rsidR="00993802" w:rsidRDefault="00993802" w:rsidP="0099380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5B53D31" w14:textId="77777777" w:rsidR="00993802" w:rsidRPr="009C48F2" w:rsidRDefault="00993802" w:rsidP="0099380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4635F3" id="矩形 8" o:spid="_x0000_s1029" style="position:absolute;margin-left:0;margin-top:220.05pt;width:543.85pt;height:29.35pt;z-index:251553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" fillcolor="#fff2cc [663]" stroked="f" strokeweight="1pt">
                <v:path arrowok="t"/>
                <v:textbox>
                  <w:txbxContent>
                    <w:p w14:paraId="1EAECABF" w14:textId="77777777" w:rsidR="00993802" w:rsidRPr="00A21E0F" w:rsidRDefault="00993802" w:rsidP="00993802">
                      <w:pPr>
                        <w:rPr>
                          <w:b/>
                          <w:color w:val="000000" w:themeColor="text1"/>
                        </w:rPr>
                      </w:pPr>
                      <w:r w:rsidRPr="00A21E0F">
                        <w:rPr>
                          <w:rFonts w:hint="eastAsia"/>
                          <w:b/>
                          <w:color w:val="000000" w:themeColor="text1"/>
                        </w:rPr>
                        <w:t>乙</w:t>
                      </w:r>
                      <w:r w:rsidR="00B03472" w:rsidRPr="00A21E0F">
                        <w:rPr>
                          <w:rFonts w:hint="eastAsia"/>
                          <w:b/>
                          <w:color w:val="000000" w:themeColor="text1"/>
                        </w:rPr>
                        <w:t>部</w:t>
                      </w:r>
                      <w:r w:rsidR="00B03472" w:rsidRPr="00A21E0F">
                        <w:rPr>
                          <w:rFonts w:hint="eastAsia"/>
                          <w:b/>
                          <w:color w:val="000000" w:themeColor="text1"/>
                        </w:rPr>
                        <w:t xml:space="preserve"> </w:t>
                      </w:r>
                      <w:r w:rsidR="00B03472" w:rsidRPr="00A21E0F">
                        <w:rPr>
                          <w:b/>
                          <w:color w:val="000000" w:themeColor="text1"/>
                        </w:rPr>
                        <w:t xml:space="preserve">- </w:t>
                      </w:r>
                      <w:r w:rsidRPr="00A21E0F">
                        <w:rPr>
                          <w:rFonts w:hint="eastAsia"/>
                          <w:b/>
                          <w:color w:val="000000" w:themeColor="text1"/>
                        </w:rPr>
                        <w:t>廚師資料</w:t>
                      </w:r>
                    </w:p>
                    <w:p w14:paraId="32A4C20D" w14:textId="77777777" w:rsidR="00993802" w:rsidRDefault="00993802" w:rsidP="00993802">
                      <w:pPr>
                        <w:rPr>
                          <w:color w:val="000000" w:themeColor="text1"/>
                        </w:rPr>
                      </w:pPr>
                    </w:p>
                    <w:p w14:paraId="75B53D31" w14:textId="77777777" w:rsidR="00993802" w:rsidRPr="009C48F2" w:rsidRDefault="00993802" w:rsidP="0099380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57888" behindDoc="0" locked="0" layoutInCell="1" allowOverlap="1" wp14:anchorId="24ABD8A5" wp14:editId="6FA305B5">
                <wp:simplePos x="0" y="0"/>
                <wp:positionH relativeFrom="margin">
                  <wp:align>center</wp:align>
                </wp:positionH>
                <wp:positionV relativeFrom="paragraph">
                  <wp:posOffset>3228340</wp:posOffset>
                </wp:positionV>
                <wp:extent cx="6871970" cy="1295400"/>
                <wp:effectExtent l="0" t="0" r="5080" b="0"/>
                <wp:wrapSquare wrapText="bothSides"/>
                <wp:docPr id="2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58264" w14:textId="77777777" w:rsidR="00384932" w:rsidRDefault="0099380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姓名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 w:rsidR="000D4124">
                              <w:rPr>
                                <w:rFonts w:hint="eastAsia"/>
                              </w:rPr>
                              <w:t>中文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>
                              <w:t xml:space="preserve">_____________________________ 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 w:rsidR="000D4124">
                              <w:rPr>
                                <w:rFonts w:hint="eastAsia"/>
                              </w:rPr>
                              <w:t>英文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>
                              <w:t>____________________________________</w:t>
                            </w:r>
                          </w:p>
                          <w:p w14:paraId="74E800CE" w14:textId="77777777" w:rsidR="00993802" w:rsidRDefault="0099380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性別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1289098521"/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hint="eastAsia"/>
                              </w:rPr>
                              <w:t>男</w:t>
                            </w:r>
                            <w:r w:rsidR="00404904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55704563"/>
                              </w:sdtPr>
                              <w:sdtEndPr/>
                              <w:sdtContent>
                                <w:r w:rsidR="00B97B8D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404904">
                              <w:rPr>
                                <w:rFonts w:hint="eastAsia"/>
                              </w:rPr>
                              <w:t>女</w:t>
                            </w:r>
                            <w:r>
                              <w:t xml:space="preserve">      </w:t>
                            </w:r>
                            <w:r w:rsidR="00404904">
                              <w:t xml:space="preserve">                     </w:t>
                            </w:r>
                            <w:r>
                              <w:rPr>
                                <w:rFonts w:hint="eastAsia"/>
                              </w:rPr>
                              <w:t>聯絡電話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_____________________________</w:t>
                            </w:r>
                            <w:r w:rsidR="00404904">
                              <w:t>__</w:t>
                            </w:r>
                            <w:r w:rsidR="000D4124">
                              <w:t>__</w:t>
                            </w:r>
                          </w:p>
                          <w:p w14:paraId="0373CDCF" w14:textId="77777777" w:rsidR="00DD71D0" w:rsidRPr="00B97B8D" w:rsidRDefault="00DD71D0" w:rsidP="00DD71D0">
                            <w:pPr>
                              <w:wordWrap w:val="0"/>
                              <w:jc w:val="right"/>
                              <w:rPr>
                                <w:i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BD8A5" id="Text Box 9" o:spid="_x0000_s1030" type="#_x0000_t202" style="position:absolute;margin-left:0;margin-top:254.2pt;width:541.1pt;height:102pt;z-index:251557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" stroked="f">
                <v:path arrowok="t"/>
                <v:textbox>
                  <w:txbxContent>
                    <w:p w14:paraId="38858264" w14:textId="77777777" w:rsidR="00384932" w:rsidRDefault="00993802" w:rsidP="00384932">
                      <w:pPr>
                        <w:spacing w:line="480" w:lineRule="auto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姓名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 w:rsidR="000D4124">
                        <w:rPr>
                          <w:rFonts w:hint="eastAsia"/>
                        </w:rPr>
                        <w:t>中文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>
                        <w:t xml:space="preserve">_____________________________ 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 w:rsidR="000D4124">
                        <w:rPr>
                          <w:rFonts w:hint="eastAsia"/>
                        </w:rPr>
                        <w:t>英文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>
                        <w:t>____________________________________</w:t>
                      </w:r>
                    </w:p>
                    <w:p w14:paraId="74E800CE" w14:textId="77777777" w:rsidR="00993802" w:rsidRDefault="00993802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性別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id w:val="1289098521"/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hint="eastAsia"/>
                        </w:rPr>
                        <w:t>男</w:t>
                      </w:r>
                      <w:r w:rsidR="00404904"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sdt>
                        <w:sdtPr>
                          <w:id w:val="-55704563"/>
                        </w:sdtPr>
                        <w:sdtEndPr/>
                        <w:sdtContent>
                          <w:r w:rsidR="00B97B8D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404904">
                        <w:rPr>
                          <w:rFonts w:hint="eastAsia"/>
                        </w:rPr>
                        <w:t>女</w:t>
                      </w:r>
                      <w:r>
                        <w:t xml:space="preserve">      </w:t>
                      </w:r>
                      <w:r w:rsidR="00404904">
                        <w:t xml:space="preserve">                     </w:t>
                      </w:r>
                      <w:r>
                        <w:rPr>
                          <w:rFonts w:hint="eastAsia"/>
                        </w:rPr>
                        <w:t>聯絡電話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>________________________________</w:t>
                      </w:r>
                      <w:r w:rsidR="00404904">
                        <w:t>__</w:t>
                      </w:r>
                      <w:r w:rsidR="000D4124">
                        <w:t>__</w:t>
                      </w:r>
                    </w:p>
                    <w:p w14:paraId="0373CDCF" w14:textId="77777777" w:rsidR="00DD71D0" w:rsidRPr="00B97B8D" w:rsidRDefault="00DD71D0" w:rsidP="00DD71D0">
                      <w:pPr>
                        <w:wordWrap w:val="0"/>
                        <w:jc w:val="right"/>
                        <w:rPr>
                          <w:i/>
                          <w:iCs/>
                          <w:sz w:val="20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1" locked="0" layoutInCell="1" allowOverlap="1" wp14:anchorId="5C1EF3CD" wp14:editId="2A7BF3D7">
                <wp:simplePos x="0" y="0"/>
                <wp:positionH relativeFrom="margin">
                  <wp:posOffset>4073525</wp:posOffset>
                </wp:positionH>
                <wp:positionV relativeFrom="paragraph">
                  <wp:posOffset>5420995</wp:posOffset>
                </wp:positionV>
                <wp:extent cx="2654935" cy="320040"/>
                <wp:effectExtent l="0" t="0" r="4445" b="0"/>
                <wp:wrapTight wrapText="bothSides">
                  <wp:wrapPolygon edited="0">
                    <wp:start x="-77" y="0"/>
                    <wp:lineTo x="-77" y="20957"/>
                    <wp:lineTo x="21600" y="20957"/>
                    <wp:lineTo x="21600" y="0"/>
                    <wp:lineTo x="-77" y="0"/>
                  </wp:wrapPolygon>
                </wp:wrapTight>
                <wp:docPr id="2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A72F08" w14:textId="77777777" w:rsidR="008D7E53" w:rsidRPr="008D7E53" w:rsidRDefault="00411DF5" w:rsidP="008D7E53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*</w:t>
                            </w:r>
                            <w:r w:rsidR="008D7E53"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用正楷填寫資料，並在適當的</w:t>
                            </w:r>
                            <w:sdt>
                              <w:sdtP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6"/>
                                </w:rPr>
                                <w:id w:val="1420988472"/>
                              </w:sdtPr>
                              <w:sdtEndPr/>
                              <w:sdtContent>
                                <w:r w:rsidR="008D7E53" w:rsidRPr="008D7E53">
                                  <w:rPr>
                                    <w:rFonts w:ascii="MS Gothic" w:eastAsia="MS Gothic" w:hAnsi="MS Gothic" w:hint="eastAsia"/>
                                    <w:i/>
                                    <w:iCs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D7E53"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內打</w:t>
                            </w:r>
                            <w:r w:rsidR="008D7E53" w:rsidRPr="008D7E53">
                              <w:rPr>
                                <w:rFonts w:ascii="MS Mincho" w:eastAsia="MS Mincho" w:hAnsi="MS Mincho" w:cs="MS Mincho" w:hint="eastAsia"/>
                                <w:i/>
                                <w:iCs/>
                                <w:sz w:val="18"/>
                                <w:szCs w:val="16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1EF3CD" id="Text Box 6" o:spid="_x0000_s1031" type="#_x0000_t202" style="position:absolute;margin-left:320.75pt;margin-top:426.85pt;width:209.05pt;height:25.2pt;z-index:-251547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" stroked="f">
                <v:path arrowok="t"/>
                <v:textbox style="mso-fit-shape-to-text:t">
                  <w:txbxContent>
                    <w:p w14:paraId="10A72F08" w14:textId="77777777" w:rsidR="008D7E53" w:rsidRPr="008D7E53" w:rsidRDefault="00411DF5" w:rsidP="008D7E53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*</w:t>
                      </w:r>
                      <w:r w:rsidR="008D7E53"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用正楷填寫資料，並在適當的</w:t>
                      </w:r>
                      <w:sdt>
                        <w:sdtPr>
                          <w:rPr>
                            <w:rFonts w:hint="eastAsia"/>
                            <w:i/>
                            <w:iCs/>
                            <w:sz w:val="18"/>
                            <w:szCs w:val="16"/>
                          </w:rPr>
                          <w:id w:val="1420988472"/>
                        </w:sdtPr>
                        <w:sdtEndPr/>
                        <w:sdtContent>
                          <w:r w:rsidR="008D7E53" w:rsidRPr="008D7E53">
                            <w:rPr>
                              <w:rFonts w:ascii="MS Gothic" w:eastAsia="MS Gothic" w:hAnsi="MS Gothic" w:hint="eastAsia"/>
                              <w:i/>
                              <w:iCs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="008D7E53"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內打</w:t>
                      </w:r>
                      <w:r w:rsidR="008D7E53" w:rsidRPr="008D7E53">
                        <w:rPr>
                          <w:rFonts w:ascii="MS Mincho" w:eastAsia="MS Mincho" w:hAnsi="MS Mincho" w:cs="MS Mincho" w:hint="eastAsia"/>
                          <w:i/>
                          <w:iCs/>
                          <w:sz w:val="18"/>
                          <w:szCs w:val="16"/>
                        </w:rPr>
                        <w:t>✓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B71FC"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CF753A" wp14:editId="7ED0F44E">
                <wp:simplePos x="0" y="0"/>
                <wp:positionH relativeFrom="margin">
                  <wp:posOffset>-140970</wp:posOffset>
                </wp:positionH>
                <wp:positionV relativeFrom="paragraph">
                  <wp:posOffset>601980</wp:posOffset>
                </wp:positionV>
                <wp:extent cx="6871970" cy="1463040"/>
                <wp:effectExtent l="3810" t="1905" r="1270" b="1905"/>
                <wp:wrapSquare wrapText="bothSides"/>
                <wp:docPr id="2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F8FAE" w14:textId="77777777" w:rsidR="009C48F2" w:rsidRDefault="009C48F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中文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>
                              <w:t>______________________________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英文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  <w:r>
                              <w:t>_________________________________</w:t>
                            </w:r>
                            <w:r w:rsidR="000D4124">
                              <w:t>___</w:t>
                            </w:r>
                          </w:p>
                          <w:p w14:paraId="0E47D2F1" w14:textId="77777777" w:rsidR="009C48F2" w:rsidRDefault="00EE55C5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通訊</w:t>
                            </w:r>
                            <w:r w:rsidR="009C48F2">
                              <w:rPr>
                                <w:rFonts w:hint="eastAsia"/>
                              </w:rPr>
                              <w:t>地址</w:t>
                            </w:r>
                            <w:r w:rsidR="009C48F2"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</w:t>
                            </w:r>
                            <w:r w:rsidR="009C48F2">
                              <w:t>___________________________________________________________________________</w:t>
                            </w:r>
                            <w:r w:rsidR="000D4124">
                              <w:t>_</w:t>
                            </w:r>
                          </w:p>
                          <w:p w14:paraId="74741B06" w14:textId="77777777" w:rsidR="009C48F2" w:rsidRDefault="009C48F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聯絡人姓名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_ </w:t>
                            </w:r>
                            <w:r>
                              <w:rPr>
                                <w:rFonts w:hint="eastAsia"/>
                              </w:rPr>
                              <w:t>電話號碼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_____________________________</w:t>
                            </w:r>
                            <w:r w:rsidR="000D4124" w:rsidRPr="000D4124">
                              <w:t xml:space="preserve"> </w:t>
                            </w:r>
                          </w:p>
                          <w:p w14:paraId="253DAD37" w14:textId="77777777" w:rsidR="009C48F2" w:rsidRDefault="009C48F2" w:rsidP="00384932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電郵地址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CF753A" id="Text Box 11" o:spid="_x0000_s1032" type="#_x0000_t202" style="position:absolute;margin-left:-11.1pt;margin-top:47.4pt;width:541.1pt;height:115.2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" stroked="f">
                <v:path arrowok="t"/>
                <v:textbox style="mso-fit-shape-to-text:t">
                  <w:txbxContent>
                    <w:p w14:paraId="334F8FAE" w14:textId="77777777" w:rsidR="009C48F2" w:rsidRDefault="009C48F2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名稱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中文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>
                        <w:t>______________________________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英文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  <w:r>
                        <w:t>_________________________________</w:t>
                      </w:r>
                      <w:r w:rsidR="000D4124">
                        <w:t>___</w:t>
                      </w:r>
                    </w:p>
                    <w:p w14:paraId="0E47D2F1" w14:textId="77777777" w:rsidR="009C48F2" w:rsidRDefault="00EE55C5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通訊</w:t>
                      </w:r>
                      <w:r w:rsidR="009C48F2">
                        <w:rPr>
                          <w:rFonts w:hint="eastAsia"/>
                        </w:rPr>
                        <w:t>地址</w:t>
                      </w:r>
                      <w:r w:rsidR="009C48F2">
                        <w:rPr>
                          <w:rFonts w:hint="eastAsia"/>
                        </w:rPr>
                        <w:t>:</w:t>
                      </w:r>
                      <w:r>
                        <w:t>___</w:t>
                      </w:r>
                      <w:r w:rsidR="009C48F2">
                        <w:t>___________________________________________________________________________</w:t>
                      </w:r>
                      <w:r w:rsidR="000D4124">
                        <w:t>_</w:t>
                      </w:r>
                    </w:p>
                    <w:p w14:paraId="74741B06" w14:textId="77777777" w:rsidR="009C48F2" w:rsidRDefault="009C48F2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聯絡人姓名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_ </w:t>
                      </w:r>
                      <w:r>
                        <w:rPr>
                          <w:rFonts w:hint="eastAsia"/>
                        </w:rPr>
                        <w:t>電話號碼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>________________________________</w:t>
                      </w:r>
                      <w:r w:rsidR="000D4124" w:rsidRPr="000D4124">
                        <w:t xml:space="preserve"> </w:t>
                      </w:r>
                    </w:p>
                    <w:p w14:paraId="253DAD37" w14:textId="77777777" w:rsidR="009C48F2" w:rsidRDefault="009C48F2" w:rsidP="0038493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電郵地址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____________________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B71FC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3139440E" wp14:editId="7CF4A054">
                <wp:simplePos x="0" y="0"/>
                <wp:positionH relativeFrom="margin">
                  <wp:posOffset>-105410</wp:posOffset>
                </wp:positionH>
                <wp:positionV relativeFrom="paragraph">
                  <wp:posOffset>251460</wp:posOffset>
                </wp:positionV>
                <wp:extent cx="6892290" cy="372745"/>
                <wp:effectExtent l="0" t="1905" r="4445" b="0"/>
                <wp:wrapNone/>
                <wp:docPr id="21" name="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229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59FA7A" w14:textId="77777777" w:rsidR="009C48F2" w:rsidRPr="008E140E" w:rsidRDefault="009C48F2" w:rsidP="009C48F2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甲</w:t>
                            </w:r>
                            <w:r w:rsidR="00B03472"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</w:t>
                            </w:r>
                            <w:r w:rsidR="00B03472"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B03472"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- 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單位</w:t>
                            </w:r>
                          </w:p>
                          <w:p w14:paraId="52EB0431" w14:textId="77777777" w:rsid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D0CBEF8" w14:textId="77777777" w:rsidR="009C48F2" w:rsidRPr="009C48F2" w:rsidRDefault="009C48F2" w:rsidP="009C48F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9440E" id="矩形 2" o:spid="_x0000_s1033" style="position:absolute;margin-left:-8.3pt;margin-top:19.8pt;width:542.7pt;height:29.35pt;z-index: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" fillcolor="#fff2cc [663]" stroked="f" strokeweight="1pt">
                <v:path arrowok="t"/>
                <v:textbox>
                  <w:txbxContent>
                    <w:p w14:paraId="6C59FA7A" w14:textId="77777777" w:rsidR="009C48F2" w:rsidRPr="008E140E" w:rsidRDefault="009C48F2" w:rsidP="009C48F2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甲</w:t>
                      </w:r>
                      <w:r w:rsidR="00B03472"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</w:t>
                      </w:r>
                      <w:r w:rsidR="00B03472"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B03472" w:rsidRPr="008E140E">
                        <w:rPr>
                          <w:b/>
                          <w:bCs/>
                          <w:color w:val="000000" w:themeColor="text1"/>
                        </w:rPr>
                        <w:t xml:space="preserve">- 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單位</w:t>
                      </w:r>
                    </w:p>
                    <w:p w14:paraId="52EB0431" w14:textId="77777777" w:rsid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  <w:p w14:paraId="1D0CBEF8" w14:textId="77777777" w:rsidR="009C48F2" w:rsidRPr="009C48F2" w:rsidRDefault="009C48F2" w:rsidP="009C48F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73FE1">
        <w:br w:type="page"/>
      </w:r>
      <w:r w:rsidR="00C544DC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A3B639F" wp14:editId="23697852">
                <wp:simplePos x="0" y="0"/>
                <wp:positionH relativeFrom="margin">
                  <wp:posOffset>4130675</wp:posOffset>
                </wp:positionH>
                <wp:positionV relativeFrom="paragraph">
                  <wp:posOffset>8968105</wp:posOffset>
                </wp:positionV>
                <wp:extent cx="2654935" cy="320040"/>
                <wp:effectExtent l="0" t="0" r="8890" b="3810"/>
                <wp:wrapTight wrapText="bothSides">
                  <wp:wrapPolygon edited="0">
                    <wp:start x="0" y="0"/>
                    <wp:lineTo x="0" y="20571"/>
                    <wp:lineTo x="21517" y="20571"/>
                    <wp:lineTo x="21517" y="0"/>
                    <wp:lineTo x="0" y="0"/>
                  </wp:wrapPolygon>
                </wp:wrapTight>
                <wp:docPr id="13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2504A2" w14:textId="77777777" w:rsidR="00590D23" w:rsidRPr="008D7E53" w:rsidRDefault="00590D23" w:rsidP="00590D23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*</w:t>
                            </w:r>
                            <w:r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在適當的</w:t>
                            </w:r>
                            <w:sdt>
                              <w:sdtP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6"/>
                                </w:rPr>
                                <w:id w:val="25808418"/>
                              </w:sdtPr>
                              <w:sdtEndPr/>
                              <w:sdtContent>
                                <w:r w:rsidRPr="008D7E53">
                                  <w:rPr>
                                    <w:rFonts w:ascii="MS Gothic" w:eastAsia="MS Gothic" w:hAnsi="MS Gothic" w:hint="eastAsia"/>
                                    <w:i/>
                                    <w:iCs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P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內打</w:t>
                            </w:r>
                            <w:r w:rsidRPr="008D7E53">
                              <w:rPr>
                                <w:rFonts w:ascii="MS Mincho" w:eastAsia="MS Mincho" w:hAnsi="MS Mincho" w:cs="MS Mincho" w:hint="eastAsia"/>
                                <w:i/>
                                <w:iCs/>
                                <w:sz w:val="18"/>
                                <w:szCs w:val="16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3B639F" id="Text Box 38" o:spid="_x0000_s1034" type="#_x0000_t202" style="position:absolute;margin-left:325.25pt;margin-top:706.15pt;width:209.05pt;height:25.2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" stroked="f">
                <v:path arrowok="t"/>
                <v:textbox style="mso-fit-shape-to-text:t">
                  <w:txbxContent>
                    <w:p w14:paraId="0A2504A2" w14:textId="77777777" w:rsidR="00590D23" w:rsidRPr="008D7E53" w:rsidRDefault="00590D23" w:rsidP="00590D23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*</w:t>
                      </w:r>
                      <w:r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在適當的</w:t>
                      </w:r>
                      <w:sdt>
                        <w:sdtPr>
                          <w:rPr>
                            <w:rFonts w:hint="eastAsia"/>
                            <w:i/>
                            <w:iCs/>
                            <w:sz w:val="18"/>
                            <w:szCs w:val="16"/>
                          </w:rPr>
                          <w:id w:val="25808418"/>
                        </w:sdtPr>
                        <w:sdtEndPr/>
                        <w:sdtContent>
                          <w:r w:rsidRPr="008D7E53">
                            <w:rPr>
                              <w:rFonts w:ascii="MS Gothic" w:eastAsia="MS Gothic" w:hAnsi="MS Gothic" w:hint="eastAsia"/>
                              <w:i/>
                              <w:iCs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P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內打</w:t>
                      </w:r>
                      <w:r w:rsidRPr="008D7E53">
                        <w:rPr>
                          <w:rFonts w:ascii="MS Mincho" w:eastAsia="MS Mincho" w:hAnsi="MS Mincho" w:cs="MS Mincho" w:hint="eastAsia"/>
                          <w:i/>
                          <w:iCs/>
                          <w:sz w:val="18"/>
                          <w:szCs w:val="16"/>
                        </w:rPr>
                        <w:t>✓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C2496"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516CA6E8" wp14:editId="504BE274">
                <wp:simplePos x="0" y="0"/>
                <wp:positionH relativeFrom="margin">
                  <wp:align>left</wp:align>
                </wp:positionH>
                <wp:positionV relativeFrom="paragraph">
                  <wp:posOffset>748030</wp:posOffset>
                </wp:positionV>
                <wp:extent cx="6871970" cy="5829300"/>
                <wp:effectExtent l="0" t="0" r="5080" b="0"/>
                <wp:wrapSquare wrapText="bothSides"/>
                <wp:docPr id="1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582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590DEE" w14:textId="77777777" w:rsidR="00907E7A" w:rsidRPr="007A78AC" w:rsidRDefault="003971F1" w:rsidP="00FC2496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7D34DB">
                              <w:rPr>
                                <w:rFonts w:hint="eastAsia"/>
                                <w:color w:val="000000" w:themeColor="text1"/>
                              </w:rPr>
                              <w:t>如</w:t>
                            </w:r>
                            <w:r w:rsidRPr="007D34DB">
                              <w:rPr>
                                <w:rFonts w:ascii="Arial" w:hAnsi="Arial" w:cs="Arial" w:hint="eastAsia"/>
                                <w:color w:val="000000" w:themeColor="text1"/>
                              </w:rPr>
                              <w:t>本人遞交的食譜及短片（如有）</w:t>
                            </w:r>
                            <w:r w:rsidR="008165BC">
                              <w:rPr>
                                <w:rFonts w:hint="eastAsia"/>
                              </w:rPr>
                              <w:t>違反版權條例，本人接受</w:t>
                            </w:r>
                            <w:r w:rsidR="008165BC" w:rsidRPr="00014FBF">
                              <w:rPr>
                                <w:rFonts w:ascii="Arial" w:hAnsi="Arial" w:cs="Arial" w:hint="eastAsia"/>
                              </w:rPr>
                              <w:t>被取消</w:t>
                            </w:r>
                            <w:r w:rsidR="00B97B8D" w:rsidRPr="00014FBF">
                              <w:rPr>
                                <w:rFonts w:ascii="Arial" w:hAnsi="Arial" w:cs="Arial" w:hint="eastAsia"/>
                              </w:rPr>
                              <w:t>參賽資格</w:t>
                            </w:r>
                            <w:r w:rsidR="008165BC" w:rsidRPr="00014FBF">
                              <w:rPr>
                                <w:rFonts w:ascii="Arial" w:hAnsi="Arial" w:cs="Arial" w:hint="eastAsia"/>
                              </w:rPr>
                              <w:t>，並</w:t>
                            </w:r>
                            <w:r w:rsidR="008165BC">
                              <w:rPr>
                                <w:rFonts w:hint="eastAsia"/>
                              </w:rPr>
                              <w:t>承擔一切法律責任，與</w:t>
                            </w:r>
                            <w:r w:rsidR="00907E7A">
                              <w:rPr>
                                <w:rFonts w:hint="eastAsia"/>
                              </w:rPr>
                              <w:t>主辦機構</w:t>
                            </w:r>
                            <w:r w:rsidR="008165BC">
                              <w:rPr>
                                <w:rFonts w:hint="eastAsia"/>
                              </w:rPr>
                              <w:t>無關</w:t>
                            </w:r>
                            <w:r w:rsidR="00E01862"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14:paraId="257857FA" w14:textId="77777777" w:rsidR="00477E52" w:rsidRDefault="00B97B8D" w:rsidP="00FC2496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參加表格內一切資料及有關文件確實無誤及完整，若有錯漏，</w:t>
                            </w:r>
                            <w:r w:rsidR="00907E7A">
                              <w:rPr>
                                <w:rFonts w:hint="eastAsia"/>
                              </w:rPr>
                              <w:t>主辦機構</w:t>
                            </w:r>
                            <w:r>
                              <w:rPr>
                                <w:rFonts w:hint="eastAsia"/>
                              </w:rPr>
                              <w:t>毋須負責。</w:t>
                            </w:r>
                          </w:p>
                          <w:p w14:paraId="14D3D69C" w14:textId="77777777" w:rsidR="00477E52" w:rsidRDefault="00E01862" w:rsidP="00FC2496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明白並接受主辦機構</w:t>
                            </w:r>
                            <w:r>
                              <w:t>蒐集、處理及使用個人資料</w:t>
                            </w:r>
                            <w:r w:rsidR="001125E1">
                              <w:t>作是次活動聯絡、宣傳及推廣之用</w:t>
                            </w:r>
                            <w:r w:rsidR="001125E1"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14:paraId="1DDCC869" w14:textId="77777777" w:rsidR="00477E52" w:rsidRDefault="00E01862" w:rsidP="00FC2496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接受主辦機構安排有關比賽的拍攝或錄影，並用於有關平台宣傳，亦願意在決賽和獲獎後接受有關是次比賽的拍攝及宣傳活動。</w:t>
                            </w:r>
                          </w:p>
                          <w:p w14:paraId="3A011E4A" w14:textId="77777777" w:rsidR="00477E52" w:rsidRDefault="00B03472" w:rsidP="00FC2496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本人</w:t>
                            </w:r>
                            <w:r w:rsidR="00B97B8D">
                              <w:rPr>
                                <w:rFonts w:hint="eastAsia"/>
                              </w:rPr>
                              <w:t>同意在任何情況下，</w:t>
                            </w:r>
                            <w:r w:rsidR="00907E7A">
                              <w:rPr>
                                <w:rFonts w:hint="eastAsia"/>
                              </w:rPr>
                              <w:t>主辦機構</w:t>
                            </w:r>
                            <w:r w:rsidR="00B97B8D">
                              <w:rPr>
                                <w:rFonts w:hint="eastAsia"/>
                              </w:rPr>
                              <w:t>不需就任何因</w:t>
                            </w:r>
                            <w:r w:rsidRPr="00B03472">
                              <w:rPr>
                                <w:rFonts w:hint="eastAsia"/>
                              </w:rPr>
                              <w:t>「</w:t>
                            </w:r>
                            <w:proofErr w:type="gramStart"/>
                            <w:r w:rsidRPr="00B03472">
                              <w:rPr>
                                <w:rFonts w:hint="eastAsia"/>
                              </w:rPr>
                              <w:t>食得喜」樂齡</w:t>
                            </w:r>
                            <w:proofErr w:type="gramEnd"/>
                            <w:r w:rsidRPr="00B03472">
                              <w:rPr>
                                <w:rFonts w:hint="eastAsia"/>
                              </w:rPr>
                              <w:t>美食烹飪大賽</w:t>
                            </w:r>
                            <w:r w:rsidR="00963081">
                              <w:rPr>
                                <w:rFonts w:hint="eastAsia"/>
                              </w:rPr>
                              <w:t>2022</w:t>
                            </w:r>
                            <w:r w:rsidR="00B97B8D">
                              <w:rPr>
                                <w:rFonts w:hint="eastAsia"/>
                              </w:rPr>
                              <w:t>而引起</w:t>
                            </w:r>
                            <w:r>
                              <w:rPr>
                                <w:rFonts w:hint="eastAsia"/>
                              </w:rPr>
                              <w:t>的</w:t>
                            </w:r>
                            <w:proofErr w:type="gramStart"/>
                            <w:r w:rsidR="00B97B8D">
                              <w:rPr>
                                <w:rFonts w:hint="eastAsia"/>
                              </w:rPr>
                              <w:t>任何申索</w:t>
                            </w:r>
                            <w:proofErr w:type="gramEnd"/>
                            <w:r w:rsidR="00B97B8D">
                              <w:rPr>
                                <w:rFonts w:hint="eastAsia"/>
                              </w:rPr>
                              <w:t>，不論為財產或其他損失、受傷、死亡或其他性質</w:t>
                            </w:r>
                            <w:proofErr w:type="gramStart"/>
                            <w:r w:rsidR="00B97B8D">
                              <w:rPr>
                                <w:rFonts w:hint="eastAsia"/>
                              </w:rPr>
                              <w:t>之申索</w:t>
                            </w:r>
                            <w:proofErr w:type="gramEnd"/>
                            <w:r w:rsidR="00B97B8D">
                              <w:rPr>
                                <w:rFonts w:hint="eastAsia"/>
                              </w:rPr>
                              <w:t>，向本人負責</w:t>
                            </w:r>
                            <w:r w:rsidR="003508AD" w:rsidRPr="00907E7A">
                              <w:rPr>
                                <w:rFonts w:ascii="Arial" w:hAnsi="Arial" w:cs="Arial" w:hint="eastAsia"/>
                              </w:rPr>
                              <w:t>（</w:t>
                            </w:r>
                            <w:r w:rsidR="00B97B8D">
                              <w:rPr>
                                <w:rFonts w:hint="eastAsia"/>
                              </w:rPr>
                              <w:t>無論是以彌償、分擔款項或其他形式負責</w:t>
                            </w:r>
                            <w:r w:rsidR="003508AD" w:rsidRPr="00907E7A">
                              <w:rPr>
                                <w:rFonts w:ascii="Arial" w:hAnsi="Arial" w:cs="Arial" w:hint="eastAsia"/>
                              </w:rPr>
                              <w:t>）</w:t>
                            </w:r>
                            <w:r w:rsidR="00B97B8D">
                              <w:rPr>
                                <w:rFonts w:hint="eastAsia"/>
                              </w:rPr>
                              <w:t>，不論</w:t>
                            </w:r>
                            <w:proofErr w:type="gramStart"/>
                            <w:r w:rsidR="00B97B8D">
                              <w:rPr>
                                <w:rFonts w:hint="eastAsia"/>
                              </w:rPr>
                              <w:t>該申索是否</w:t>
                            </w:r>
                            <w:proofErr w:type="gramEnd"/>
                            <w:r w:rsidR="00B97B8D">
                              <w:rPr>
                                <w:rFonts w:hint="eastAsia"/>
                              </w:rPr>
                              <w:t>因</w:t>
                            </w:r>
                            <w:r w:rsidR="00907E7A">
                              <w:rPr>
                                <w:rFonts w:hint="eastAsia"/>
                              </w:rPr>
                              <w:t>主辦機構</w:t>
                            </w:r>
                            <w:r w:rsidR="00B97B8D">
                              <w:rPr>
                                <w:rFonts w:hint="eastAsia"/>
                              </w:rPr>
                              <w:t>或其僱員、代理、承辦機構及</w:t>
                            </w:r>
                            <w:r w:rsidR="00B97B8D">
                              <w:rPr>
                                <w:rFonts w:hint="eastAsia"/>
                              </w:rPr>
                              <w:t>/</w:t>
                            </w:r>
                            <w:r w:rsidR="00B97B8D">
                              <w:rPr>
                                <w:rFonts w:hint="eastAsia"/>
                              </w:rPr>
                              <w:t>或次承辦機構故意失責或疏忽而導致。</w:t>
                            </w:r>
                          </w:p>
                          <w:p w14:paraId="57F3D4EC" w14:textId="77777777" w:rsidR="00477E52" w:rsidRDefault="00E27142" w:rsidP="00FC2496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同意</w:t>
                            </w:r>
                            <w:r w:rsidR="00D33ED5">
                              <w:rPr>
                                <w:rFonts w:hint="eastAsia"/>
                              </w:rPr>
                              <w:t>並</w:t>
                            </w:r>
                            <w:r>
                              <w:rPr>
                                <w:rFonts w:hint="eastAsia"/>
                              </w:rPr>
                              <w:t>接受以電郵形式接收社聯的資訊</w:t>
                            </w:r>
                            <w:r w:rsidR="00A0083F">
                              <w:rPr>
                                <w:rFonts w:hint="eastAsia"/>
                              </w:rPr>
                              <w:t>。（</w:t>
                            </w:r>
                            <w:r>
                              <w:rPr>
                                <w:rFonts w:hint="eastAsia"/>
                              </w:rPr>
                              <w:t>如不同意，可於下列拒收資訊一欄的空格加上「</w:t>
                            </w:r>
                            <w:r w:rsidR="00043A60" w:rsidRPr="007A78AC">
                              <w:rPr>
                                <w:rFonts w:ascii="Wingdings 2" w:hAnsi="Wingdings 2"/>
                              </w:rPr>
                              <w:t></w:t>
                            </w:r>
                            <w:r>
                              <w:rPr>
                                <w:rFonts w:hint="eastAsia"/>
                              </w:rPr>
                              <w:t>」</w:t>
                            </w:r>
                            <w:r w:rsidR="00A0083F">
                              <w:rPr>
                                <w:rFonts w:hint="eastAsia"/>
                              </w:rPr>
                              <w:t>號）</w:t>
                            </w:r>
                          </w:p>
                          <w:p w14:paraId="403C4BFC" w14:textId="77777777" w:rsidR="00477E52" w:rsidRDefault="00E27142" w:rsidP="007A78AC">
                            <w:pPr>
                              <w:pStyle w:val="a6"/>
                              <w:ind w:leftChars="0" w:left="360"/>
                            </w:pPr>
                            <w:r>
                              <w:br/>
                            </w:r>
                            <w:sdt>
                              <w:sdtPr>
                                <w:rPr>
                                  <w:i/>
                                  <w:iCs/>
                                  <w:sz w:val="20"/>
                                  <w:szCs w:val="18"/>
                                </w:rPr>
                                <w:id w:val="25808443"/>
                              </w:sdtPr>
                              <w:sdtEndPr/>
                              <w:sdtContent>
                                <w:r w:rsidR="00043A60" w:rsidRPr="007A78AC">
                                  <w:rPr>
                                    <w:rFonts w:ascii="MS Gothic" w:eastAsia="MS Gothic" w:hAnsi="MS Gothic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Theme="minorEastAsia" w:hAnsiTheme="minorEastAsia" w:hint="eastAsia"/>
                                    <w:iCs/>
                                    <w:szCs w:val="24"/>
                                  </w:rPr>
                                  <w:t>本人拒絕</w:t>
                                </w:r>
                                <w:r>
                                  <w:rPr>
                                    <w:rFonts w:hint="eastAsia"/>
                                  </w:rPr>
                                  <w:t>以電郵形式接收社聯的資訊。</w:t>
                                </w:r>
                              </w:sdtContent>
                            </w:sdt>
                          </w:p>
                          <w:p w14:paraId="643BCBC0" w14:textId="77777777" w:rsidR="00477E52" w:rsidRDefault="00477E52" w:rsidP="007A78AC"/>
                          <w:p w14:paraId="65047058" w14:textId="77777777" w:rsidR="006B473B" w:rsidRDefault="006B473B" w:rsidP="003508AD">
                            <w:pPr>
                              <w:ind w:left="240" w:hangingChars="100" w:hanging="240"/>
                            </w:pPr>
                          </w:p>
                          <w:p w14:paraId="7656D9E0" w14:textId="77777777" w:rsidR="006B473B" w:rsidRDefault="006B473B" w:rsidP="003508AD">
                            <w:pPr>
                              <w:ind w:left="240" w:hangingChars="100" w:hanging="240"/>
                            </w:pPr>
                          </w:p>
                          <w:p w14:paraId="7CF15484" w14:textId="77777777" w:rsidR="006B473B" w:rsidRDefault="006B473B" w:rsidP="003508AD">
                            <w:pPr>
                              <w:ind w:left="240" w:hangingChars="100" w:hanging="240"/>
                            </w:pPr>
                          </w:p>
                          <w:p w14:paraId="51444CC1" w14:textId="77777777" w:rsidR="00ED5684" w:rsidRPr="00907E7A" w:rsidRDefault="00ED5684" w:rsidP="00B97B8D"/>
                          <w:p w14:paraId="44416B3E" w14:textId="77777777" w:rsidR="00B03472" w:rsidRDefault="00B03472" w:rsidP="00B97B8D">
                            <w:r>
                              <w:rPr>
                                <w:rFonts w:hint="eastAsia"/>
                              </w:rPr>
                              <w:t>參賽者簽署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___________  </w:t>
                            </w:r>
                            <w:r>
                              <w:rPr>
                                <w:rFonts w:hint="eastAsia"/>
                              </w:rPr>
                              <w:t>日期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CA6E8" id="Text Box 18" o:spid="_x0000_s1035" type="#_x0000_t202" style="position:absolute;margin-left:0;margin-top:58.9pt;width:541.1pt;height:459pt;z-index:2516561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" stroked="f">
                <v:path arrowok="t"/>
                <v:textbox>
                  <w:txbxContent>
                    <w:p w14:paraId="5A590DEE" w14:textId="77777777" w:rsidR="00907E7A" w:rsidRPr="007A78AC" w:rsidRDefault="003971F1" w:rsidP="00FC2496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  <w:rPr>
                          <w:rFonts w:ascii="Arial" w:hAnsi="Arial" w:cs="Arial"/>
                        </w:rPr>
                      </w:pPr>
                      <w:r w:rsidRPr="007D34DB">
                        <w:rPr>
                          <w:rFonts w:hint="eastAsia"/>
                          <w:color w:val="000000" w:themeColor="text1"/>
                        </w:rPr>
                        <w:t>如</w:t>
                      </w:r>
                      <w:r w:rsidRPr="007D34DB">
                        <w:rPr>
                          <w:rFonts w:ascii="Arial" w:hAnsi="Arial" w:cs="Arial" w:hint="eastAsia"/>
                          <w:color w:val="000000" w:themeColor="text1"/>
                        </w:rPr>
                        <w:t>本人遞交的食譜及短片（如有）</w:t>
                      </w:r>
                      <w:r w:rsidR="008165BC">
                        <w:rPr>
                          <w:rFonts w:hint="eastAsia"/>
                        </w:rPr>
                        <w:t>違反版權條例，本人接受</w:t>
                      </w:r>
                      <w:r w:rsidR="008165BC" w:rsidRPr="00014FBF">
                        <w:rPr>
                          <w:rFonts w:ascii="Arial" w:hAnsi="Arial" w:cs="Arial" w:hint="eastAsia"/>
                        </w:rPr>
                        <w:t>被取消</w:t>
                      </w:r>
                      <w:r w:rsidR="00B97B8D" w:rsidRPr="00014FBF">
                        <w:rPr>
                          <w:rFonts w:ascii="Arial" w:hAnsi="Arial" w:cs="Arial" w:hint="eastAsia"/>
                        </w:rPr>
                        <w:t>參賽資格</w:t>
                      </w:r>
                      <w:r w:rsidR="008165BC" w:rsidRPr="00014FBF">
                        <w:rPr>
                          <w:rFonts w:ascii="Arial" w:hAnsi="Arial" w:cs="Arial" w:hint="eastAsia"/>
                        </w:rPr>
                        <w:t>，並</w:t>
                      </w:r>
                      <w:r w:rsidR="008165BC">
                        <w:rPr>
                          <w:rFonts w:hint="eastAsia"/>
                        </w:rPr>
                        <w:t>承擔一切法律責任，與</w:t>
                      </w:r>
                      <w:r w:rsidR="00907E7A">
                        <w:rPr>
                          <w:rFonts w:hint="eastAsia"/>
                        </w:rPr>
                        <w:t>主辦機構</w:t>
                      </w:r>
                      <w:r w:rsidR="008165BC">
                        <w:rPr>
                          <w:rFonts w:hint="eastAsia"/>
                        </w:rPr>
                        <w:t>無關</w:t>
                      </w:r>
                      <w:r w:rsidR="00E01862">
                        <w:rPr>
                          <w:rFonts w:hint="eastAsia"/>
                        </w:rPr>
                        <w:t>。</w:t>
                      </w:r>
                    </w:p>
                    <w:p w14:paraId="257857FA" w14:textId="77777777" w:rsidR="00477E52" w:rsidRDefault="00B97B8D" w:rsidP="00FC2496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參加表格內一切資料及有關文件確實無誤及完整，若有錯漏，</w:t>
                      </w:r>
                      <w:r w:rsidR="00907E7A">
                        <w:rPr>
                          <w:rFonts w:hint="eastAsia"/>
                        </w:rPr>
                        <w:t>主辦機構</w:t>
                      </w:r>
                      <w:r>
                        <w:rPr>
                          <w:rFonts w:hint="eastAsia"/>
                        </w:rPr>
                        <w:t>毋須負責。</w:t>
                      </w:r>
                    </w:p>
                    <w:p w14:paraId="14D3D69C" w14:textId="77777777" w:rsidR="00477E52" w:rsidRDefault="00E01862" w:rsidP="00FC2496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明白並接受主辦機構</w:t>
                      </w:r>
                      <w:r>
                        <w:t>蒐集、處理及使用個人資料</w:t>
                      </w:r>
                      <w:r w:rsidR="001125E1">
                        <w:t>作是次活動聯絡、宣傳及推廣之用</w:t>
                      </w:r>
                      <w:r w:rsidR="001125E1">
                        <w:rPr>
                          <w:rFonts w:hint="eastAsia"/>
                        </w:rPr>
                        <w:t>。</w:t>
                      </w:r>
                    </w:p>
                    <w:p w14:paraId="1DDCC869" w14:textId="77777777" w:rsidR="00477E52" w:rsidRDefault="00E01862" w:rsidP="00FC2496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接受主辦機構安排有關比賽的拍攝或錄影，並用於有關平台宣傳，亦願意在決賽和獲獎後接受有關是次比賽的拍攝及宣傳活動。</w:t>
                      </w:r>
                    </w:p>
                    <w:p w14:paraId="3A011E4A" w14:textId="77777777" w:rsidR="00477E52" w:rsidRDefault="00B03472" w:rsidP="00FC2496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本人</w:t>
                      </w:r>
                      <w:r w:rsidR="00B97B8D">
                        <w:rPr>
                          <w:rFonts w:hint="eastAsia"/>
                        </w:rPr>
                        <w:t>同意在任何情況下，</w:t>
                      </w:r>
                      <w:r w:rsidR="00907E7A">
                        <w:rPr>
                          <w:rFonts w:hint="eastAsia"/>
                        </w:rPr>
                        <w:t>主辦機構</w:t>
                      </w:r>
                      <w:r w:rsidR="00B97B8D">
                        <w:rPr>
                          <w:rFonts w:hint="eastAsia"/>
                        </w:rPr>
                        <w:t>不需就任何因</w:t>
                      </w:r>
                      <w:r w:rsidRPr="00B03472">
                        <w:rPr>
                          <w:rFonts w:hint="eastAsia"/>
                        </w:rPr>
                        <w:t>「</w:t>
                      </w:r>
                      <w:proofErr w:type="gramStart"/>
                      <w:r w:rsidRPr="00B03472">
                        <w:rPr>
                          <w:rFonts w:hint="eastAsia"/>
                        </w:rPr>
                        <w:t>食得喜」樂齡</w:t>
                      </w:r>
                      <w:proofErr w:type="gramEnd"/>
                      <w:r w:rsidRPr="00B03472">
                        <w:rPr>
                          <w:rFonts w:hint="eastAsia"/>
                        </w:rPr>
                        <w:t>美食烹飪大賽</w:t>
                      </w:r>
                      <w:r w:rsidR="00963081">
                        <w:rPr>
                          <w:rFonts w:hint="eastAsia"/>
                        </w:rPr>
                        <w:t>2022</w:t>
                      </w:r>
                      <w:r w:rsidR="00B97B8D">
                        <w:rPr>
                          <w:rFonts w:hint="eastAsia"/>
                        </w:rPr>
                        <w:t>而引起</w:t>
                      </w:r>
                      <w:r>
                        <w:rPr>
                          <w:rFonts w:hint="eastAsia"/>
                        </w:rPr>
                        <w:t>的</w:t>
                      </w:r>
                      <w:proofErr w:type="gramStart"/>
                      <w:r w:rsidR="00B97B8D">
                        <w:rPr>
                          <w:rFonts w:hint="eastAsia"/>
                        </w:rPr>
                        <w:t>任何申索</w:t>
                      </w:r>
                      <w:proofErr w:type="gramEnd"/>
                      <w:r w:rsidR="00B97B8D">
                        <w:rPr>
                          <w:rFonts w:hint="eastAsia"/>
                        </w:rPr>
                        <w:t>，不論為財產或其他損失、受傷、死亡或其他性質</w:t>
                      </w:r>
                      <w:proofErr w:type="gramStart"/>
                      <w:r w:rsidR="00B97B8D">
                        <w:rPr>
                          <w:rFonts w:hint="eastAsia"/>
                        </w:rPr>
                        <w:t>之申索</w:t>
                      </w:r>
                      <w:proofErr w:type="gramEnd"/>
                      <w:r w:rsidR="00B97B8D">
                        <w:rPr>
                          <w:rFonts w:hint="eastAsia"/>
                        </w:rPr>
                        <w:t>，向本人負責</w:t>
                      </w:r>
                      <w:r w:rsidR="003508AD" w:rsidRPr="00907E7A">
                        <w:rPr>
                          <w:rFonts w:ascii="Arial" w:hAnsi="Arial" w:cs="Arial" w:hint="eastAsia"/>
                        </w:rPr>
                        <w:t>（</w:t>
                      </w:r>
                      <w:r w:rsidR="00B97B8D">
                        <w:rPr>
                          <w:rFonts w:hint="eastAsia"/>
                        </w:rPr>
                        <w:t>無論是以彌償、分擔款項或其他形式負責</w:t>
                      </w:r>
                      <w:r w:rsidR="003508AD" w:rsidRPr="00907E7A">
                        <w:rPr>
                          <w:rFonts w:ascii="Arial" w:hAnsi="Arial" w:cs="Arial" w:hint="eastAsia"/>
                        </w:rPr>
                        <w:t>）</w:t>
                      </w:r>
                      <w:r w:rsidR="00B97B8D">
                        <w:rPr>
                          <w:rFonts w:hint="eastAsia"/>
                        </w:rPr>
                        <w:t>，不論</w:t>
                      </w:r>
                      <w:proofErr w:type="gramStart"/>
                      <w:r w:rsidR="00B97B8D">
                        <w:rPr>
                          <w:rFonts w:hint="eastAsia"/>
                        </w:rPr>
                        <w:t>該申索是否</w:t>
                      </w:r>
                      <w:proofErr w:type="gramEnd"/>
                      <w:r w:rsidR="00B97B8D">
                        <w:rPr>
                          <w:rFonts w:hint="eastAsia"/>
                        </w:rPr>
                        <w:t>因</w:t>
                      </w:r>
                      <w:r w:rsidR="00907E7A">
                        <w:rPr>
                          <w:rFonts w:hint="eastAsia"/>
                        </w:rPr>
                        <w:t>主辦機構</w:t>
                      </w:r>
                      <w:r w:rsidR="00B97B8D">
                        <w:rPr>
                          <w:rFonts w:hint="eastAsia"/>
                        </w:rPr>
                        <w:t>或其僱員、代理、承辦機構及</w:t>
                      </w:r>
                      <w:r w:rsidR="00B97B8D">
                        <w:rPr>
                          <w:rFonts w:hint="eastAsia"/>
                        </w:rPr>
                        <w:t>/</w:t>
                      </w:r>
                      <w:r w:rsidR="00B97B8D">
                        <w:rPr>
                          <w:rFonts w:hint="eastAsia"/>
                        </w:rPr>
                        <w:t>或次承辦機構故意失責或疏忽而導致。</w:t>
                      </w:r>
                    </w:p>
                    <w:p w14:paraId="57F3D4EC" w14:textId="77777777" w:rsidR="00477E52" w:rsidRDefault="00E27142" w:rsidP="00FC2496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同意</w:t>
                      </w:r>
                      <w:r w:rsidR="00D33ED5">
                        <w:rPr>
                          <w:rFonts w:hint="eastAsia"/>
                        </w:rPr>
                        <w:t>並</w:t>
                      </w:r>
                      <w:r>
                        <w:rPr>
                          <w:rFonts w:hint="eastAsia"/>
                        </w:rPr>
                        <w:t>接受以電郵形式接收社聯的資訊</w:t>
                      </w:r>
                      <w:r w:rsidR="00A0083F">
                        <w:rPr>
                          <w:rFonts w:hint="eastAsia"/>
                        </w:rPr>
                        <w:t>。（</w:t>
                      </w:r>
                      <w:r>
                        <w:rPr>
                          <w:rFonts w:hint="eastAsia"/>
                        </w:rPr>
                        <w:t>如不同意，可於下列拒收資訊一欄的空格加上「</w:t>
                      </w:r>
                      <w:r w:rsidR="00043A60" w:rsidRPr="007A78AC">
                        <w:rPr>
                          <w:rFonts w:ascii="Wingdings 2" w:hAnsi="Wingdings 2"/>
                        </w:rPr>
                        <w:t></w:t>
                      </w:r>
                      <w:r>
                        <w:rPr>
                          <w:rFonts w:hint="eastAsia"/>
                        </w:rPr>
                        <w:t>」</w:t>
                      </w:r>
                      <w:r w:rsidR="00A0083F">
                        <w:rPr>
                          <w:rFonts w:hint="eastAsia"/>
                        </w:rPr>
                        <w:t>號）</w:t>
                      </w:r>
                    </w:p>
                    <w:p w14:paraId="403C4BFC" w14:textId="77777777" w:rsidR="00477E52" w:rsidRDefault="00E27142" w:rsidP="007A78AC">
                      <w:pPr>
                        <w:pStyle w:val="a6"/>
                        <w:ind w:leftChars="0" w:left="360"/>
                      </w:pPr>
                      <w:r>
                        <w:br/>
                      </w:r>
                      <w:sdt>
                        <w:sdtPr>
                          <w:rPr>
                            <w:i/>
                            <w:iCs/>
                            <w:sz w:val="20"/>
                            <w:szCs w:val="18"/>
                          </w:rPr>
                          <w:id w:val="25808443"/>
                        </w:sdtPr>
                        <w:sdtEndPr/>
                        <w:sdtContent>
                          <w:r w:rsidR="00043A60" w:rsidRPr="007A78AC">
                            <w:rPr>
                              <w:rFonts w:ascii="MS Gothic" w:eastAsia="MS Gothic" w:hAnsi="MS Gothic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Theme="minorEastAsia" w:hAnsiTheme="minorEastAsia" w:hint="eastAsia"/>
                              <w:iCs/>
                              <w:szCs w:val="24"/>
                            </w:rPr>
                            <w:t>本人拒絕</w:t>
                          </w:r>
                          <w:r>
                            <w:rPr>
                              <w:rFonts w:hint="eastAsia"/>
                            </w:rPr>
                            <w:t>以電郵形式接收社聯的資訊。</w:t>
                          </w:r>
                        </w:sdtContent>
                      </w:sdt>
                    </w:p>
                    <w:p w14:paraId="643BCBC0" w14:textId="77777777" w:rsidR="00477E52" w:rsidRDefault="00477E52" w:rsidP="007A78AC"/>
                    <w:p w14:paraId="65047058" w14:textId="77777777" w:rsidR="006B473B" w:rsidRDefault="006B473B" w:rsidP="003508AD">
                      <w:pPr>
                        <w:ind w:left="240" w:hangingChars="100" w:hanging="240"/>
                      </w:pPr>
                    </w:p>
                    <w:p w14:paraId="7656D9E0" w14:textId="77777777" w:rsidR="006B473B" w:rsidRDefault="006B473B" w:rsidP="003508AD">
                      <w:pPr>
                        <w:ind w:left="240" w:hangingChars="100" w:hanging="240"/>
                      </w:pPr>
                    </w:p>
                    <w:p w14:paraId="7CF15484" w14:textId="77777777" w:rsidR="006B473B" w:rsidRDefault="006B473B" w:rsidP="003508AD">
                      <w:pPr>
                        <w:ind w:left="240" w:hangingChars="100" w:hanging="240"/>
                      </w:pPr>
                    </w:p>
                    <w:p w14:paraId="51444CC1" w14:textId="77777777" w:rsidR="00ED5684" w:rsidRPr="00907E7A" w:rsidRDefault="00ED5684" w:rsidP="00B97B8D"/>
                    <w:p w14:paraId="44416B3E" w14:textId="77777777" w:rsidR="00B03472" w:rsidRDefault="00B03472" w:rsidP="00B97B8D">
                      <w:r>
                        <w:rPr>
                          <w:rFonts w:hint="eastAsia"/>
                        </w:rPr>
                        <w:t>參賽者簽署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___________  </w:t>
                      </w:r>
                      <w:r>
                        <w:rPr>
                          <w:rFonts w:hint="eastAsia"/>
                        </w:rPr>
                        <w:t>日期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3B1620C" wp14:editId="270B5A80">
                <wp:simplePos x="0" y="0"/>
                <wp:positionH relativeFrom="margin">
                  <wp:align>left</wp:align>
                </wp:positionH>
                <wp:positionV relativeFrom="paragraph">
                  <wp:posOffset>213995</wp:posOffset>
                </wp:positionV>
                <wp:extent cx="6899910" cy="372745"/>
                <wp:effectExtent l="0" t="0" r="0" b="8255"/>
                <wp:wrapNone/>
                <wp:docPr id="14" name="矩形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A2E3E4" w14:textId="77777777" w:rsidR="00B97B8D" w:rsidRPr="008165BC" w:rsidRDefault="00B97B8D" w:rsidP="00B97B8D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FC2496" w:rsidRPr="00FC2496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二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聲明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</w:t>
                            </w:r>
                            <w:r w:rsidR="008165BC">
                              <w:rPr>
                                <w:color w:val="000000" w:themeColor="text1"/>
                              </w:rPr>
                              <w:t xml:space="preserve">       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</w:t>
                            </w:r>
                            <w:r w:rsidR="009D3BDA"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0D4124" w:rsidRPr="006B473B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="00ED5684" w:rsidRPr="008165BC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必須於此欄簽署，否則參賽申請將不予受理</w:t>
                            </w:r>
                            <w:r w:rsidR="000D4124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w14:paraId="050D9E83" w14:textId="77777777" w:rsidR="00B97B8D" w:rsidRDefault="008165BC" w:rsidP="00B97B8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686C4A7" w14:textId="77777777" w:rsidR="00B97B8D" w:rsidRDefault="00B97B8D" w:rsidP="00B97B8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2B333C4C" w14:textId="77777777" w:rsidR="00B97B8D" w:rsidRPr="009C48F2" w:rsidRDefault="00B97B8D" w:rsidP="00B97B8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B1620C" id="矩形 20" o:spid="_x0000_s1036" style="position:absolute;margin-left:0;margin-top:16.85pt;width:543.3pt;height:29.35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" fillcolor="#ffd966 [1943]" stroked="f" strokeweight="1pt">
                <v:path arrowok="t"/>
                <v:textbox>
                  <w:txbxContent>
                    <w:p w14:paraId="75A2E3E4" w14:textId="77777777" w:rsidR="00B97B8D" w:rsidRPr="008165BC" w:rsidRDefault="00B97B8D" w:rsidP="00B97B8D">
                      <w:pPr>
                        <w:jc w:val="center"/>
                        <w:rPr>
                          <w:color w:val="000000" w:themeColor="text1"/>
                          <w:sz w:val="18"/>
                          <w:szCs w:val="16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FC2496" w:rsidRPr="00FC2496"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  <w:t>二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聲明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 </w:t>
                      </w:r>
                      <w:r>
                        <w:rPr>
                          <w:color w:val="000000" w:themeColor="text1"/>
                        </w:rPr>
                        <w:t xml:space="preserve">          </w:t>
                      </w:r>
                      <w:r w:rsidR="008165BC">
                        <w:rPr>
                          <w:color w:val="000000" w:themeColor="text1"/>
                        </w:rPr>
                        <w:t xml:space="preserve">          </w:t>
                      </w:r>
                      <w:r>
                        <w:rPr>
                          <w:color w:val="000000" w:themeColor="text1"/>
                        </w:rPr>
                        <w:t xml:space="preserve">           </w:t>
                      </w:r>
                      <w:r w:rsidR="009D3BDA"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0D4124" w:rsidRPr="006B473B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="00ED5684" w:rsidRPr="008165BC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必須於此欄簽署，否則參賽申請將不予受理</w:t>
                      </w:r>
                      <w:r w:rsidR="000D4124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14:paraId="050D9E83" w14:textId="77777777" w:rsidR="00B97B8D" w:rsidRDefault="008165BC" w:rsidP="00B97B8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</w:p>
                    <w:p w14:paraId="7686C4A7" w14:textId="77777777" w:rsidR="00B97B8D" w:rsidRDefault="00B97B8D" w:rsidP="00B97B8D">
                      <w:pPr>
                        <w:rPr>
                          <w:color w:val="000000" w:themeColor="text1"/>
                        </w:rPr>
                      </w:pPr>
                    </w:p>
                    <w:p w14:paraId="2B333C4C" w14:textId="77777777" w:rsidR="00B97B8D" w:rsidRPr="009C48F2" w:rsidRDefault="00B97B8D" w:rsidP="00B97B8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D4124">
        <w:br w:type="page"/>
      </w:r>
    </w:p>
    <w:p w14:paraId="1F568837" w14:textId="77777777" w:rsidR="008E140E" w:rsidRDefault="00384932" w:rsidP="008E140E"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99BA8CD" wp14:editId="63A7CB8A">
                <wp:simplePos x="0" y="0"/>
                <wp:positionH relativeFrom="margin">
                  <wp:posOffset>0</wp:posOffset>
                </wp:positionH>
                <wp:positionV relativeFrom="paragraph">
                  <wp:posOffset>5080</wp:posOffset>
                </wp:positionV>
                <wp:extent cx="6899910" cy="372745"/>
                <wp:effectExtent l="0" t="0" r="0" b="8255"/>
                <wp:wrapNone/>
                <wp:docPr id="25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AAD58A" w14:textId="77777777" w:rsidR="00404904" w:rsidRDefault="00404904" w:rsidP="00B73FE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C544DC" w:rsidRPr="00C544DC">
                              <w:rPr>
                                <w:rFonts w:asciiTheme="minorEastAsia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三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作品主題及設計理念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="000D4124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</w:t>
                            </w:r>
                            <w:r w:rsidR="00B03472"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空格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橫線不敷應用，請自行加附頁</w:t>
                            </w:r>
                            <w:r w:rsidR="00B73FE1"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填寫</w:t>
                            </w:r>
                            <w:r w:rsidR="000D4124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w14:paraId="04CEC4B6" w14:textId="77777777" w:rsidR="00404904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B5D28BA" w14:textId="77777777" w:rsidR="00404904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FF01A4D" w14:textId="77777777" w:rsidR="00404904" w:rsidRPr="009C48F2" w:rsidRDefault="00404904" w:rsidP="0040490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9BA8CD" id="矩形 10" o:spid="_x0000_s1037" style="position:absolute;margin-left:0;margin-top:.4pt;width:543.3pt;height:29.35pt;z-index:251559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" fillcolor="#ffd966 [1943]" stroked="f" strokeweight="1pt">
                <v:path arrowok="t"/>
                <v:textbox>
                  <w:txbxContent>
                    <w:p w14:paraId="10AAD58A" w14:textId="77777777" w:rsidR="00404904" w:rsidRDefault="00404904" w:rsidP="00B73FE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C544DC" w:rsidRPr="00C544DC">
                        <w:rPr>
                          <w:rFonts w:asciiTheme="minorEastAsia" w:hAnsiTheme="minorEastAsia" w:hint="eastAsia"/>
                          <w:b/>
                          <w:bCs/>
                          <w:color w:val="000000" w:themeColor="text1"/>
                        </w:rPr>
                        <w:t>三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作品主題及設計理念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B73FE1">
                        <w:rPr>
                          <w:color w:val="000000" w:themeColor="text1"/>
                        </w:rPr>
                        <w:t xml:space="preserve">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</w:t>
                      </w:r>
                      <w:r w:rsidR="00B73FE1">
                        <w:rPr>
                          <w:color w:val="000000" w:themeColor="text1"/>
                        </w:rPr>
                        <w:t xml:space="preserve">     </w:t>
                      </w:r>
                      <w:r w:rsidR="000D4124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</w:t>
                      </w:r>
                      <w:r w:rsidR="00B03472"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空格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橫線不敷應用，請自行加附頁</w:t>
                      </w:r>
                      <w:r w:rsidR="00B73FE1"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填寫</w:t>
                      </w:r>
                      <w:r w:rsidR="000D4124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14:paraId="04CEC4B6" w14:textId="77777777" w:rsidR="00404904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  <w:p w14:paraId="0B5D28BA" w14:textId="77777777" w:rsidR="00404904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  <w:p w14:paraId="0FF01A4D" w14:textId="77777777" w:rsidR="00404904" w:rsidRPr="009C48F2" w:rsidRDefault="00404904" w:rsidP="0040490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5B45E53" w14:textId="77777777" w:rsidR="009424E3" w:rsidRDefault="00882015" w:rsidP="008E140E"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61984" behindDoc="0" locked="0" layoutInCell="1" allowOverlap="1" wp14:anchorId="37384BC5" wp14:editId="05BF87DB">
                <wp:simplePos x="0" y="0"/>
                <wp:positionH relativeFrom="margin">
                  <wp:posOffset>-152400</wp:posOffset>
                </wp:positionH>
                <wp:positionV relativeFrom="paragraph">
                  <wp:posOffset>359410</wp:posOffset>
                </wp:positionV>
                <wp:extent cx="6871970" cy="762000"/>
                <wp:effectExtent l="0" t="0" r="0" b="0"/>
                <wp:wrapSquare wrapText="bothSides"/>
                <wp:docPr id="2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A7663D" w14:textId="77777777" w:rsidR="00404904" w:rsidRDefault="00404904" w:rsidP="00C76A62">
                            <w:pPr>
                              <w:pStyle w:val="a6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作品主題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___________________________________________</w:t>
                            </w:r>
                          </w:p>
                          <w:p w14:paraId="3B09FF69" w14:textId="77777777" w:rsidR="00404904" w:rsidRDefault="00404904" w:rsidP="00C76A62">
                            <w:pPr>
                              <w:pStyle w:val="a6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創意及設計理念</w:t>
                            </w:r>
                          </w:p>
                          <w:p w14:paraId="09984367" w14:textId="77777777" w:rsidR="00404904" w:rsidRDefault="00404904" w:rsidP="0040490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84BC5" id="Text Box 7" o:spid="_x0000_s1038" type="#_x0000_t202" style="position:absolute;margin-left:-12pt;margin-top:28.3pt;width:541.1pt;height:60pt;z-index:251561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" filled="f" stroked="f">
                <v:path arrowok="t"/>
                <v:textbox>
                  <w:txbxContent>
                    <w:p w14:paraId="12A7663D" w14:textId="77777777" w:rsidR="00404904" w:rsidRDefault="00404904" w:rsidP="00C76A62">
                      <w:pPr>
                        <w:pStyle w:val="a6"/>
                        <w:numPr>
                          <w:ilvl w:val="0"/>
                          <w:numId w:val="1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作品主題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___________________________________________</w:t>
                      </w:r>
                    </w:p>
                    <w:p w14:paraId="3B09FF69" w14:textId="77777777" w:rsidR="00404904" w:rsidRDefault="00404904" w:rsidP="00C76A62">
                      <w:pPr>
                        <w:pStyle w:val="a6"/>
                        <w:numPr>
                          <w:ilvl w:val="0"/>
                          <w:numId w:val="1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創意及設計理念</w:t>
                      </w:r>
                    </w:p>
                    <w:p w14:paraId="09984367" w14:textId="77777777" w:rsidR="00404904" w:rsidRDefault="00404904" w:rsidP="00404904"/>
                  </w:txbxContent>
                </v:textbox>
                <w10:wrap type="square" anchorx="margin"/>
              </v:shape>
            </w:pict>
          </mc:Fallback>
        </mc:AlternateContent>
      </w:r>
    </w:p>
    <w:p w14:paraId="039386C6" w14:textId="77777777" w:rsidR="00355426" w:rsidRDefault="00C544DC">
      <w:pPr>
        <w:widowControl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564032" behindDoc="0" locked="0" layoutInCell="1" allowOverlap="1" wp14:anchorId="0935FE7D" wp14:editId="7770B6C2">
                <wp:simplePos x="0" y="0"/>
                <wp:positionH relativeFrom="margin">
                  <wp:align>left</wp:align>
                </wp:positionH>
                <wp:positionV relativeFrom="paragraph">
                  <wp:posOffset>1012190</wp:posOffset>
                </wp:positionV>
                <wp:extent cx="6737985" cy="2867025"/>
                <wp:effectExtent l="0" t="0" r="24765" b="28575"/>
                <wp:wrapSquare wrapText="bothSides"/>
                <wp:docPr id="2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7985" cy="286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58D6A" w14:textId="77777777" w:rsidR="00882015" w:rsidRDefault="00404904" w:rsidP="008E140E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BEF0143" w14:textId="77777777" w:rsidR="00882015" w:rsidRDefault="00882015" w:rsidP="008E140E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B103471" w14:textId="77777777" w:rsidR="00882015" w:rsidRDefault="00882015" w:rsidP="00882015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7B8A95F" w14:textId="77777777" w:rsidR="00882015" w:rsidRDefault="00882015" w:rsidP="008E140E">
                            <w:pPr>
                              <w:spacing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5FE7D" id="Text Box 5" o:spid="_x0000_s1039" type="#_x0000_t202" style="position:absolute;margin-left:0;margin-top:79.7pt;width:530.55pt;height:225.75pt;z-index:251564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">
                <v:path arrowok="t"/>
                <v:textbox>
                  <w:txbxContent>
                    <w:p w14:paraId="4D658D6A" w14:textId="77777777" w:rsidR="00882015" w:rsidRDefault="00404904" w:rsidP="008E140E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BEF0143" w14:textId="77777777" w:rsidR="00882015" w:rsidRDefault="00882015" w:rsidP="008E140E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B103471" w14:textId="77777777" w:rsidR="00882015" w:rsidRDefault="00882015" w:rsidP="00882015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7B8A95F" w14:textId="77777777" w:rsidR="00882015" w:rsidRDefault="00882015" w:rsidP="008E140E">
                      <w:pPr>
                        <w:spacing w:line="360" w:lineRule="auto"/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84932">
        <w:rPr>
          <w:noProof/>
        </w:rPr>
        <mc:AlternateContent>
          <mc:Choice Requires="wps">
            <w:drawing>
              <wp:anchor distT="45720" distB="45720" distL="114300" distR="114300" simplePos="0" relativeHeight="251570176" behindDoc="0" locked="0" layoutInCell="1" allowOverlap="1" wp14:anchorId="11A1F9DF" wp14:editId="0DFBA001">
                <wp:simplePos x="0" y="0"/>
                <wp:positionH relativeFrom="margin">
                  <wp:align>left</wp:align>
                </wp:positionH>
                <wp:positionV relativeFrom="paragraph">
                  <wp:posOffset>4634230</wp:posOffset>
                </wp:positionV>
                <wp:extent cx="6737985" cy="3981450"/>
                <wp:effectExtent l="0" t="0" r="24765" b="19050"/>
                <wp:wrapSquare wrapText="bothSides"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7985" cy="398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8C81F" w14:textId="77777777" w:rsidR="00B73FE1" w:rsidRDefault="00404904" w:rsidP="008E140E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B73FE1">
                              <w:t>_________________________________________</w:t>
                            </w:r>
                          </w:p>
                          <w:p w14:paraId="5B92545B" w14:textId="77777777" w:rsidR="00404904" w:rsidRDefault="00404904" w:rsidP="008E140E">
                            <w:pPr>
                              <w:spacing w:line="360" w:lineRule="auto"/>
                            </w:pPr>
                            <w:r>
                              <w:t>_________________________________________</w:t>
                            </w:r>
                            <w:r w:rsidR="008E140E">
                              <w:t>_____________________________________________</w:t>
                            </w:r>
                          </w:p>
                          <w:p w14:paraId="17BB1415" w14:textId="77777777" w:rsidR="00EF3A24" w:rsidRDefault="00EF3A24" w:rsidP="008E140E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EFE281E" w14:textId="77777777" w:rsidR="00384932" w:rsidRDefault="00384932" w:rsidP="0038493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</w:t>
                            </w:r>
                          </w:p>
                          <w:p w14:paraId="7755F377" w14:textId="77777777" w:rsidR="00384932" w:rsidRDefault="00384932" w:rsidP="00384932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</w:t>
                            </w:r>
                          </w:p>
                          <w:p w14:paraId="376A2414" w14:textId="77777777" w:rsidR="00404904" w:rsidRDefault="00404904" w:rsidP="008E140E">
                            <w:pPr>
                              <w:spacing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1F9DF" id="Text Box 15" o:spid="_x0000_s1040" type="#_x0000_t202" style="position:absolute;margin-left:0;margin-top:364.9pt;width:530.55pt;height:313.5pt;z-index:2515701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">
                <v:path arrowok="t"/>
                <v:textbox>
                  <w:txbxContent>
                    <w:p w14:paraId="7428C81F" w14:textId="77777777" w:rsidR="00B73FE1" w:rsidRDefault="00404904" w:rsidP="008E140E">
                      <w:pPr>
                        <w:spacing w:line="360" w:lineRule="auto"/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B73FE1">
                        <w:t>_________________________________________</w:t>
                      </w:r>
                    </w:p>
                    <w:p w14:paraId="5B92545B" w14:textId="77777777" w:rsidR="00404904" w:rsidRDefault="00404904" w:rsidP="008E140E">
                      <w:pPr>
                        <w:spacing w:line="360" w:lineRule="auto"/>
                      </w:pPr>
                      <w:r>
                        <w:t>_________________________________________</w:t>
                      </w:r>
                      <w:r w:rsidR="008E140E">
                        <w:t>_____________________________________________</w:t>
                      </w:r>
                    </w:p>
                    <w:p w14:paraId="17BB1415" w14:textId="77777777" w:rsidR="00EF3A24" w:rsidRDefault="00EF3A24" w:rsidP="008E140E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EFE281E" w14:textId="77777777" w:rsidR="00384932" w:rsidRDefault="00384932" w:rsidP="00384932">
                      <w:pPr>
                        <w:spacing w:line="360" w:lineRule="auto"/>
                      </w:pPr>
                      <w:r>
                        <w:t>______________________________________________________________________________________</w:t>
                      </w:r>
                    </w:p>
                    <w:p w14:paraId="7755F377" w14:textId="77777777" w:rsidR="00384932" w:rsidRDefault="00384932" w:rsidP="00384932">
                      <w:pPr>
                        <w:spacing w:line="360" w:lineRule="auto"/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</w:t>
                      </w:r>
                    </w:p>
                    <w:p w14:paraId="376A2414" w14:textId="77777777" w:rsidR="00404904" w:rsidRDefault="00404904" w:rsidP="008E140E">
                      <w:pPr>
                        <w:spacing w:line="36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66080" behindDoc="0" locked="0" layoutInCell="1" allowOverlap="1" wp14:anchorId="62DA16E8" wp14:editId="63ADA961">
                <wp:simplePos x="0" y="0"/>
                <wp:positionH relativeFrom="page">
                  <wp:posOffset>292735</wp:posOffset>
                </wp:positionH>
                <wp:positionV relativeFrom="paragraph">
                  <wp:posOffset>4171950</wp:posOffset>
                </wp:positionV>
                <wp:extent cx="6871970" cy="323215"/>
                <wp:effectExtent l="0" t="0" r="5080" b="635"/>
                <wp:wrapSquare wrapText="bothSides"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1E058" w14:textId="77777777" w:rsidR="00404904" w:rsidRDefault="00404904" w:rsidP="00404904">
                            <w:pPr>
                              <w:pStyle w:val="a6"/>
                              <w:numPr>
                                <w:ilvl w:val="0"/>
                                <w:numId w:val="2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背後故事</w:t>
                            </w:r>
                          </w:p>
                          <w:p w14:paraId="64284E29" w14:textId="77777777" w:rsidR="00404904" w:rsidRDefault="00404904" w:rsidP="0040490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A16E8" id="Text Box 17" o:spid="_x0000_s1041" type="#_x0000_t202" style="position:absolute;margin-left:23.05pt;margin-top:328.5pt;width:541.1pt;height:25.45pt;z-index:251566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" stroked="f">
                <v:path arrowok="t"/>
                <v:textbox>
                  <w:txbxContent>
                    <w:p w14:paraId="33A1E058" w14:textId="77777777" w:rsidR="00404904" w:rsidRDefault="00404904" w:rsidP="00404904">
                      <w:pPr>
                        <w:pStyle w:val="a6"/>
                        <w:numPr>
                          <w:ilvl w:val="0"/>
                          <w:numId w:val="2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背後故事</w:t>
                      </w:r>
                    </w:p>
                    <w:p w14:paraId="64284E29" w14:textId="77777777" w:rsidR="00404904" w:rsidRDefault="00404904" w:rsidP="00404904"/>
                  </w:txbxContent>
                </v:textbox>
                <w10:wrap type="square" anchorx="page"/>
              </v:shape>
            </w:pict>
          </mc:Fallback>
        </mc:AlternateContent>
      </w:r>
      <w:r w:rsidR="009424E3">
        <w:br w:type="page"/>
      </w:r>
      <w:r w:rsidR="00882015"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AE5CDCD" wp14:editId="6D15155A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871970" cy="323215"/>
                <wp:effectExtent l="0" t="0" r="5080" b="635"/>
                <wp:wrapSquare wrapText="bothSides"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E55B3A" w14:textId="77777777" w:rsidR="00B73FE1" w:rsidRDefault="00B73FE1" w:rsidP="00B73FE1"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 xml:space="preserve">IV)   </w:t>
                            </w:r>
                            <w:r>
                              <w:rPr>
                                <w:rFonts w:hint="eastAsia"/>
                              </w:rPr>
                              <w:t>作品</w:t>
                            </w:r>
                            <w:r w:rsidR="008165BC">
                              <w:rPr>
                                <w:rFonts w:hint="eastAsia"/>
                              </w:rPr>
                              <w:t>相</w:t>
                            </w:r>
                            <w:r>
                              <w:rPr>
                                <w:rFonts w:hint="eastAsia"/>
                              </w:rPr>
                              <w:t>片或短片簡介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可選擇是否附上提交</w:t>
                            </w:r>
                            <w:r w:rsidR="000D4124" w:rsidRPr="000D4124">
                              <w:rPr>
                                <w:rFonts w:hint="eastAsia"/>
                              </w:rPr>
                              <w:t>）</w:t>
                            </w:r>
                          </w:p>
                          <w:p w14:paraId="19E984A2" w14:textId="77777777" w:rsidR="00EC5061" w:rsidRDefault="00EC5061" w:rsidP="00B73FE1"/>
                          <w:p w14:paraId="2E91F60C" w14:textId="77777777" w:rsidR="00EC5061" w:rsidRDefault="00EC5061" w:rsidP="00B73FE1"/>
                          <w:p w14:paraId="3098F0DE" w14:textId="77777777" w:rsidR="00EC5061" w:rsidRDefault="00EC5061" w:rsidP="00B73F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5CDCD" id="Text Box 14" o:spid="_x0000_s1042" type="#_x0000_t202" style="position:absolute;margin-left:0;margin-top:3.45pt;width:541.1pt;height:25.4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" stroked="f">
                <v:path arrowok="t"/>
                <v:textbox>
                  <w:txbxContent>
                    <w:p w14:paraId="20E55B3A" w14:textId="77777777" w:rsidR="00B73FE1" w:rsidRDefault="00B73FE1" w:rsidP="00B73FE1">
                      <w:r>
                        <w:rPr>
                          <w:rFonts w:hint="eastAsia"/>
                        </w:rPr>
                        <w:t>(</w:t>
                      </w:r>
                      <w:r>
                        <w:t xml:space="preserve">IV)   </w:t>
                      </w:r>
                      <w:r>
                        <w:rPr>
                          <w:rFonts w:hint="eastAsia"/>
                        </w:rPr>
                        <w:t>作品</w:t>
                      </w:r>
                      <w:r w:rsidR="008165BC">
                        <w:rPr>
                          <w:rFonts w:hint="eastAsia"/>
                        </w:rPr>
                        <w:t>相</w:t>
                      </w:r>
                      <w:r>
                        <w:rPr>
                          <w:rFonts w:hint="eastAsia"/>
                        </w:rPr>
                        <w:t>片或短片簡介</w:t>
                      </w:r>
                      <w:r w:rsidR="000D4124" w:rsidRPr="000D4124">
                        <w:rPr>
                          <w:rFonts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可選擇是否附上提交</w:t>
                      </w:r>
                      <w:r w:rsidR="000D4124" w:rsidRPr="000D4124">
                        <w:rPr>
                          <w:rFonts w:hint="eastAsia"/>
                        </w:rPr>
                        <w:t>）</w:t>
                      </w:r>
                    </w:p>
                    <w:p w14:paraId="19E984A2" w14:textId="77777777" w:rsidR="00EC5061" w:rsidRDefault="00EC5061" w:rsidP="00B73FE1"/>
                    <w:p w14:paraId="2E91F60C" w14:textId="77777777" w:rsidR="00EC5061" w:rsidRDefault="00EC5061" w:rsidP="00B73FE1"/>
                    <w:p w14:paraId="3098F0DE" w14:textId="77777777" w:rsidR="00EC5061" w:rsidRDefault="00EC5061" w:rsidP="00B73FE1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distT="45720" distB="45720" distL="114300" distR="114300" simplePos="0" relativeHeight="251572224" behindDoc="0" locked="0" layoutInCell="1" allowOverlap="1" wp14:anchorId="1876DE80" wp14:editId="23428B46">
                <wp:simplePos x="0" y="0"/>
                <wp:positionH relativeFrom="margin">
                  <wp:align>left</wp:align>
                </wp:positionH>
                <wp:positionV relativeFrom="paragraph">
                  <wp:posOffset>595630</wp:posOffset>
                </wp:positionV>
                <wp:extent cx="6737985" cy="3635375"/>
                <wp:effectExtent l="0" t="0" r="24765" b="22225"/>
                <wp:wrapSquare wrapText="bothSides"/>
                <wp:docPr id="2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7985" cy="363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07DAF" w14:textId="77777777" w:rsidR="00DD71D0" w:rsidRPr="008E140E" w:rsidRDefault="00DD71D0" w:rsidP="00DD71D0">
                            <w:pPr>
                              <w:ind w:left="360" w:hanging="360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59C27C56" w14:textId="77777777" w:rsidR="00DD71D0" w:rsidRDefault="00DD71D0" w:rsidP="00DD71D0">
                            <w:pPr>
                              <w:ind w:left="360" w:hanging="360"/>
                              <w:jc w:val="center"/>
                            </w:pPr>
                          </w:p>
                          <w:p w14:paraId="1528E050" w14:textId="77777777" w:rsidR="006B473B" w:rsidRDefault="006B473B" w:rsidP="00DD71D0">
                            <w:pPr>
                              <w:ind w:left="360" w:hanging="360"/>
                              <w:jc w:val="center"/>
                            </w:pPr>
                          </w:p>
                          <w:p w14:paraId="5C321435" w14:textId="77777777" w:rsidR="006B473B" w:rsidRDefault="006B473B" w:rsidP="00DD71D0">
                            <w:pPr>
                              <w:ind w:left="360" w:hanging="360"/>
                              <w:jc w:val="center"/>
                            </w:pPr>
                          </w:p>
                          <w:p w14:paraId="083E2979" w14:textId="77777777" w:rsidR="00E558E2" w:rsidRPr="00B5616C" w:rsidRDefault="00B73FE1" w:rsidP="00BB5030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相片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– 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可以</w:t>
                            </w:r>
                            <w:r w:rsidR="00E558E2" w:rsidRPr="00B5616C">
                              <w:rPr>
                                <w:rFonts w:hint="eastAsia"/>
                                <w:sz w:val="22"/>
                              </w:rPr>
                              <w:t>附件方式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r w:rsidR="00E558E2" w:rsidRPr="00B5616C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hyperlink r:id="rId12" w:history="1">
                              <w:r w:rsidR="00E558E2" w:rsidRPr="00B5616C">
                                <w:rPr>
                                  <w:rStyle w:val="a4"/>
                                  <w:b/>
                                  <w:bCs/>
                                  <w:sz w:val="22"/>
                                </w:rPr>
                                <w:t>goodlife@hkcss.org.hk</w:t>
                              </w:r>
                            </w:hyperlink>
                            <w:r w:rsidR="00B5616C" w:rsidRPr="00B5616C">
                              <w:rPr>
                                <w:rFonts w:hint="eastAsia"/>
                                <w:sz w:val="22"/>
                              </w:rPr>
                              <w:t>，上限</w:t>
                            </w:r>
                            <w:r w:rsidR="00B5616C" w:rsidRPr="00B5616C">
                              <w:rPr>
                                <w:sz w:val="22"/>
                              </w:rPr>
                              <w:t>5</w:t>
                            </w:r>
                            <w:r w:rsidR="00B5616C" w:rsidRPr="00B5616C">
                              <w:rPr>
                                <w:rFonts w:hint="eastAsia"/>
                                <w:sz w:val="22"/>
                              </w:rPr>
                              <w:t>張</w:t>
                            </w:r>
                          </w:p>
                          <w:p w14:paraId="53C9AFDE" w14:textId="77777777" w:rsidR="00B73FE1" w:rsidRPr="007A78AC" w:rsidRDefault="00043A60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圖像類別</w:t>
                            </w:r>
                            <w:r w:rsidRPr="007A78AC">
                              <w:rPr>
                                <w:sz w:val="22"/>
                              </w:rPr>
                              <w:t>: JPEG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彩色</w:t>
                            </w:r>
                            <w:r w:rsidR="00B01C22"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清晰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照片，檔案大小</w:t>
                            </w:r>
                            <w:r w:rsidRPr="007A78AC">
                              <w:rPr>
                                <w:sz w:val="22"/>
                              </w:rPr>
                              <w:t>:</w:t>
                            </w:r>
                            <w:r w:rsidR="00373525" w:rsidRPr="00373525">
                              <w:rPr>
                                <w:sz w:val="22"/>
                              </w:rPr>
                              <w:t xml:space="preserve"> </w:t>
                            </w:r>
                            <w:r w:rsidR="00373525" w:rsidRPr="00373525">
                              <w:rPr>
                                <w:sz w:val="22"/>
                              </w:rPr>
                              <w:t>每張</w:t>
                            </w:r>
                            <w:r w:rsidR="00B01C22">
                              <w:rPr>
                                <w:sz w:val="22"/>
                              </w:rPr>
                              <w:t>2</w:t>
                            </w:r>
                            <w:r w:rsidRPr="007A78AC">
                              <w:rPr>
                                <w:sz w:val="22"/>
                              </w:rPr>
                              <w:t>MB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或以下</w:t>
                            </w:r>
                          </w:p>
                          <w:p w14:paraId="7B6CB83A" w14:textId="77777777" w:rsidR="00E558E2" w:rsidRPr="00B5616C" w:rsidRDefault="00E558E2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檔案名稱必須包括</w:t>
                            </w:r>
                            <w:r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參賽</w:t>
                            </w:r>
                            <w:r w:rsidR="00B01C22"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單位</w:t>
                            </w:r>
                            <w:r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及作品主題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="000D4124" w:rsidRPr="00B5616C">
                              <w:rPr>
                                <w:rFonts w:hint="eastAsia"/>
                                <w:sz w:val="22"/>
                              </w:rPr>
                              <w:t>（</w:t>
                            </w:r>
                            <w:proofErr w:type="gramEnd"/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範例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>「</w:t>
                            </w:r>
                            <w:r w:rsidR="00B01C22" w:rsidRPr="00B01C22">
                              <w:rPr>
                                <w:rFonts w:asciiTheme="minorEastAsia" w:hAnsiTheme="minorEastAsia" w:hint="eastAsia"/>
                                <w:sz w:val="22"/>
                              </w:rPr>
                              <w:t>參賽單位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_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作品主題」</w:t>
                            </w:r>
                            <w:proofErr w:type="gramStart"/>
                            <w:r w:rsidR="000D4124" w:rsidRPr="00B5616C">
                              <w:rPr>
                                <w:rFonts w:hint="eastAsia"/>
                                <w:sz w:val="22"/>
                              </w:rPr>
                              <w:t>）</w:t>
                            </w:r>
                            <w:proofErr w:type="gramEnd"/>
                          </w:p>
                          <w:p w14:paraId="14E48E72" w14:textId="77777777" w:rsidR="008165BC" w:rsidRPr="00B5616C" w:rsidRDefault="008165BC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14:paraId="1F396B2E" w14:textId="77777777" w:rsidR="00DD71D0" w:rsidRPr="00B5616C" w:rsidRDefault="00E558E2" w:rsidP="00BB5030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B5616C">
                              <w:rPr>
                                <w:sz w:val="22"/>
                              </w:rPr>
                              <w:t>–</w:t>
                            </w:r>
                            <w:proofErr w:type="gramEnd"/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可拍攝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不多於</w:t>
                            </w:r>
                            <w:r w:rsidR="00B01C22">
                              <w:rPr>
                                <w:sz w:val="22"/>
                              </w:rPr>
                              <w:t>3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分鐘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的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="0069476B" w:rsidRPr="00B5616C">
                              <w:rPr>
                                <w:rFonts w:hint="eastAsia"/>
                                <w:sz w:val="22"/>
                              </w:rPr>
                              <w:t>並上傳到雲端硬碟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，並將影片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存取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權設為可供所有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擁有連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結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的人觀看後，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將</w:t>
                            </w:r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連結</w:t>
                            </w:r>
                            <w:r w:rsidR="008165BC" w:rsidRPr="00B5616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proofErr w:type="gramStart"/>
                            <w:r w:rsidR="00DD71D0" w:rsidRPr="00B5616C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proofErr w:type="gramEnd"/>
                            <w:r w:rsidR="00E06779">
                              <w:fldChar w:fldCharType="begin"/>
                            </w:r>
                            <w:r w:rsidR="00E06779">
                              <w:instrText xml:space="preserve"> HYPERLINK "mailto:goodlife@hkcss.org.hk" </w:instrText>
                            </w:r>
                            <w:r w:rsidR="00E06779">
                              <w:fldChar w:fldCharType="separate"/>
                            </w:r>
                            <w:r w:rsidR="00DD71D0" w:rsidRPr="00B5616C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t>goodlife@hkcss.org.hk</w:t>
                            </w:r>
                            <w:r w:rsidR="00E06779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fldChar w:fldCharType="end"/>
                            </w:r>
                          </w:p>
                          <w:p w14:paraId="78D18D4A" w14:textId="77777777" w:rsidR="00DD71D0" w:rsidRPr="00B5616C" w:rsidRDefault="00DD71D0" w:rsidP="00BB5030">
                            <w:pPr>
                              <w:pStyle w:val="a6"/>
                              <w:spacing w:line="276" w:lineRule="auto"/>
                              <w:ind w:leftChars="0" w:left="36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影片格式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="0042275E" w:rsidRPr="00B5616C">
                              <w:rPr>
                                <w:rFonts w:hint="eastAsia"/>
                                <w:sz w:val="22"/>
                              </w:rPr>
                              <w:t>MP4, WMV, MOV</w:t>
                            </w:r>
                          </w:p>
                          <w:p w14:paraId="1A2637F6" w14:textId="77777777" w:rsidR="00DD71D0" w:rsidRPr="00B5616C" w:rsidRDefault="00DD71D0" w:rsidP="00DD71D0">
                            <w:pPr>
                              <w:pStyle w:val="a6"/>
                              <w:ind w:leftChars="0"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6DE80" id="Text Box 13" o:spid="_x0000_s1043" type="#_x0000_t202" style="position:absolute;margin-left:0;margin-top:46.9pt;width:530.55pt;height:286.25pt;z-index:251572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">
                <v:path arrowok="t"/>
                <v:textbox>
                  <w:txbxContent>
                    <w:p w14:paraId="5D607DAF" w14:textId="77777777" w:rsidR="00DD71D0" w:rsidRPr="008E140E" w:rsidRDefault="00DD71D0" w:rsidP="00DD71D0">
                      <w:pPr>
                        <w:ind w:left="360" w:hanging="360"/>
                        <w:jc w:val="center"/>
                        <w:rPr>
                          <w:b/>
                          <w:bCs/>
                        </w:rPr>
                      </w:pPr>
                    </w:p>
                    <w:p w14:paraId="59C27C56" w14:textId="77777777" w:rsidR="00DD71D0" w:rsidRDefault="00DD71D0" w:rsidP="00DD71D0">
                      <w:pPr>
                        <w:ind w:left="360" w:hanging="360"/>
                        <w:jc w:val="center"/>
                      </w:pPr>
                    </w:p>
                    <w:p w14:paraId="1528E050" w14:textId="77777777" w:rsidR="006B473B" w:rsidRDefault="006B473B" w:rsidP="00DD71D0">
                      <w:pPr>
                        <w:ind w:left="360" w:hanging="360"/>
                        <w:jc w:val="center"/>
                      </w:pPr>
                    </w:p>
                    <w:p w14:paraId="5C321435" w14:textId="77777777" w:rsidR="006B473B" w:rsidRDefault="006B473B" w:rsidP="00DD71D0">
                      <w:pPr>
                        <w:ind w:left="360" w:hanging="360"/>
                        <w:jc w:val="center"/>
                      </w:pPr>
                    </w:p>
                    <w:p w14:paraId="083E2979" w14:textId="77777777" w:rsidR="00E558E2" w:rsidRPr="00B5616C" w:rsidRDefault="00B73FE1" w:rsidP="00BB5030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相片</w:t>
                      </w:r>
                      <w:r w:rsidRPr="00B5616C">
                        <w:rPr>
                          <w:sz w:val="22"/>
                        </w:rPr>
                        <w:t xml:space="preserve">– 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可以</w:t>
                      </w:r>
                      <w:r w:rsidR="00E558E2" w:rsidRPr="00B5616C">
                        <w:rPr>
                          <w:rFonts w:hint="eastAsia"/>
                          <w:sz w:val="22"/>
                        </w:rPr>
                        <w:t>附件方式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連同此表格</w:t>
                      </w:r>
                      <w:r w:rsidR="00E558E2" w:rsidRPr="00B5616C">
                        <w:rPr>
                          <w:rFonts w:hint="eastAsia"/>
                          <w:sz w:val="22"/>
                        </w:rPr>
                        <w:t>電郵至</w:t>
                      </w:r>
                      <w:hyperlink r:id="rId13" w:history="1">
                        <w:r w:rsidR="00E558E2" w:rsidRPr="00B5616C">
                          <w:rPr>
                            <w:rStyle w:val="a4"/>
                            <w:b/>
                            <w:bCs/>
                            <w:sz w:val="22"/>
                          </w:rPr>
                          <w:t>goodlife@hkcss.org.hk</w:t>
                        </w:r>
                      </w:hyperlink>
                      <w:r w:rsidR="00B5616C" w:rsidRPr="00B5616C">
                        <w:rPr>
                          <w:rFonts w:hint="eastAsia"/>
                          <w:sz w:val="22"/>
                        </w:rPr>
                        <w:t>，上限</w:t>
                      </w:r>
                      <w:r w:rsidR="00B5616C" w:rsidRPr="00B5616C">
                        <w:rPr>
                          <w:sz w:val="22"/>
                        </w:rPr>
                        <w:t>5</w:t>
                      </w:r>
                      <w:r w:rsidR="00B5616C" w:rsidRPr="00B5616C">
                        <w:rPr>
                          <w:rFonts w:hint="eastAsia"/>
                          <w:sz w:val="22"/>
                        </w:rPr>
                        <w:t>張</w:t>
                      </w:r>
                    </w:p>
                    <w:p w14:paraId="53C9AFDE" w14:textId="77777777" w:rsidR="00B73FE1" w:rsidRPr="007A78AC" w:rsidRDefault="00043A60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7A78AC">
                        <w:rPr>
                          <w:rFonts w:hint="eastAsia"/>
                          <w:sz w:val="22"/>
                        </w:rPr>
                        <w:t>圖像類別</w:t>
                      </w:r>
                      <w:r w:rsidRPr="007A78AC">
                        <w:rPr>
                          <w:sz w:val="22"/>
                        </w:rPr>
                        <w:t>: JPEG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彩色</w:t>
                      </w:r>
                      <w:r w:rsidR="00B01C22" w:rsidRPr="00B01C22">
                        <w:rPr>
                          <w:rFonts w:asciiTheme="minorEastAsia" w:hAnsiTheme="minorEastAsia" w:hint="eastAsia"/>
                          <w:sz w:val="22"/>
                        </w:rPr>
                        <w:t>清晰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照片，檔案大小</w:t>
                      </w:r>
                      <w:r w:rsidRPr="007A78AC">
                        <w:rPr>
                          <w:sz w:val="22"/>
                        </w:rPr>
                        <w:t>:</w:t>
                      </w:r>
                      <w:r w:rsidR="00373525" w:rsidRPr="00373525">
                        <w:rPr>
                          <w:sz w:val="22"/>
                        </w:rPr>
                        <w:t xml:space="preserve"> </w:t>
                      </w:r>
                      <w:r w:rsidR="00373525" w:rsidRPr="00373525">
                        <w:rPr>
                          <w:sz w:val="22"/>
                        </w:rPr>
                        <w:t>每張</w:t>
                      </w:r>
                      <w:r w:rsidR="00B01C22">
                        <w:rPr>
                          <w:sz w:val="22"/>
                        </w:rPr>
                        <w:t>2</w:t>
                      </w:r>
                      <w:r w:rsidRPr="007A78AC">
                        <w:rPr>
                          <w:sz w:val="22"/>
                        </w:rPr>
                        <w:t>MB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或以下</w:t>
                      </w:r>
                    </w:p>
                    <w:p w14:paraId="7B6CB83A" w14:textId="77777777" w:rsidR="00E558E2" w:rsidRPr="00B5616C" w:rsidRDefault="00E558E2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檔案名稱必須包括</w:t>
                      </w:r>
                      <w:r w:rsidRPr="00B01C22">
                        <w:rPr>
                          <w:rFonts w:asciiTheme="minorEastAsia" w:hAnsiTheme="minorEastAsia" w:hint="eastAsia"/>
                          <w:sz w:val="22"/>
                        </w:rPr>
                        <w:t>參賽</w:t>
                      </w:r>
                      <w:r w:rsidR="00B01C22" w:rsidRPr="00B01C22">
                        <w:rPr>
                          <w:rFonts w:asciiTheme="minorEastAsia" w:hAnsiTheme="minorEastAsia" w:hint="eastAsia"/>
                          <w:sz w:val="22"/>
                        </w:rPr>
                        <w:t>單位</w:t>
                      </w:r>
                      <w:r w:rsidRPr="00B01C22">
                        <w:rPr>
                          <w:rFonts w:asciiTheme="minorEastAsia" w:hAnsiTheme="minorEastAsia" w:hint="eastAsia"/>
                          <w:sz w:val="22"/>
                        </w:rPr>
                        <w:t>及作品主題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proofErr w:type="gramStart"/>
                      <w:r w:rsidR="000D4124" w:rsidRPr="00B5616C">
                        <w:rPr>
                          <w:rFonts w:hint="eastAsia"/>
                          <w:sz w:val="22"/>
                        </w:rPr>
                        <w:t>（</w:t>
                      </w:r>
                      <w:proofErr w:type="gramEnd"/>
                      <w:r w:rsidRPr="00B5616C">
                        <w:rPr>
                          <w:rFonts w:hint="eastAsia"/>
                          <w:sz w:val="22"/>
                        </w:rPr>
                        <w:t>範例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>「</w:t>
                      </w:r>
                      <w:r w:rsidR="00B01C22" w:rsidRPr="00B01C22">
                        <w:rPr>
                          <w:rFonts w:asciiTheme="minorEastAsia" w:hAnsiTheme="minorEastAsia" w:hint="eastAsia"/>
                          <w:sz w:val="22"/>
                        </w:rPr>
                        <w:t>參賽單位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_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作品主題」</w:t>
                      </w:r>
                      <w:proofErr w:type="gramStart"/>
                      <w:r w:rsidR="000D4124" w:rsidRPr="00B5616C">
                        <w:rPr>
                          <w:rFonts w:hint="eastAsia"/>
                          <w:sz w:val="22"/>
                        </w:rPr>
                        <w:t>）</w:t>
                      </w:r>
                      <w:proofErr w:type="gramEnd"/>
                    </w:p>
                    <w:p w14:paraId="14E48E72" w14:textId="77777777" w:rsidR="008165BC" w:rsidRPr="00B5616C" w:rsidRDefault="008165BC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</w:p>
                    <w:p w14:paraId="1F396B2E" w14:textId="77777777" w:rsidR="00DD71D0" w:rsidRPr="00B5616C" w:rsidRDefault="00E558E2" w:rsidP="00BB5030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短片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proofErr w:type="gramStart"/>
                      <w:r w:rsidRPr="00B5616C">
                        <w:rPr>
                          <w:sz w:val="22"/>
                        </w:rPr>
                        <w:t>–</w:t>
                      </w:r>
                      <w:proofErr w:type="gramEnd"/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可拍攝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不多於</w:t>
                      </w:r>
                      <w:r w:rsidR="00B01C22">
                        <w:rPr>
                          <w:sz w:val="22"/>
                        </w:rPr>
                        <w:t>3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分鐘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的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短片</w:t>
                      </w:r>
                      <w:r w:rsidR="0069476B" w:rsidRPr="00B5616C">
                        <w:rPr>
                          <w:rFonts w:hint="eastAsia"/>
                          <w:sz w:val="22"/>
                        </w:rPr>
                        <w:t>並上傳到雲端硬碟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，並將影片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存取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權設為可供所有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擁有連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結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的人觀看後，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將</w:t>
                      </w:r>
                      <w:r w:rsidR="00DD71D0" w:rsidRPr="00B5616C">
                        <w:rPr>
                          <w:rFonts w:hint="eastAsia"/>
                          <w:sz w:val="22"/>
                        </w:rPr>
                        <w:t>連結</w:t>
                      </w:r>
                      <w:r w:rsidR="008165BC" w:rsidRPr="00B5616C">
                        <w:rPr>
                          <w:rFonts w:hint="eastAsia"/>
                          <w:sz w:val="22"/>
                        </w:rPr>
                        <w:t>連同此表格</w:t>
                      </w:r>
                      <w:proofErr w:type="gramStart"/>
                      <w:r w:rsidR="00DD71D0" w:rsidRPr="00B5616C">
                        <w:rPr>
                          <w:rFonts w:hint="eastAsia"/>
                          <w:sz w:val="22"/>
                        </w:rPr>
                        <w:t>電郵至</w:t>
                      </w:r>
                      <w:proofErr w:type="gramEnd"/>
                      <w:r w:rsidR="00E06779">
                        <w:fldChar w:fldCharType="begin"/>
                      </w:r>
                      <w:r w:rsidR="00E06779">
                        <w:instrText xml:space="preserve"> HYPERLINK "mailto:goodlife@hkcss.org.hk" </w:instrText>
                      </w:r>
                      <w:r w:rsidR="00E06779">
                        <w:fldChar w:fldCharType="separate"/>
                      </w:r>
                      <w:r w:rsidR="00DD71D0" w:rsidRPr="00B5616C">
                        <w:rPr>
                          <w:rStyle w:val="a4"/>
                          <w:b/>
                          <w:bCs/>
                          <w:sz w:val="22"/>
                        </w:rPr>
                        <w:t>goodlife@hkcss.org.hk</w:t>
                      </w:r>
                      <w:r w:rsidR="00E06779">
                        <w:rPr>
                          <w:rStyle w:val="a4"/>
                          <w:b/>
                          <w:bCs/>
                          <w:sz w:val="22"/>
                        </w:rPr>
                        <w:fldChar w:fldCharType="end"/>
                      </w:r>
                    </w:p>
                    <w:p w14:paraId="78D18D4A" w14:textId="77777777" w:rsidR="00DD71D0" w:rsidRPr="00B5616C" w:rsidRDefault="00DD71D0" w:rsidP="00BB5030">
                      <w:pPr>
                        <w:pStyle w:val="a6"/>
                        <w:spacing w:line="276" w:lineRule="auto"/>
                        <w:ind w:leftChars="0" w:left="36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影片格式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="0042275E" w:rsidRPr="00B5616C">
                        <w:rPr>
                          <w:rFonts w:hint="eastAsia"/>
                          <w:sz w:val="22"/>
                        </w:rPr>
                        <w:t>MP4, WMV, MOV</w:t>
                      </w:r>
                    </w:p>
                    <w:p w14:paraId="1A2637F6" w14:textId="77777777" w:rsidR="00DD71D0" w:rsidRPr="00B5616C" w:rsidRDefault="00DD71D0" w:rsidP="00DD71D0">
                      <w:pPr>
                        <w:pStyle w:val="a6"/>
                        <w:ind w:leftChars="0" w:left="36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FE1">
        <w:br w:type="page"/>
      </w:r>
    </w:p>
    <w:p w14:paraId="4DA60DA1" w14:textId="77777777" w:rsidR="00EC5061" w:rsidRDefault="00882015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577344" behindDoc="0" locked="0" layoutInCell="1" allowOverlap="1" wp14:anchorId="617F35DF" wp14:editId="684283FA">
                <wp:simplePos x="0" y="0"/>
                <wp:positionH relativeFrom="margin">
                  <wp:align>center</wp:align>
                </wp:positionH>
                <wp:positionV relativeFrom="paragraph">
                  <wp:posOffset>83820</wp:posOffset>
                </wp:positionV>
                <wp:extent cx="6899910" cy="372745"/>
                <wp:effectExtent l="0" t="0" r="0" b="8255"/>
                <wp:wrapNone/>
                <wp:docPr id="12" name="矩形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BFB42C" w14:textId="0AB7ADE5" w:rsidR="00B03472" w:rsidRPr="00B03472" w:rsidRDefault="00B03472" w:rsidP="00B0347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四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食譜資料</w:t>
                            </w:r>
                            <w:r w:rsidR="00590D23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 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</w:t>
                            </w:r>
                            <w:r w:rsidR="006B473B">
                              <w:rPr>
                                <w:color w:val="000000" w:themeColor="text1"/>
                              </w:rPr>
                              <w:t xml:space="preserve">      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6B473B" w:rsidRPr="006B473B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空格橫線不敷應用，請自行加附頁填</w:t>
                            </w:r>
                            <w:r w:rsidR="00C646F2">
                              <w:rPr>
                                <w:rFonts w:eastAsia="DengXian"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)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寫</w:t>
                            </w:r>
                            <w:r w:rsidR="006B473B"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</w:t>
                            </w:r>
                          </w:p>
                          <w:p w14:paraId="0A6FDF6B" w14:textId="77777777" w:rsidR="00B03472" w:rsidRDefault="00B03472" w:rsidP="00B0347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0DAC0C6" w14:textId="77777777" w:rsidR="00B03472" w:rsidRDefault="00B03472" w:rsidP="00B0347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322288B" w14:textId="77777777" w:rsidR="00B03472" w:rsidRPr="009C48F2" w:rsidRDefault="00B03472" w:rsidP="00B0347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7F35DF" id="矩形 22" o:spid="_x0000_s1044" style="position:absolute;margin-left:0;margin-top:6.6pt;width:543.3pt;height:29.35pt;z-index:251577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" fillcolor="#ffd966 [1943]" stroked="f" strokeweight="1pt">
                <v:path arrowok="t"/>
                <v:textbox>
                  <w:txbxContent>
                    <w:p w14:paraId="39BFB42C" w14:textId="0AB7ADE5" w:rsidR="00B03472" w:rsidRPr="00B03472" w:rsidRDefault="00B03472" w:rsidP="00B03472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四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食譜資料</w:t>
                      </w:r>
                      <w:r w:rsidR="00590D23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    </w:t>
                      </w:r>
                      <w:r>
                        <w:rPr>
                          <w:color w:val="000000" w:themeColor="text1"/>
                        </w:rPr>
                        <w:t xml:space="preserve">                      </w:t>
                      </w:r>
                      <w:r w:rsidR="006B473B">
                        <w:rPr>
                          <w:color w:val="000000" w:themeColor="text1"/>
                        </w:rPr>
                        <w:t xml:space="preserve">         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6B473B" w:rsidRPr="006B473B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空格橫線不敷應用，請自行加附頁填</w:t>
                      </w:r>
                      <w:r w:rsidR="00C646F2">
                        <w:rPr>
                          <w:rFonts w:eastAsia="DengXian"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)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寫</w:t>
                      </w:r>
                      <w:bookmarkStart w:id="4" w:name="_GoBack"/>
                      <w:bookmarkEnd w:id="4"/>
                      <w:r w:rsidR="006B473B"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  <w:r>
                        <w:rPr>
                          <w:color w:val="000000" w:themeColor="text1"/>
                        </w:rPr>
                        <w:t xml:space="preserve">                        </w:t>
                      </w:r>
                    </w:p>
                    <w:p w14:paraId="0A6FDF6B" w14:textId="77777777" w:rsidR="00B03472" w:rsidRDefault="00B03472" w:rsidP="00B03472">
                      <w:pPr>
                        <w:rPr>
                          <w:color w:val="000000" w:themeColor="text1"/>
                        </w:rPr>
                      </w:pPr>
                    </w:p>
                    <w:p w14:paraId="00DAC0C6" w14:textId="77777777" w:rsidR="00B03472" w:rsidRDefault="00B03472" w:rsidP="00B03472">
                      <w:pPr>
                        <w:rPr>
                          <w:color w:val="000000" w:themeColor="text1"/>
                        </w:rPr>
                      </w:pPr>
                    </w:p>
                    <w:p w14:paraId="6322288B" w14:textId="77777777" w:rsidR="00B03472" w:rsidRPr="009C48F2" w:rsidRDefault="00B03472" w:rsidP="00B0347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665C010" w14:textId="77777777" w:rsidR="00EC5061" w:rsidRDefault="00912F02">
      <w:pPr>
        <w:widowControl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79BED9A2" wp14:editId="29B00A13">
                <wp:simplePos x="0" y="0"/>
                <wp:positionH relativeFrom="page">
                  <wp:posOffset>209550</wp:posOffset>
                </wp:positionH>
                <wp:positionV relativeFrom="paragraph">
                  <wp:posOffset>280035</wp:posOffset>
                </wp:positionV>
                <wp:extent cx="6967855" cy="401320"/>
                <wp:effectExtent l="0" t="0" r="4445" b="0"/>
                <wp:wrapSquare wrapText="bothSides"/>
                <wp:docPr id="1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967855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B8E3B3" w14:textId="77777777" w:rsidR="00477E52" w:rsidRPr="009D3BDA" w:rsidRDefault="003971F1" w:rsidP="007A78AC">
                            <w:pPr>
                              <w:widowControl/>
                              <w:spacing w:line="300" w:lineRule="exact"/>
                              <w:contextualSpacing/>
                              <w:jc w:val="right"/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</w:rPr>
                            </w:pPr>
                            <w:r w:rsidRPr="003971F1">
                              <w:rPr>
                                <w:i/>
                                <w:iCs/>
                                <w:sz w:val="17"/>
                                <w:szCs w:val="17"/>
                              </w:rPr>
                              <w:t>*</w:t>
                            </w:r>
                            <w:r w:rsidRPr="003971F1">
                              <w:rPr>
                                <w:rFonts w:hint="eastAsia"/>
                                <w:i/>
                                <w:iCs/>
                                <w:sz w:val="17"/>
                                <w:szCs w:val="17"/>
                              </w:rPr>
                              <w:t>決賽入圍者需</w:t>
                            </w:r>
                            <w:r w:rsidR="008254FD"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沿用現時所提交的食譜（主菜及配菜），惟</w:t>
                            </w:r>
                            <w:r w:rsidRPr="003971F1">
                              <w:rPr>
                                <w:rFonts w:cstheme="minorHAnsi" w:hint="eastAsia"/>
                                <w:i/>
                                <w:sz w:val="17"/>
                                <w:szCs w:val="17"/>
                              </w:rPr>
                              <w:t>可於參與賽前備戰活動後因應菜式要求而調整食材及配料份量，以及其烹調方法。</w:t>
                            </w:r>
                          </w:p>
                          <w:p w14:paraId="6A043E3D" w14:textId="77777777" w:rsidR="00CD2D92" w:rsidRPr="00411DF5" w:rsidRDefault="00CD2D92" w:rsidP="00CD2D92">
                            <w:pPr>
                              <w:wordWrap w:val="0"/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FD49FCC" w14:textId="77777777" w:rsidR="00CD2D92" w:rsidRPr="00411DF5" w:rsidRDefault="00CD2D9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ED9A2" id="Text Box 24" o:spid="_x0000_s1045" type="#_x0000_t202" style="position:absolute;margin-left:16.5pt;margin-top:22.05pt;width:548.65pt;height:31.6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" stroked="f">
                <v:path arrowok="t"/>
                <v:textbox>
                  <w:txbxContent>
                    <w:p w14:paraId="62B8E3B3" w14:textId="77777777" w:rsidR="00477E52" w:rsidRPr="009D3BDA" w:rsidRDefault="003971F1" w:rsidP="007A78AC">
                      <w:pPr>
                        <w:widowControl/>
                        <w:spacing w:line="300" w:lineRule="exact"/>
                        <w:contextualSpacing/>
                        <w:jc w:val="right"/>
                        <w:rPr>
                          <w:rFonts w:cstheme="minorHAnsi"/>
                          <w:i/>
                          <w:sz w:val="17"/>
                          <w:szCs w:val="17"/>
                        </w:rPr>
                      </w:pPr>
                      <w:r w:rsidRPr="003971F1">
                        <w:rPr>
                          <w:i/>
                          <w:iCs/>
                          <w:sz w:val="17"/>
                          <w:szCs w:val="17"/>
                        </w:rPr>
                        <w:t>*</w:t>
                      </w:r>
                      <w:r w:rsidRPr="003971F1">
                        <w:rPr>
                          <w:rFonts w:hint="eastAsia"/>
                          <w:i/>
                          <w:iCs/>
                          <w:sz w:val="17"/>
                          <w:szCs w:val="17"/>
                        </w:rPr>
                        <w:t>決賽入圍者需</w:t>
                      </w:r>
                      <w:r w:rsidR="008254FD"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沿用現時所提交的食譜（主菜及配菜），惟</w:t>
                      </w:r>
                      <w:r w:rsidRPr="003971F1">
                        <w:rPr>
                          <w:rFonts w:cstheme="minorHAnsi" w:hint="eastAsia"/>
                          <w:i/>
                          <w:sz w:val="17"/>
                          <w:szCs w:val="17"/>
                        </w:rPr>
                        <w:t>可於參與賽前備戰活動後因應菜式要求而調整食材及配料份量，以及其烹調方法。</w:t>
                      </w:r>
                    </w:p>
                    <w:p w14:paraId="6A043E3D" w14:textId="77777777" w:rsidR="00CD2D92" w:rsidRPr="00411DF5" w:rsidRDefault="00CD2D92" w:rsidP="00CD2D92">
                      <w:pPr>
                        <w:wordWrap w:val="0"/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FD49FCC" w14:textId="77777777" w:rsidR="00CD2D92" w:rsidRPr="00411DF5" w:rsidRDefault="00CD2D92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F7AF8FD" wp14:editId="7BAEBE13">
                <wp:simplePos x="0" y="0"/>
                <wp:positionH relativeFrom="margin">
                  <wp:align>center</wp:align>
                </wp:positionH>
                <wp:positionV relativeFrom="paragraph">
                  <wp:posOffset>683260</wp:posOffset>
                </wp:positionV>
                <wp:extent cx="6906895" cy="372745"/>
                <wp:effectExtent l="0" t="0" r="8255" b="8255"/>
                <wp:wrapNone/>
                <wp:docPr id="11" name="矩形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06895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F57FA7" w14:textId="77777777" w:rsidR="00B03472" w:rsidRPr="006B473B" w:rsidRDefault="00B03472" w:rsidP="00B03472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甲部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–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主菜</w:t>
                            </w:r>
                          </w:p>
                          <w:p w14:paraId="452F1D95" w14:textId="77777777" w:rsidR="00B03472" w:rsidRDefault="00B03472" w:rsidP="00B0347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B8EB6E5" w14:textId="77777777" w:rsidR="00B03472" w:rsidRPr="009C48F2" w:rsidRDefault="00B03472" w:rsidP="00B0347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7AF8FD" id="矩形 23" o:spid="_x0000_s1046" style="position:absolute;margin-left:0;margin-top:53.8pt;width:543.85pt;height:29.35pt;z-index:25169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" fillcolor="#fff2cc [663]" stroked="f" strokeweight="1pt">
                <v:path arrowok="t"/>
                <v:textbox>
                  <w:txbxContent>
                    <w:p w14:paraId="60F57FA7" w14:textId="77777777" w:rsidR="00B03472" w:rsidRPr="006B473B" w:rsidRDefault="00B03472" w:rsidP="00B03472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甲部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–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主菜</w:t>
                      </w:r>
                    </w:p>
                    <w:p w14:paraId="452F1D95" w14:textId="77777777" w:rsidR="00B03472" w:rsidRDefault="00B03472" w:rsidP="00B03472">
                      <w:pPr>
                        <w:rPr>
                          <w:color w:val="000000" w:themeColor="text1"/>
                        </w:rPr>
                      </w:pPr>
                    </w:p>
                    <w:p w14:paraId="3B8EB6E5" w14:textId="77777777" w:rsidR="00B03472" w:rsidRPr="009C48F2" w:rsidRDefault="00B03472" w:rsidP="00B0347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8861934" w14:textId="77777777" w:rsidR="00EC5061" w:rsidRDefault="00EC5061">
      <w:pPr>
        <w:widowControl/>
      </w:pPr>
    </w:p>
    <w:p w14:paraId="0B81AF3E" w14:textId="77777777" w:rsidR="00EC5061" w:rsidRDefault="00912F02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78368" behindDoc="0" locked="0" layoutInCell="1" allowOverlap="1" wp14:anchorId="5ACDF119" wp14:editId="29A73FC6">
                <wp:simplePos x="0" y="0"/>
                <wp:positionH relativeFrom="margin">
                  <wp:align>center</wp:align>
                </wp:positionH>
                <wp:positionV relativeFrom="paragraph">
                  <wp:posOffset>342900</wp:posOffset>
                </wp:positionV>
                <wp:extent cx="6871970" cy="5200650"/>
                <wp:effectExtent l="0" t="0" r="5080" b="0"/>
                <wp:wrapSquare wrapText="bothSides"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613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2FA650" w14:textId="77777777" w:rsidR="00B03472" w:rsidRDefault="00B03472" w:rsidP="009424E3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____________________________________________________________________________</w:t>
                            </w:r>
                          </w:p>
                          <w:p w14:paraId="300C0AD4" w14:textId="77777777" w:rsidR="00355426" w:rsidRDefault="00C76A62" w:rsidP="009424E3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食物及配料</w:t>
                            </w:r>
                            <w:r w:rsidR="00B03472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B03472">
                              <w:t>(</w:t>
                            </w:r>
                            <w:r w:rsidR="00B03472">
                              <w:rPr>
                                <w:rFonts w:hint="eastAsia"/>
                              </w:rPr>
                              <w:t>請列明所有食材的名稱和數量</w:t>
                            </w:r>
                            <w:r w:rsidR="006B473B">
                              <w:rPr>
                                <w:rFonts w:hint="eastAsia"/>
                              </w:rPr>
                              <w:t>/</w:t>
                            </w:r>
                            <w:r w:rsidR="006B473B">
                              <w:rPr>
                                <w:rFonts w:hint="eastAsia"/>
                              </w:rPr>
                              <w:t>單位</w:t>
                            </w:r>
                            <w:r w:rsidR="00B03472">
                              <w:rPr>
                                <w:rFonts w:hint="eastAsia"/>
                              </w:rPr>
                              <w:t>)</w:t>
                            </w:r>
                          </w:p>
                          <w:p w14:paraId="59083098" w14:textId="77777777" w:rsidR="003508AD" w:rsidRDefault="003508AD" w:rsidP="003508AD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主食材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______________________________________ </w:t>
                            </w: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_______________________</w:t>
                            </w:r>
                          </w:p>
                          <w:p w14:paraId="2A3D1F4C" w14:textId="77777777" w:rsidR="003508AD" w:rsidRDefault="003508AD" w:rsidP="003508AD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副食材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Ind w:w="72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51"/>
                              <w:gridCol w:w="2552"/>
                              <w:gridCol w:w="1559"/>
                              <w:gridCol w:w="567"/>
                              <w:gridCol w:w="2693"/>
                              <w:gridCol w:w="1701"/>
                            </w:tblGrid>
                            <w:tr w:rsidR="009424E3" w14:paraId="53F12C81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05E6658E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72D29BE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4B2CF6C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2ACC1D34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73892BDB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706453D6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9424E3" w14:paraId="38F0625D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6645432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A2D22E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0A0D09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346DD33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744CD9F1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351ECA6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</w:tr>
                            <w:tr w:rsidR="009424E3" w14:paraId="5815CD1C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78FA5D41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37D86DCA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4F8BCDF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5726C5C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1B3EBDA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E6BC94A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9424E3" w14:paraId="5B27BA26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576A91F9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2E6EDF64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6E7CC25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43375FBD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3E60A60F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CCF637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9424E3" w14:paraId="0FDF2205" w14:textId="77777777" w:rsidTr="00B9547E">
                              <w:tc>
                                <w:tcPr>
                                  <w:tcW w:w="551" w:type="dxa"/>
                                </w:tcPr>
                                <w:p w14:paraId="1E1D2F8E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0B615B4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446B804B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6B25984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C4FF699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2B4098C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7E28CB57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調味料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醬汁</w:t>
                            </w:r>
                            <w:r>
                              <w:t xml:space="preserve">: </w:t>
                            </w:r>
                          </w:p>
                          <w:tbl>
                            <w:tblPr>
                              <w:tblStyle w:val="a3"/>
                              <w:tblW w:w="9639" w:type="dxa"/>
                              <w:tblInd w:w="704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67"/>
                              <w:gridCol w:w="2552"/>
                              <w:gridCol w:w="1529"/>
                              <w:gridCol w:w="597"/>
                              <w:gridCol w:w="2693"/>
                              <w:gridCol w:w="1701"/>
                            </w:tblGrid>
                            <w:tr w:rsidR="009424E3" w14:paraId="5D78C121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7E0DCB47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723C5A9A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06CB0DF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34CA164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7C595A2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20A3AA7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9424E3" w14:paraId="0A9B1F65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7C95EC2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1E907001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26258AE4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94E0CF8" w14:textId="77777777" w:rsidR="009424E3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2544C2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6FA47A3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9424E3" w14:paraId="0FC20E3D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7C101DBC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1151B068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5E94A0B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61CA4DAD" w14:textId="77777777" w:rsidR="009424E3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912E334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4A3174F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9424E3" w14:paraId="739F06F4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22A8FA27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4791624A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2F748C99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254289A6" w14:textId="77777777" w:rsidR="009424E3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4A76466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24C34E49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9424E3" w14:paraId="6E46AE22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36DAC6F0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20EA841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7596889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C0BF59D" w14:textId="77777777" w:rsidR="009424E3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1DA4817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6E0C708C" w14:textId="77777777" w:rsidR="009424E3" w:rsidRDefault="009424E3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D33ED5" w14:paraId="08B8643D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2893312F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31D2A208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789ECB18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7EE24EC7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AF51A42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7FD3A75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  <w:tr w:rsidR="00D33ED5" w14:paraId="36CEA629" w14:textId="77777777" w:rsidTr="009424E3">
                              <w:tc>
                                <w:tcPr>
                                  <w:tcW w:w="567" w:type="dxa"/>
                                </w:tcPr>
                                <w:p w14:paraId="24EA2173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4511EF7A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5C1CE5B9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BA5D235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37E1998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7A883A2" w14:textId="77777777" w:rsidR="00D33ED5" w:rsidRDefault="00D33ED5" w:rsidP="00912F02">
                                  <w:pPr>
                                    <w:pStyle w:val="a6"/>
                                    <w:spacing w:line="276" w:lineRule="auto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30C9313C" w14:textId="77777777" w:rsidR="009424E3" w:rsidRDefault="009424E3" w:rsidP="009424E3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</w:p>
                          <w:p w14:paraId="3172A96F" w14:textId="77777777" w:rsidR="009424E3" w:rsidRDefault="009424E3" w:rsidP="009424E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CDF119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47" type="#_x0000_t202" style="position:absolute;margin-left:0;margin-top:27pt;width:541.1pt;height:409.5pt;z-index:2515783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" stroked="f">
                <v:path arrowok="t"/>
                <v:textbox>
                  <w:txbxContent>
                    <w:p w14:paraId="252FA650" w14:textId="77777777" w:rsidR="00B03472" w:rsidRDefault="00B03472" w:rsidP="009424E3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名稱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____________________________________________________________________________</w:t>
                      </w:r>
                    </w:p>
                    <w:p w14:paraId="300C0AD4" w14:textId="77777777" w:rsidR="00355426" w:rsidRDefault="00C76A62" w:rsidP="009424E3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食物及配料</w:t>
                      </w:r>
                      <w:r w:rsidR="00B03472">
                        <w:rPr>
                          <w:rFonts w:hint="eastAsia"/>
                        </w:rPr>
                        <w:t xml:space="preserve"> </w:t>
                      </w:r>
                      <w:r w:rsidR="00B03472">
                        <w:t>(</w:t>
                      </w:r>
                      <w:r w:rsidR="00B03472">
                        <w:rPr>
                          <w:rFonts w:hint="eastAsia"/>
                        </w:rPr>
                        <w:t>請列明所有食材的名稱和數量</w:t>
                      </w:r>
                      <w:r w:rsidR="006B473B">
                        <w:rPr>
                          <w:rFonts w:hint="eastAsia"/>
                        </w:rPr>
                        <w:t>/</w:t>
                      </w:r>
                      <w:r w:rsidR="006B473B">
                        <w:rPr>
                          <w:rFonts w:hint="eastAsia"/>
                        </w:rPr>
                        <w:t>單位</w:t>
                      </w:r>
                      <w:r w:rsidR="00B03472">
                        <w:rPr>
                          <w:rFonts w:hint="eastAsia"/>
                        </w:rPr>
                        <w:t>)</w:t>
                      </w:r>
                    </w:p>
                    <w:p w14:paraId="59083098" w14:textId="77777777" w:rsidR="003508AD" w:rsidRDefault="003508AD" w:rsidP="003508AD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主食材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______________________________________ </w:t>
                      </w:r>
                      <w:r>
                        <w:rPr>
                          <w:rFonts w:hint="eastAsia"/>
                        </w:rPr>
                        <w:t>數量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單位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>__________________________</w:t>
                      </w:r>
                    </w:p>
                    <w:p w14:paraId="2A3D1F4C" w14:textId="77777777" w:rsidR="003508AD" w:rsidRDefault="003508AD" w:rsidP="003508AD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副食材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</w:t>
                      </w:r>
                    </w:p>
                    <w:tbl>
                      <w:tblPr>
                        <w:tblStyle w:val="a3"/>
                        <w:tblW w:w="0" w:type="auto"/>
                        <w:tblInd w:w="720" w:type="dxa"/>
                        <w:tblLook w:val="04A0" w:firstRow="1" w:lastRow="0" w:firstColumn="1" w:lastColumn="0" w:noHBand="0" w:noVBand="1"/>
                      </w:tblPr>
                      <w:tblGrid>
                        <w:gridCol w:w="551"/>
                        <w:gridCol w:w="2552"/>
                        <w:gridCol w:w="1559"/>
                        <w:gridCol w:w="567"/>
                        <w:gridCol w:w="2693"/>
                        <w:gridCol w:w="1701"/>
                      </w:tblGrid>
                      <w:tr w:rsidR="009424E3" w14:paraId="53F12C81" w14:textId="77777777" w:rsidTr="00B9547E">
                        <w:tc>
                          <w:tcPr>
                            <w:tcW w:w="551" w:type="dxa"/>
                          </w:tcPr>
                          <w:p w14:paraId="05E6658E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72D29BE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14B2CF6C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2ACC1D34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73892BDB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706453D6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9424E3" w14:paraId="38F0625D" w14:textId="77777777" w:rsidTr="00B9547E">
                        <w:tc>
                          <w:tcPr>
                            <w:tcW w:w="551" w:type="dxa"/>
                          </w:tcPr>
                          <w:p w14:paraId="6645432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A2D22E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00A0D09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346DD33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744CD9F1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351ECA6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</w:tr>
                      <w:tr w:rsidR="009424E3" w14:paraId="5815CD1C" w14:textId="77777777" w:rsidTr="00B9547E">
                        <w:tc>
                          <w:tcPr>
                            <w:tcW w:w="551" w:type="dxa"/>
                          </w:tcPr>
                          <w:p w14:paraId="78FA5D41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37D86DCA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04F8BCDF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55726C5C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1B3EBDA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0E6BC94A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9424E3" w14:paraId="5B27BA26" w14:textId="77777777" w:rsidTr="00B9547E">
                        <w:tc>
                          <w:tcPr>
                            <w:tcW w:w="551" w:type="dxa"/>
                          </w:tcPr>
                          <w:p w14:paraId="576A91F9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2E6EDF64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6E7CC25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43375FBD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3E60A60F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CCF637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9424E3" w14:paraId="0FDF2205" w14:textId="77777777" w:rsidTr="00B9547E">
                        <w:tc>
                          <w:tcPr>
                            <w:tcW w:w="551" w:type="dxa"/>
                          </w:tcPr>
                          <w:p w14:paraId="1E1D2F8E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0B615B4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446B804B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6B25984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C4FF699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2B4098C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</w:tbl>
                    <w:p w14:paraId="7E28CB57" w14:textId="77777777" w:rsidR="009424E3" w:rsidRDefault="009424E3" w:rsidP="00912F02">
                      <w:pPr>
                        <w:pStyle w:val="a6"/>
                        <w:spacing w:line="276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調味料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醬汁</w:t>
                      </w:r>
                      <w:r>
                        <w:t xml:space="preserve">: </w:t>
                      </w:r>
                    </w:p>
                    <w:tbl>
                      <w:tblPr>
                        <w:tblStyle w:val="a3"/>
                        <w:tblW w:w="9639" w:type="dxa"/>
                        <w:tblInd w:w="704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67"/>
                        <w:gridCol w:w="2552"/>
                        <w:gridCol w:w="1529"/>
                        <w:gridCol w:w="597"/>
                        <w:gridCol w:w="2693"/>
                        <w:gridCol w:w="1701"/>
                      </w:tblGrid>
                      <w:tr w:rsidR="009424E3" w14:paraId="5D78C121" w14:textId="77777777" w:rsidTr="009424E3">
                        <w:tc>
                          <w:tcPr>
                            <w:tcW w:w="567" w:type="dxa"/>
                          </w:tcPr>
                          <w:p w14:paraId="7E0DCB47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723C5A9A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106CB0DF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34CA164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47C595A2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020A3AA7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9424E3" w14:paraId="0A9B1F65" w14:textId="77777777" w:rsidTr="009424E3">
                        <w:tc>
                          <w:tcPr>
                            <w:tcW w:w="567" w:type="dxa"/>
                          </w:tcPr>
                          <w:p w14:paraId="7C95EC2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1E907001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26258AE4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094E0CF8" w14:textId="77777777" w:rsidR="009424E3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2544C2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6FA47A3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9424E3" w14:paraId="0FC20E3D" w14:textId="77777777" w:rsidTr="009424E3">
                        <w:tc>
                          <w:tcPr>
                            <w:tcW w:w="567" w:type="dxa"/>
                          </w:tcPr>
                          <w:p w14:paraId="7C101DBC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1151B068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05E94A0B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61CA4DAD" w14:textId="77777777" w:rsidR="009424E3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912E334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54A3174F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9424E3" w14:paraId="739F06F4" w14:textId="77777777" w:rsidTr="009424E3">
                        <w:tc>
                          <w:tcPr>
                            <w:tcW w:w="567" w:type="dxa"/>
                          </w:tcPr>
                          <w:p w14:paraId="22A8FA27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4791624A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2F748C99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254289A6" w14:textId="77777777" w:rsidR="009424E3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04A76466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24C34E49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9424E3" w14:paraId="6E46AE22" w14:textId="77777777" w:rsidTr="009424E3">
                        <w:tc>
                          <w:tcPr>
                            <w:tcW w:w="567" w:type="dxa"/>
                          </w:tcPr>
                          <w:p w14:paraId="36DAC6F0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20EA841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07596889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0C0BF59D" w14:textId="77777777" w:rsidR="009424E3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1DA4817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6E0C708C" w14:textId="77777777" w:rsidR="009424E3" w:rsidRDefault="009424E3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D33ED5" w14:paraId="08B8643D" w14:textId="77777777" w:rsidTr="009424E3">
                        <w:tc>
                          <w:tcPr>
                            <w:tcW w:w="567" w:type="dxa"/>
                          </w:tcPr>
                          <w:p w14:paraId="2893312F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31D2A208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789ECB18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7EE24EC7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AF51A42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37FD3A75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  <w:tr w:rsidR="00D33ED5" w14:paraId="36CEA629" w14:textId="77777777" w:rsidTr="009424E3">
                        <w:tc>
                          <w:tcPr>
                            <w:tcW w:w="567" w:type="dxa"/>
                          </w:tcPr>
                          <w:p w14:paraId="24EA2173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4511EF7A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5C1CE5B9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5BA5D235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037E1998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7A883A2" w14:textId="77777777" w:rsidR="00D33ED5" w:rsidRDefault="00D33ED5" w:rsidP="00912F02">
                            <w:pPr>
                              <w:pStyle w:val="a6"/>
                              <w:spacing w:line="276" w:lineRule="auto"/>
                              <w:ind w:leftChars="0" w:left="0"/>
                            </w:pPr>
                          </w:p>
                        </w:tc>
                      </w:tr>
                    </w:tbl>
                    <w:p w14:paraId="30C9313C" w14:textId="77777777" w:rsidR="009424E3" w:rsidRDefault="009424E3" w:rsidP="009424E3">
                      <w:pPr>
                        <w:pStyle w:val="a6"/>
                        <w:spacing w:line="360" w:lineRule="auto"/>
                        <w:ind w:leftChars="0" w:left="720"/>
                      </w:pPr>
                    </w:p>
                    <w:p w14:paraId="3172A96F" w14:textId="77777777" w:rsidR="009424E3" w:rsidRDefault="009424E3" w:rsidP="009424E3"/>
                  </w:txbxContent>
                </v:textbox>
                <w10:wrap type="square" anchorx="margin"/>
              </v:shape>
            </w:pict>
          </mc:Fallback>
        </mc:AlternateContent>
      </w:r>
    </w:p>
    <w:p w14:paraId="092C9EB7" w14:textId="77777777" w:rsidR="00EC5061" w:rsidRDefault="00EC5061">
      <w:pPr>
        <w:widowControl/>
      </w:pPr>
    </w:p>
    <w:p w14:paraId="0FD18702" w14:textId="77777777" w:rsidR="00EC5061" w:rsidRDefault="00EC5061">
      <w:pPr>
        <w:widowControl/>
      </w:pPr>
    </w:p>
    <w:p w14:paraId="743517DD" w14:textId="77777777" w:rsidR="00EC5061" w:rsidRDefault="00EC5061">
      <w:pPr>
        <w:widowControl/>
      </w:pPr>
    </w:p>
    <w:p w14:paraId="33E165B5" w14:textId="77777777" w:rsidR="00EC5061" w:rsidRDefault="00EC5061">
      <w:pPr>
        <w:widowControl/>
      </w:pPr>
    </w:p>
    <w:p w14:paraId="6907A44C" w14:textId="77777777" w:rsidR="00EC5061" w:rsidRDefault="00EC5061">
      <w:pPr>
        <w:widowControl/>
      </w:pPr>
    </w:p>
    <w:p w14:paraId="6536E5C1" w14:textId="77777777" w:rsidR="00EC5061" w:rsidRDefault="00EC5061">
      <w:pPr>
        <w:widowControl/>
      </w:pPr>
    </w:p>
    <w:p w14:paraId="0618F768" w14:textId="77777777" w:rsidR="00EC5061" w:rsidRDefault="00912F02">
      <w:pPr>
        <w:widowControl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582464" behindDoc="0" locked="0" layoutInCell="1" allowOverlap="1" wp14:anchorId="01445BA6" wp14:editId="367CAA6D">
                <wp:simplePos x="0" y="0"/>
                <wp:positionH relativeFrom="margin">
                  <wp:align>left</wp:align>
                </wp:positionH>
                <wp:positionV relativeFrom="paragraph">
                  <wp:posOffset>670560</wp:posOffset>
                </wp:positionV>
                <wp:extent cx="6843395" cy="6124575"/>
                <wp:effectExtent l="0" t="0" r="14605" b="28575"/>
                <wp:wrapSquare wrapText="bothSides"/>
                <wp:docPr id="7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43395" cy="612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02463" w14:textId="77777777" w:rsidR="006A79F9" w:rsidRDefault="006A79F9" w:rsidP="004F7057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_</w:t>
                            </w: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8C0CDEC" w14:textId="77777777" w:rsidR="006A79F9" w:rsidRDefault="006A79F9" w:rsidP="004F7057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7A89633" w14:textId="77777777" w:rsidR="00912F02" w:rsidRDefault="00912F02" w:rsidP="00912F0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</w:t>
                            </w:r>
                          </w:p>
                          <w:p w14:paraId="7996F698" w14:textId="77777777" w:rsidR="00912F02" w:rsidRDefault="00912F02" w:rsidP="004F7057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F7F1DC8" w14:textId="77777777" w:rsidR="00912F02" w:rsidRDefault="00912F02" w:rsidP="00912F0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</w:t>
                            </w:r>
                          </w:p>
                          <w:p w14:paraId="3AA63F2C" w14:textId="77777777" w:rsidR="00912F02" w:rsidRDefault="00912F02" w:rsidP="00912F0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6D259B2" w14:textId="77777777" w:rsidR="00912F02" w:rsidRDefault="00912F02" w:rsidP="00912F0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</w:t>
                            </w:r>
                          </w:p>
                          <w:p w14:paraId="1EC7CBEC" w14:textId="77777777" w:rsidR="00912F02" w:rsidRDefault="00912F02" w:rsidP="00912F02">
                            <w:pPr>
                              <w:spacing w:line="36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1E6D06F" w14:textId="77777777" w:rsidR="00912F02" w:rsidRDefault="00912F02" w:rsidP="004F7057">
                            <w:pPr>
                              <w:spacing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45BA6" id="Text Box 23" o:spid="_x0000_s1048" type="#_x0000_t202" style="position:absolute;margin-left:0;margin-top:52.8pt;width:538.85pt;height:482.25pt;z-index:251582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">
                <v:path arrowok="t"/>
                <v:textbox>
                  <w:txbxContent>
                    <w:p w14:paraId="75402463" w14:textId="77777777" w:rsidR="006A79F9" w:rsidRDefault="006A79F9" w:rsidP="004F7057">
                      <w:pPr>
                        <w:spacing w:line="360" w:lineRule="auto"/>
                      </w:pPr>
                      <w:r>
                        <w:rPr>
                          <w:rFonts w:hint="eastAsia"/>
                        </w:rPr>
                        <w:t>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8C0CDEC" w14:textId="77777777" w:rsidR="006A79F9" w:rsidRDefault="006A79F9" w:rsidP="004F7057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t>______________________________________________________________________________________________________________________________________________________________________________</w:t>
                      </w:r>
                    </w:p>
                    <w:p w14:paraId="57A89633" w14:textId="77777777" w:rsidR="00912F02" w:rsidRDefault="00912F02" w:rsidP="00912F02">
                      <w:pPr>
                        <w:spacing w:line="360" w:lineRule="auto"/>
                      </w:pPr>
                      <w:r>
                        <w:t>_______________________________________________________________________________________</w:t>
                      </w:r>
                    </w:p>
                    <w:p w14:paraId="7996F698" w14:textId="77777777" w:rsidR="00912F02" w:rsidRDefault="00912F02" w:rsidP="004F7057">
                      <w:pPr>
                        <w:spacing w:line="360" w:lineRule="auto"/>
                        <w:rPr>
                          <w:rFonts w:hint="eastAsia"/>
                        </w:rPr>
                      </w:pPr>
                      <w:r>
                        <w:t>______________________________________________________________________________________________________________________________________________________________________________</w:t>
                      </w:r>
                    </w:p>
                    <w:p w14:paraId="2F7F1DC8" w14:textId="77777777" w:rsidR="00912F02" w:rsidRDefault="00912F02" w:rsidP="00912F02">
                      <w:pPr>
                        <w:spacing w:line="360" w:lineRule="auto"/>
                      </w:pPr>
                      <w:r>
                        <w:t>_______________________________________________________________________________________</w:t>
                      </w:r>
                    </w:p>
                    <w:p w14:paraId="3AA63F2C" w14:textId="77777777" w:rsidR="00912F02" w:rsidRDefault="00912F02" w:rsidP="00912F02">
                      <w:pPr>
                        <w:spacing w:line="36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</w:t>
                      </w:r>
                    </w:p>
                    <w:p w14:paraId="16D259B2" w14:textId="77777777" w:rsidR="00912F02" w:rsidRDefault="00912F02" w:rsidP="00912F02">
                      <w:pPr>
                        <w:spacing w:line="360" w:lineRule="auto"/>
                      </w:pPr>
                      <w:r>
                        <w:t>_______________________________________________________________________________________</w:t>
                      </w:r>
                    </w:p>
                    <w:p w14:paraId="1EC7CBEC" w14:textId="77777777" w:rsidR="00912F02" w:rsidRDefault="00912F02" w:rsidP="00912F02">
                      <w:pPr>
                        <w:spacing w:line="36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</w:t>
                      </w:r>
                    </w:p>
                    <w:p w14:paraId="71E6D06F" w14:textId="77777777" w:rsidR="00912F02" w:rsidRDefault="00912F02" w:rsidP="004F7057">
                      <w:pPr>
                        <w:spacing w:line="360" w:lineRule="auto"/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579392" behindDoc="0" locked="0" layoutInCell="1" allowOverlap="1" wp14:anchorId="7DDBDC69" wp14:editId="76A3B42F">
                <wp:simplePos x="0" y="0"/>
                <wp:positionH relativeFrom="margin">
                  <wp:align>center</wp:align>
                </wp:positionH>
                <wp:positionV relativeFrom="paragraph">
                  <wp:posOffset>151130</wp:posOffset>
                </wp:positionV>
                <wp:extent cx="6871970" cy="320040"/>
                <wp:effectExtent l="0" t="0" r="5080" b="3810"/>
                <wp:wrapSquare wrapText="bothSides"/>
                <wp:docPr id="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9BA0DB" w14:textId="77777777" w:rsidR="00630074" w:rsidRDefault="006A79F9" w:rsidP="009424E3">
                            <w:pPr>
                              <w:pStyle w:val="a6"/>
                              <w:numPr>
                                <w:ilvl w:val="0"/>
                                <w:numId w:val="13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烹調方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DBDC69" id="Text Box 25" o:spid="_x0000_s1049" type="#_x0000_t202" style="position:absolute;margin-left:0;margin-top:11.9pt;width:541.1pt;height:25.2pt;z-index:25157939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" stroked="f">
                <v:path arrowok="t"/>
                <v:textbox style="mso-fit-shape-to-text:t">
                  <w:txbxContent>
                    <w:p w14:paraId="629BA0DB" w14:textId="77777777" w:rsidR="00630074" w:rsidRDefault="006A79F9" w:rsidP="009424E3">
                      <w:pPr>
                        <w:pStyle w:val="a6"/>
                        <w:numPr>
                          <w:ilvl w:val="0"/>
                          <w:numId w:val="13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烹調方法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D7FF8A" w14:textId="77777777" w:rsidR="00EC5061" w:rsidRDefault="00EC5061">
      <w:pPr>
        <w:widowControl/>
      </w:pPr>
    </w:p>
    <w:p w14:paraId="277311CC" w14:textId="77777777" w:rsidR="00EC5061" w:rsidRDefault="00EC5061">
      <w:pPr>
        <w:widowControl/>
      </w:pPr>
    </w:p>
    <w:p w14:paraId="047E8F96" w14:textId="77777777" w:rsidR="00EC5061" w:rsidRDefault="00EC5061">
      <w:pPr>
        <w:widowControl/>
      </w:pPr>
    </w:p>
    <w:p w14:paraId="0657241E" w14:textId="77777777" w:rsidR="00EC5061" w:rsidRDefault="00EC5061">
      <w:pPr>
        <w:widowControl/>
      </w:pPr>
    </w:p>
    <w:p w14:paraId="58115655" w14:textId="77777777" w:rsidR="00EC5061" w:rsidRDefault="00EC5061">
      <w:pPr>
        <w:widowControl/>
      </w:pPr>
    </w:p>
    <w:p w14:paraId="2C29E701" w14:textId="77777777" w:rsidR="00EC5061" w:rsidRDefault="00EC5061">
      <w:pPr>
        <w:widowControl/>
      </w:pPr>
    </w:p>
    <w:p w14:paraId="5E8FC8F5" w14:textId="77777777" w:rsidR="00355426" w:rsidRDefault="00AB2040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85DB828" wp14:editId="5E6E99BE">
                <wp:simplePos x="0" y="0"/>
                <wp:positionH relativeFrom="margin">
                  <wp:posOffset>-230505</wp:posOffset>
                </wp:positionH>
                <wp:positionV relativeFrom="paragraph">
                  <wp:posOffset>5418455</wp:posOffset>
                </wp:positionV>
                <wp:extent cx="3418205" cy="320040"/>
                <wp:effectExtent l="0" t="0" r="3175" b="0"/>
                <wp:wrapSquare wrapText="bothSides"/>
                <wp:docPr id="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41820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3785E" w14:textId="77777777" w:rsidR="00C25BBE" w:rsidRDefault="00C25BBE" w:rsidP="00C25BBE">
                            <w:pPr>
                              <w:pStyle w:val="a6"/>
                              <w:numPr>
                                <w:ilvl w:val="0"/>
                                <w:numId w:val="8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烹調方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5DB828" id="Text Box 31" o:spid="_x0000_s1050" type="#_x0000_t202" style="position:absolute;margin-left:-18.15pt;margin-top:426.65pt;width:269.15pt;height:25.2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" stroked="f">
                <v:path arrowok="t"/>
                <v:textbox style="mso-fit-shape-to-text:t">
                  <w:txbxContent>
                    <w:p w14:paraId="5293785E" w14:textId="77777777" w:rsidR="00C25BBE" w:rsidRDefault="00C25BBE" w:rsidP="00C25BBE">
                      <w:pPr>
                        <w:pStyle w:val="a6"/>
                        <w:numPr>
                          <w:ilvl w:val="0"/>
                          <w:numId w:val="8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烹調方法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540CE53D" wp14:editId="0DC33F7D">
                <wp:simplePos x="0" y="0"/>
                <wp:positionH relativeFrom="margin">
                  <wp:align>center</wp:align>
                </wp:positionH>
                <wp:positionV relativeFrom="paragraph">
                  <wp:posOffset>853440</wp:posOffset>
                </wp:positionV>
                <wp:extent cx="7241540" cy="4596765"/>
                <wp:effectExtent l="0" t="0" r="0" b="0"/>
                <wp:wrapSquare wrapText="bothSides"/>
                <wp:docPr id="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241540" cy="4596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8FFA0" w14:textId="77777777" w:rsidR="00D824EA" w:rsidRDefault="00D824EA" w:rsidP="006B473B">
                            <w:pPr>
                              <w:pStyle w:val="a6"/>
                              <w:numPr>
                                <w:ilvl w:val="0"/>
                                <w:numId w:val="14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Pr="008254FD">
                              <w:rPr>
                                <w:u w:val="single"/>
                              </w:rPr>
                              <w:t>____________________________</w:t>
                            </w:r>
                            <w:r w:rsidR="008D7E53" w:rsidRPr="008254FD">
                              <w:rPr>
                                <w:u w:val="single"/>
                              </w:rPr>
                              <w:t>____</w:t>
                            </w:r>
                            <w:r w:rsidR="008254FD" w:rsidRPr="008254FD">
                              <w:rPr>
                                <w:u w:val="single"/>
                              </w:rPr>
                              <w:t>________________________________</w:t>
                            </w:r>
                            <w:r w:rsidR="008254FD" w:rsidRPr="008254FD">
                              <w:rPr>
                                <w:rFonts w:hint="eastAsia"/>
                                <w:u w:val="single"/>
                              </w:rPr>
                              <w:t xml:space="preserve">                </w:t>
                            </w:r>
                          </w:p>
                          <w:p w14:paraId="0163795E" w14:textId="77777777" w:rsidR="00D824EA" w:rsidRDefault="00C76A62" w:rsidP="008254FD">
                            <w:pPr>
                              <w:pStyle w:val="a6"/>
                              <w:numPr>
                                <w:ilvl w:val="0"/>
                                <w:numId w:val="14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食物及配料</w:t>
                            </w:r>
                            <w:r w:rsidR="00D824EA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D824EA">
                              <w:t>(</w:t>
                            </w:r>
                            <w:proofErr w:type="gramStart"/>
                            <w:r w:rsidR="00D824EA">
                              <w:rPr>
                                <w:rFonts w:hint="eastAsia"/>
                              </w:rPr>
                              <w:t>請列明</w:t>
                            </w:r>
                            <w:proofErr w:type="gramEnd"/>
                            <w:r w:rsidR="00D824EA">
                              <w:rPr>
                                <w:rFonts w:hint="eastAsia"/>
                              </w:rPr>
                              <w:t>所有食材的名稱和數量</w:t>
                            </w:r>
                            <w:r w:rsidR="006B473B">
                              <w:rPr>
                                <w:rFonts w:hint="eastAsia"/>
                              </w:rPr>
                              <w:t>/</w:t>
                            </w:r>
                            <w:r w:rsidR="006B473B">
                              <w:rPr>
                                <w:rFonts w:hint="eastAsia"/>
                              </w:rPr>
                              <w:t>單位</w:t>
                            </w:r>
                            <w:r w:rsidR="00D824EA">
                              <w:rPr>
                                <w:rFonts w:hint="eastAsia"/>
                              </w:rPr>
                              <w:t>)</w:t>
                            </w:r>
                          </w:p>
                          <w:p w14:paraId="6033AF43" w14:textId="77777777" w:rsidR="008D7E53" w:rsidRDefault="008D7E53" w:rsidP="008254FD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主食材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________________________</w:t>
                            </w:r>
                            <w:r w:rsidR="008254FD" w:rsidRPr="00BC30DE">
                              <w:rPr>
                                <w:rFonts w:hint="eastAsia"/>
                                <w:u w:val="single"/>
                              </w:rPr>
                              <w:t xml:space="preserve">         </w:t>
                            </w:r>
                            <w:r>
                              <w:t>____</w:t>
                            </w:r>
                            <w:r w:rsidR="008254FD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t>____________________________</w:t>
                            </w:r>
                          </w:p>
                          <w:p w14:paraId="39D78C4F" w14:textId="77777777" w:rsidR="008D7E53" w:rsidRDefault="008D7E53" w:rsidP="008D7E53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副食材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Ind w:w="72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51"/>
                              <w:gridCol w:w="2552"/>
                              <w:gridCol w:w="1559"/>
                              <w:gridCol w:w="567"/>
                              <w:gridCol w:w="2693"/>
                              <w:gridCol w:w="1701"/>
                            </w:tblGrid>
                            <w:tr w:rsidR="008254FD" w14:paraId="4A0F7A20" w14:textId="77777777" w:rsidTr="00C47C81">
                              <w:tc>
                                <w:tcPr>
                                  <w:tcW w:w="551" w:type="dxa"/>
                                </w:tcPr>
                                <w:p w14:paraId="1D2E9861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1F988760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398E21F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1CB94A5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B657DAB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F92B3FB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8254FD" w14:paraId="6EEA3DE5" w14:textId="77777777" w:rsidTr="00C47C81">
                              <w:tc>
                                <w:tcPr>
                                  <w:tcW w:w="551" w:type="dxa"/>
                                </w:tcPr>
                                <w:p w14:paraId="4ECD049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2A356B4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5E61172C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4DC2DC68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78E716D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EA22ECD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</w:tr>
                            <w:tr w:rsidR="008254FD" w14:paraId="3E5C2A90" w14:textId="77777777" w:rsidTr="00C47C81">
                              <w:tc>
                                <w:tcPr>
                                  <w:tcW w:w="551" w:type="dxa"/>
                                </w:tcPr>
                                <w:p w14:paraId="2B5568B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69EE4F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8C278DA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77A3019C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381A34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5F6199F5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6754CE7B" w14:textId="77777777" w:rsidTr="00C47C81">
                              <w:tc>
                                <w:tcPr>
                                  <w:tcW w:w="551" w:type="dxa"/>
                                </w:tcPr>
                                <w:p w14:paraId="70D9B8FE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B9ACA94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2C5A7598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255E1C5D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672F4F4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232BEDF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593D1385" w14:textId="77777777" w:rsidTr="00C47C81">
                              <w:tc>
                                <w:tcPr>
                                  <w:tcW w:w="551" w:type="dxa"/>
                                </w:tcPr>
                                <w:p w14:paraId="3B8235E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D5AA401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69527FF8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1D04437C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79D9F39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4F229D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1722C869" w14:textId="77777777" w:rsidR="008D7E53" w:rsidRDefault="008D7E53" w:rsidP="008D7E53">
                            <w:pPr>
                              <w:pStyle w:val="a6"/>
                              <w:spacing w:line="360" w:lineRule="auto"/>
                              <w:ind w:leftChars="0" w:left="720"/>
                            </w:pPr>
                            <w:r>
                              <w:rPr>
                                <w:rFonts w:hint="eastAsia"/>
                              </w:rPr>
                              <w:t>調味料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醬汁</w:t>
                            </w:r>
                            <w:r>
                              <w:t xml:space="preserve">: </w:t>
                            </w:r>
                          </w:p>
                          <w:tbl>
                            <w:tblPr>
                              <w:tblStyle w:val="a3"/>
                              <w:tblW w:w="9639" w:type="dxa"/>
                              <w:tblInd w:w="704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67"/>
                              <w:gridCol w:w="2552"/>
                              <w:gridCol w:w="1529"/>
                              <w:gridCol w:w="597"/>
                              <w:gridCol w:w="2693"/>
                              <w:gridCol w:w="1701"/>
                            </w:tblGrid>
                            <w:tr w:rsidR="008254FD" w14:paraId="3F7B66A5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2C6F179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3CEA006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781F7BB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6AD9E9B4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4E79082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29F9748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w:rsidR="008254FD" w14:paraId="13914D43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7C1D985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166A2EA1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28B950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3FE2074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5D3D72A0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9635A70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413A7C17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484DBD42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9627679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0167F69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C6B0720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0FD0011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4F835F4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3FDEE387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7BB74CA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42046DB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3EF3128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E1A8C3A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B8255FA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229278B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2D9D6901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64CB785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CD3F08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9BF45DC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59E7C21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2B0DDCE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4DE036A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1E52CF24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0AD21805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38F02453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6FAE59F1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0EBD71EF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4C8893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6C44969C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  <w:tr w:rsidR="008254FD" w14:paraId="21BC7C16" w14:textId="77777777" w:rsidTr="00C47C81">
                              <w:tc>
                                <w:tcPr>
                                  <w:tcW w:w="567" w:type="dxa"/>
                                </w:tcPr>
                                <w:p w14:paraId="69E16447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06D0ED96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sz="4" w:space="0" w:color="auto"/>
                                  </w:tcBorders>
                                </w:tcPr>
                                <w:p w14:paraId="1837354A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sz="4" w:space="0" w:color="auto"/>
                                  </w:tcBorders>
                                </w:tcPr>
                                <w:p w14:paraId="1904084A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4ABEBF65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2C16E98" w14:textId="77777777" w:rsidR="008254FD" w:rsidRDefault="008254FD" w:rsidP="00C47C81">
                                  <w:pPr>
                                    <w:pStyle w:val="a6"/>
                                    <w:ind w:leftChars="0" w:left="0"/>
                                  </w:pPr>
                                </w:p>
                              </w:tc>
                            </w:tr>
                          </w:tbl>
                          <w:p w14:paraId="56F11AAD" w14:textId="77777777" w:rsidR="00D824EA" w:rsidRDefault="00D824EA" w:rsidP="00BC30D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CE53D" id="Text Box 33" o:spid="_x0000_s1051" type="#_x0000_t202" style="position:absolute;margin-left:0;margin-top:67.2pt;width:570.2pt;height:361.95pt;z-index:25164902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" stroked="f">
                <v:path arrowok="t"/>
                <v:textbox>
                  <w:txbxContent>
                    <w:p w14:paraId="2FA8FFA0" w14:textId="77777777" w:rsidR="00D824EA" w:rsidRDefault="00D824EA" w:rsidP="006B473B">
                      <w:pPr>
                        <w:pStyle w:val="a6"/>
                        <w:numPr>
                          <w:ilvl w:val="0"/>
                          <w:numId w:val="14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名稱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 xml:space="preserve"> </w:t>
                      </w:r>
                      <w:r w:rsidRPr="008254FD">
                        <w:rPr>
                          <w:u w:val="single"/>
                        </w:rPr>
                        <w:t>____________________________</w:t>
                      </w:r>
                      <w:r w:rsidR="008D7E53" w:rsidRPr="008254FD">
                        <w:rPr>
                          <w:u w:val="single"/>
                        </w:rPr>
                        <w:t>____</w:t>
                      </w:r>
                      <w:r w:rsidR="008254FD" w:rsidRPr="008254FD">
                        <w:rPr>
                          <w:u w:val="single"/>
                        </w:rPr>
                        <w:t>________________________________</w:t>
                      </w:r>
                      <w:r w:rsidR="008254FD" w:rsidRPr="008254FD">
                        <w:rPr>
                          <w:rFonts w:hint="eastAsia"/>
                          <w:u w:val="single"/>
                        </w:rPr>
                        <w:t xml:space="preserve">                </w:t>
                      </w:r>
                    </w:p>
                    <w:p w14:paraId="0163795E" w14:textId="77777777" w:rsidR="00D824EA" w:rsidRDefault="00C76A62" w:rsidP="008254FD">
                      <w:pPr>
                        <w:pStyle w:val="a6"/>
                        <w:numPr>
                          <w:ilvl w:val="0"/>
                          <w:numId w:val="14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食物及配料</w:t>
                      </w:r>
                      <w:r w:rsidR="00D824EA">
                        <w:rPr>
                          <w:rFonts w:hint="eastAsia"/>
                        </w:rPr>
                        <w:t xml:space="preserve"> </w:t>
                      </w:r>
                      <w:r w:rsidR="00D824EA">
                        <w:t>(</w:t>
                      </w:r>
                      <w:proofErr w:type="gramStart"/>
                      <w:r w:rsidR="00D824EA">
                        <w:rPr>
                          <w:rFonts w:hint="eastAsia"/>
                        </w:rPr>
                        <w:t>請列明</w:t>
                      </w:r>
                      <w:proofErr w:type="gramEnd"/>
                      <w:r w:rsidR="00D824EA">
                        <w:rPr>
                          <w:rFonts w:hint="eastAsia"/>
                        </w:rPr>
                        <w:t>所有食材的名稱和數量</w:t>
                      </w:r>
                      <w:r w:rsidR="006B473B">
                        <w:rPr>
                          <w:rFonts w:hint="eastAsia"/>
                        </w:rPr>
                        <w:t>/</w:t>
                      </w:r>
                      <w:r w:rsidR="006B473B">
                        <w:rPr>
                          <w:rFonts w:hint="eastAsia"/>
                        </w:rPr>
                        <w:t>單位</w:t>
                      </w:r>
                      <w:r w:rsidR="00D824EA">
                        <w:rPr>
                          <w:rFonts w:hint="eastAsia"/>
                        </w:rPr>
                        <w:t>)</w:t>
                      </w:r>
                    </w:p>
                    <w:p w14:paraId="6033AF43" w14:textId="77777777" w:rsidR="008D7E53" w:rsidRDefault="008D7E53" w:rsidP="008254FD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主食材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>___________________________</w:t>
                      </w:r>
                      <w:r w:rsidR="008254FD" w:rsidRPr="00BC30DE">
                        <w:rPr>
                          <w:rFonts w:hint="eastAsia"/>
                          <w:u w:val="single"/>
                        </w:rPr>
                        <w:t xml:space="preserve">         </w:t>
                      </w:r>
                      <w:r>
                        <w:t>____</w:t>
                      </w:r>
                      <w:r w:rsidR="008254FD"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數量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單位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t>____________________________</w:t>
                      </w:r>
                    </w:p>
                    <w:p w14:paraId="39D78C4F" w14:textId="77777777" w:rsidR="008D7E53" w:rsidRDefault="008D7E53" w:rsidP="008D7E53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副食材</w:t>
                      </w:r>
                      <w:r>
                        <w:rPr>
                          <w:rFonts w:hint="eastAsia"/>
                        </w:rPr>
                        <w:t>:</w:t>
                      </w:r>
                    </w:p>
                    <w:tbl>
                      <w:tblPr>
                        <w:tblStyle w:val="a3"/>
                        <w:tblW w:w="0" w:type="auto"/>
                        <w:tblInd w:w="720" w:type="dxa"/>
                        <w:tblLook w:val="04A0" w:firstRow="1" w:lastRow="0" w:firstColumn="1" w:lastColumn="0" w:noHBand="0" w:noVBand="1"/>
                      </w:tblPr>
                      <w:tblGrid>
                        <w:gridCol w:w="551"/>
                        <w:gridCol w:w="2552"/>
                        <w:gridCol w:w="1559"/>
                        <w:gridCol w:w="567"/>
                        <w:gridCol w:w="2693"/>
                        <w:gridCol w:w="1701"/>
                      </w:tblGrid>
                      <w:tr w:rsidR="008254FD" w14:paraId="4A0F7A20" w14:textId="77777777" w:rsidTr="00C47C81">
                        <w:tc>
                          <w:tcPr>
                            <w:tcW w:w="551" w:type="dxa"/>
                          </w:tcPr>
                          <w:p w14:paraId="1D2E9861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1F988760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398E21F3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1CB94A56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0B657DAB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4F92B3FB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8254FD" w14:paraId="6EEA3DE5" w14:textId="77777777" w:rsidTr="00C47C81">
                        <w:tc>
                          <w:tcPr>
                            <w:tcW w:w="551" w:type="dxa"/>
                          </w:tcPr>
                          <w:p w14:paraId="4ECD0493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2A356B46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5E61172C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4DC2DC68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78E716D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3EA22ECD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</w:tr>
                      <w:tr w:rsidR="008254FD" w14:paraId="3E5C2A90" w14:textId="77777777" w:rsidTr="00C47C81">
                        <w:tc>
                          <w:tcPr>
                            <w:tcW w:w="551" w:type="dxa"/>
                          </w:tcPr>
                          <w:p w14:paraId="2B5568B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69EE4F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18C278DA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77A3019C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381A34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5F6199F5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6754CE7B" w14:textId="77777777" w:rsidTr="00C47C81">
                        <w:tc>
                          <w:tcPr>
                            <w:tcW w:w="551" w:type="dxa"/>
                          </w:tcPr>
                          <w:p w14:paraId="70D9B8FE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B9ACA94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2C5A7598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255E1C5D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672F4F4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232BEDF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593D1385" w14:textId="77777777" w:rsidTr="00C47C81">
                        <w:tc>
                          <w:tcPr>
                            <w:tcW w:w="551" w:type="dxa"/>
                          </w:tcPr>
                          <w:p w14:paraId="3B8235E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D5AA401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sz="4" w:space="0" w:color="auto"/>
                            </w:tcBorders>
                          </w:tcPr>
                          <w:p w14:paraId="69527FF8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sz="4" w:space="0" w:color="auto"/>
                            </w:tcBorders>
                          </w:tcPr>
                          <w:p w14:paraId="1D04437C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79D9F39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04F229DF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</w:tbl>
                    <w:p w14:paraId="1722C869" w14:textId="77777777" w:rsidR="008D7E53" w:rsidRDefault="008D7E53" w:rsidP="008D7E53">
                      <w:pPr>
                        <w:pStyle w:val="a6"/>
                        <w:spacing w:line="360" w:lineRule="auto"/>
                        <w:ind w:leftChars="0" w:left="720"/>
                      </w:pPr>
                      <w:r>
                        <w:rPr>
                          <w:rFonts w:hint="eastAsia"/>
                        </w:rPr>
                        <w:t>調味料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醬汁</w:t>
                      </w:r>
                      <w:r>
                        <w:t xml:space="preserve">: </w:t>
                      </w:r>
                    </w:p>
                    <w:tbl>
                      <w:tblPr>
                        <w:tblStyle w:val="a3"/>
                        <w:tblW w:w="9639" w:type="dxa"/>
                        <w:tblInd w:w="704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67"/>
                        <w:gridCol w:w="2552"/>
                        <w:gridCol w:w="1529"/>
                        <w:gridCol w:w="597"/>
                        <w:gridCol w:w="2693"/>
                        <w:gridCol w:w="1701"/>
                      </w:tblGrid>
                      <w:tr w:rsidR="008254FD" w14:paraId="3F7B66A5" w14:textId="77777777" w:rsidTr="00C47C81">
                        <w:tc>
                          <w:tcPr>
                            <w:tcW w:w="567" w:type="dxa"/>
                          </w:tcPr>
                          <w:p w14:paraId="2C6F179F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14:paraId="3CEA006F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781F7BB6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6AD9E9B4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14:paraId="44E79082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029F9748" w14:textId="77777777" w:rsidR="008254FD" w:rsidRDefault="008254FD" w:rsidP="00C47C81">
                            <w:pPr>
                              <w:pStyle w:val="a6"/>
                              <w:ind w:leftChars="0" w:left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8254FD" w14:paraId="13914D43" w14:textId="77777777" w:rsidTr="00C47C81">
                        <w:tc>
                          <w:tcPr>
                            <w:tcW w:w="567" w:type="dxa"/>
                          </w:tcPr>
                          <w:p w14:paraId="7C1D985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166A2EA1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028B950F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3FE20743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5D3D72A0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9635A70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413A7C17" w14:textId="77777777" w:rsidTr="00C47C81">
                        <w:tc>
                          <w:tcPr>
                            <w:tcW w:w="567" w:type="dxa"/>
                          </w:tcPr>
                          <w:p w14:paraId="484DBD42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9627679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0167F693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0C6B0720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00FD0011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04F835F4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3FDEE387" w14:textId="77777777" w:rsidTr="00C47C81">
                        <w:tc>
                          <w:tcPr>
                            <w:tcW w:w="567" w:type="dxa"/>
                          </w:tcPr>
                          <w:p w14:paraId="7BB74CA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42046DBF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3EF3128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0E1A8C3A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B8255FA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229278B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2D9D6901" w14:textId="77777777" w:rsidTr="00C47C81">
                        <w:tc>
                          <w:tcPr>
                            <w:tcW w:w="567" w:type="dxa"/>
                          </w:tcPr>
                          <w:p w14:paraId="64CB7853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CD3F08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19BF45DC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59E7C21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2B0DDCE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4DE036A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1E52CF24" w14:textId="77777777" w:rsidTr="00C47C81">
                        <w:tc>
                          <w:tcPr>
                            <w:tcW w:w="567" w:type="dxa"/>
                          </w:tcPr>
                          <w:p w14:paraId="0AD21805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38F02453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6FAE59F1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0EBD71EF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4C8893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6C44969C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  <w:tr w:rsidR="008254FD" w14:paraId="21BC7C16" w14:textId="77777777" w:rsidTr="00C47C81">
                        <w:tc>
                          <w:tcPr>
                            <w:tcW w:w="567" w:type="dxa"/>
                          </w:tcPr>
                          <w:p w14:paraId="69E16447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06D0ED96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sz="4" w:space="0" w:color="auto"/>
                            </w:tcBorders>
                          </w:tcPr>
                          <w:p w14:paraId="1837354A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sz="4" w:space="0" w:color="auto"/>
                            </w:tcBorders>
                          </w:tcPr>
                          <w:p w14:paraId="1904084A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  <w:r>
                              <w:rPr>
                                <w:rFonts w:hint="eastAsia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4ABEBF65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2C16E98" w14:textId="77777777" w:rsidR="008254FD" w:rsidRDefault="008254FD" w:rsidP="00C47C81">
                            <w:pPr>
                              <w:pStyle w:val="a6"/>
                              <w:ind w:leftChars="0" w:left="0"/>
                            </w:pPr>
                          </w:p>
                        </w:tc>
                      </w:tr>
                    </w:tbl>
                    <w:p w14:paraId="56F11AAD" w14:textId="77777777" w:rsidR="00D824EA" w:rsidRDefault="00D824EA" w:rsidP="00BC30DE"/>
                  </w:txbxContent>
                </v:textbox>
                <w10:wrap type="square" anchorx="margin"/>
              </v:shape>
            </w:pict>
          </mc:Fallback>
        </mc:AlternateContent>
      </w:r>
      <w:r w:rsidR="00FB71FC"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1443D8E8" wp14:editId="09E506D7">
                <wp:simplePos x="0" y="0"/>
                <wp:positionH relativeFrom="margin">
                  <wp:posOffset>-220345</wp:posOffset>
                </wp:positionH>
                <wp:positionV relativeFrom="paragraph">
                  <wp:posOffset>114935</wp:posOffset>
                </wp:positionV>
                <wp:extent cx="7103745" cy="344170"/>
                <wp:effectExtent l="0" t="635" r="3175" b="0"/>
                <wp:wrapNone/>
                <wp:docPr id="6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03745" cy="3441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E32305" w14:textId="77777777" w:rsidR="00481EB2" w:rsidRPr="006B473B" w:rsidRDefault="00481EB2" w:rsidP="00481EB2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乙部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配菜</w:t>
                            </w:r>
                          </w:p>
                          <w:p w14:paraId="10C34D23" w14:textId="77777777" w:rsidR="00481EB2" w:rsidRPr="009C48F2" w:rsidRDefault="00481EB2" w:rsidP="00481EB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3D8E8" id="矩形 6" o:spid="_x0000_s1052" style="position:absolute;margin-left:-17.35pt;margin-top:9.05pt;width:559.35pt;height:27.1pt;z-index: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" fillcolor="#fff2cc [663]" stroked="f" strokeweight="1pt">
                <v:path arrowok="t"/>
                <v:textbox>
                  <w:txbxContent>
                    <w:p w14:paraId="5CE32305" w14:textId="77777777" w:rsidR="00481EB2" w:rsidRPr="006B473B" w:rsidRDefault="00481EB2" w:rsidP="00481EB2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乙部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配菜</w:t>
                      </w:r>
                    </w:p>
                    <w:p w14:paraId="10C34D23" w14:textId="77777777" w:rsidR="00481EB2" w:rsidRPr="009C48F2" w:rsidRDefault="00481EB2" w:rsidP="00481EB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D1D56AA" w14:textId="77777777" w:rsidR="00EC5061" w:rsidRDefault="00912F02" w:rsidP="00ED5684">
      <w:pPr>
        <w:widowControl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E29E673" wp14:editId="387AA21E">
                <wp:simplePos x="0" y="0"/>
                <wp:positionH relativeFrom="margin">
                  <wp:align>center</wp:align>
                </wp:positionH>
                <wp:positionV relativeFrom="paragraph">
                  <wp:posOffset>5634355</wp:posOffset>
                </wp:positionV>
                <wp:extent cx="7123430" cy="3403600"/>
                <wp:effectExtent l="0" t="0" r="20320" b="25400"/>
                <wp:wrapSquare wrapText="bothSides"/>
                <wp:docPr id="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123430" cy="340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577EB" w14:textId="77777777" w:rsidR="00C25BBE" w:rsidRPr="00BC30DE" w:rsidRDefault="00C25BB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BC30DE">
                              <w:rPr>
                                <w:rFonts w:hint="eastAsia"/>
                                <w:u w:val="single"/>
                              </w:rPr>
                              <w:t>_</w:t>
                            </w:r>
                            <w:r w:rsidRPr="00BC30DE">
                              <w:rPr>
                                <w:u w:val="single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BC30DE" w:rsidRPr="00BC30DE">
                              <w:rPr>
                                <w:rFonts w:hint="eastAsia"/>
                                <w:u w:val="single"/>
                              </w:rPr>
                              <w:t xml:space="preserve">                    </w:t>
                            </w:r>
                          </w:p>
                          <w:p w14:paraId="0076555B" w14:textId="77777777" w:rsidR="00C25BBE" w:rsidRPr="00BC30DE" w:rsidRDefault="00C25BB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BC30DE">
                              <w:rPr>
                                <w:u w:val="single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BC30DE" w:rsidRPr="00BC30DE">
                              <w:rPr>
                                <w:rFonts w:hint="eastAsia"/>
                                <w:u w:val="single"/>
                              </w:rPr>
                              <w:t xml:space="preserve">                                                          </w:t>
                            </w:r>
                          </w:p>
                          <w:p w14:paraId="56B53583" w14:textId="77777777" w:rsidR="00C25BBE" w:rsidRDefault="00C25BB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BC30DE">
                              <w:rPr>
                                <w:u w:val="single"/>
                              </w:rPr>
                              <w:t>______________________________________________________________________________________________________________________________________________________________________________</w:t>
                            </w:r>
                            <w:r w:rsidR="00BC30DE" w:rsidRPr="00BC30DE">
                              <w:rPr>
                                <w:rFonts w:hint="eastAsia"/>
                                <w:u w:val="single"/>
                              </w:rPr>
                              <w:t xml:space="preserve">        </w:t>
                            </w:r>
                          </w:p>
                          <w:p w14:paraId="00D2B7F0" w14:textId="77777777" w:rsidR="00BC30DE" w:rsidRDefault="00BC30D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</w:p>
                          <w:p w14:paraId="2EE72CDC" w14:textId="77777777" w:rsidR="00BC30DE" w:rsidRDefault="00BC30D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</w:p>
                          <w:p w14:paraId="75B0B003" w14:textId="77777777" w:rsidR="00BC30DE" w:rsidRPr="00BC30DE" w:rsidRDefault="00BC30DE" w:rsidP="008D7E53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</w:p>
                          <w:p w14:paraId="165D625C" w14:textId="77777777" w:rsidR="00C25BBE" w:rsidRDefault="00C25BBE" w:rsidP="008D7E53">
                            <w:pPr>
                              <w:spacing w:line="360" w:lineRule="auto"/>
                            </w:pPr>
                          </w:p>
                          <w:p w14:paraId="179317A6" w14:textId="77777777" w:rsidR="00BC30DE" w:rsidRDefault="00BC30DE" w:rsidP="008D7E53">
                            <w:pPr>
                              <w:spacing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9E673" id="Text Box 32" o:spid="_x0000_s1053" type="#_x0000_t202" style="position:absolute;margin-left:0;margin-top:443.65pt;width:560.9pt;height:268pt;z-index:2517053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">
                <v:path arrowok="t"/>
                <v:textbox>
                  <w:txbxContent>
                    <w:p w14:paraId="682577EB" w14:textId="77777777" w:rsidR="00C25BBE" w:rsidRPr="00BC30DE" w:rsidRDefault="00C25BB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BC30DE">
                        <w:rPr>
                          <w:rFonts w:hint="eastAsia"/>
                          <w:u w:val="single"/>
                        </w:rPr>
                        <w:t>_</w:t>
                      </w:r>
                      <w:r w:rsidRPr="00BC30DE">
                        <w:rPr>
                          <w:u w:val="single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BC30DE" w:rsidRPr="00BC30DE">
                        <w:rPr>
                          <w:rFonts w:hint="eastAsia"/>
                          <w:u w:val="single"/>
                        </w:rPr>
                        <w:t xml:space="preserve">                    </w:t>
                      </w:r>
                    </w:p>
                    <w:p w14:paraId="0076555B" w14:textId="77777777" w:rsidR="00C25BBE" w:rsidRPr="00BC30DE" w:rsidRDefault="00C25BB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BC30DE">
                        <w:rPr>
                          <w:u w:val="single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BC30DE" w:rsidRPr="00BC30DE">
                        <w:rPr>
                          <w:rFonts w:hint="eastAsia"/>
                          <w:u w:val="single"/>
                        </w:rPr>
                        <w:t xml:space="preserve">                                                          </w:t>
                      </w:r>
                    </w:p>
                    <w:p w14:paraId="56B53583" w14:textId="77777777" w:rsidR="00C25BBE" w:rsidRDefault="00C25BB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BC30DE">
                        <w:rPr>
                          <w:u w:val="single"/>
                        </w:rPr>
                        <w:t>______________________________________________________________________________________________________________________________________________________________________________</w:t>
                      </w:r>
                      <w:r w:rsidR="00BC30DE" w:rsidRPr="00BC30DE">
                        <w:rPr>
                          <w:rFonts w:hint="eastAsia"/>
                          <w:u w:val="single"/>
                        </w:rPr>
                        <w:t xml:space="preserve">        </w:t>
                      </w:r>
                    </w:p>
                    <w:p w14:paraId="00D2B7F0" w14:textId="77777777" w:rsidR="00BC30DE" w:rsidRDefault="00BC30D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</w:p>
                    <w:p w14:paraId="2EE72CDC" w14:textId="77777777" w:rsidR="00BC30DE" w:rsidRDefault="00BC30D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</w:p>
                    <w:p w14:paraId="75B0B003" w14:textId="77777777" w:rsidR="00BC30DE" w:rsidRPr="00BC30DE" w:rsidRDefault="00BC30DE" w:rsidP="008D7E53">
                      <w:pPr>
                        <w:spacing w:line="360" w:lineRule="auto"/>
                        <w:rPr>
                          <w:u w:val="single"/>
                        </w:rPr>
                      </w:pPr>
                    </w:p>
                    <w:p w14:paraId="165D625C" w14:textId="77777777" w:rsidR="00C25BBE" w:rsidRDefault="00C25BBE" w:rsidP="008D7E53">
                      <w:pPr>
                        <w:spacing w:line="360" w:lineRule="auto"/>
                      </w:pPr>
                    </w:p>
                    <w:p w14:paraId="179317A6" w14:textId="77777777" w:rsidR="00BC30DE" w:rsidRDefault="00BC30DE" w:rsidP="008D7E53">
                      <w:pPr>
                        <w:spacing w:line="36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254FD">
        <w:br w:type="page"/>
      </w:r>
    </w:p>
    <w:p w14:paraId="799294AA" w14:textId="77777777" w:rsidR="00993802" w:rsidRPr="00993802" w:rsidRDefault="00FB71FC" w:rsidP="00ED5684">
      <w:pPr>
        <w:widowControl/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9F38345" wp14:editId="3DFFE73A">
                <wp:simplePos x="0" y="0"/>
                <wp:positionH relativeFrom="margin">
                  <wp:align>center</wp:align>
                </wp:positionH>
                <wp:positionV relativeFrom="paragraph">
                  <wp:posOffset>697230</wp:posOffset>
                </wp:positionV>
                <wp:extent cx="6871970" cy="6018530"/>
                <wp:effectExtent l="0" t="0" r="5080" b="1270"/>
                <wp:wrapSquare wrapText="bothSides"/>
                <wp:docPr id="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601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EC1DE5" w14:textId="77777777" w:rsidR="00EF3A24" w:rsidRPr="00EC5061" w:rsidRDefault="00EC5061" w:rsidP="00B16964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每間餐廳及機構最多可派遣</w:t>
                            </w:r>
                            <w:proofErr w:type="gramStart"/>
                            <w:r w:rsidRPr="00EC5061">
                              <w:rPr>
                                <w:rFonts w:cstheme="minorHAnsi"/>
                              </w:rPr>
                              <w:t>兩間轄</w:t>
                            </w:r>
                            <w:proofErr w:type="gramEnd"/>
                            <w:r w:rsidRPr="00EC5061">
                              <w:rPr>
                                <w:rFonts w:cstheme="minorHAnsi"/>
                              </w:rPr>
                              <w:t>下單位</w:t>
                            </w:r>
                            <w:r w:rsidR="00E00842" w:rsidRPr="00EC5061">
                              <w:rPr>
                                <w:rFonts w:cstheme="minorHAnsi"/>
                              </w:rPr>
                              <w:t>（參賽者）</w:t>
                            </w:r>
                            <w:r w:rsidR="00EF3A24" w:rsidRPr="00EC5061">
                              <w:rPr>
                                <w:rFonts w:cstheme="minorHAnsi"/>
                              </w:rPr>
                              <w:t>參賽。</w:t>
                            </w:r>
                          </w:p>
                          <w:p w14:paraId="0B43CE1C" w14:textId="77777777" w:rsidR="007B08D2" w:rsidRPr="00EC5061" w:rsidRDefault="00B16964" w:rsidP="00B16964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每名參賽者只能遞交一份參賽表格，</w:t>
                            </w:r>
                            <w:r w:rsidR="002656FC" w:rsidRPr="00EC5061">
                              <w:rPr>
                                <w:rFonts w:cstheme="minorHAnsi"/>
                              </w:rPr>
                              <w:t>重覆遞交</w:t>
                            </w:r>
                            <w:r w:rsidR="00315AB3" w:rsidRPr="00EC5061">
                              <w:rPr>
                                <w:rFonts w:cstheme="minorHAnsi"/>
                              </w:rPr>
                              <w:t>的申請將不</w:t>
                            </w:r>
                            <w:r w:rsidR="00A61BF8" w:rsidRPr="00EC5061">
                              <w:rPr>
                                <w:rFonts w:cstheme="minorHAnsi"/>
                              </w:rPr>
                              <w:t>獲</w:t>
                            </w:r>
                            <w:r w:rsidR="00315AB3" w:rsidRPr="00EC5061">
                              <w:rPr>
                                <w:rFonts w:cstheme="minorHAnsi"/>
                              </w:rPr>
                              <w:t>受理。</w:t>
                            </w:r>
                          </w:p>
                          <w:p w14:paraId="4346BB93" w14:textId="595C1575" w:rsidR="000417AF" w:rsidRPr="00EC5061" w:rsidRDefault="00DF6FB9" w:rsidP="000417AF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申請截止日期為</w:t>
                            </w:r>
                            <w:r w:rsidRPr="00EC5061">
                              <w:rPr>
                                <w:rFonts w:cstheme="minorHAnsi"/>
                              </w:rPr>
                              <w:t>2</w:t>
                            </w:r>
                            <w:r w:rsidR="00963081" w:rsidRPr="00EC5061">
                              <w:rPr>
                                <w:rFonts w:cstheme="minorHAnsi"/>
                              </w:rPr>
                              <w:t>022</w:t>
                            </w:r>
                            <w:r w:rsidRPr="00EC5061">
                              <w:rPr>
                                <w:rFonts w:cstheme="minorHAnsi"/>
                              </w:rPr>
                              <w:t>年</w:t>
                            </w:r>
                            <w:r w:rsidRPr="00EC5061">
                              <w:rPr>
                                <w:rFonts w:cstheme="minorHAnsi"/>
                              </w:rPr>
                              <w:t>7</w:t>
                            </w:r>
                            <w:r w:rsidRPr="00EC5061">
                              <w:rPr>
                                <w:rFonts w:cstheme="minorHAnsi"/>
                              </w:rPr>
                              <w:t>月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7</w:t>
                            </w:r>
                            <w:r w:rsidRPr="00EC5061">
                              <w:rPr>
                                <w:rFonts w:cstheme="minorHAnsi"/>
                              </w:rPr>
                              <w:t>日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（星期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四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）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下午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5</w:t>
                            </w:r>
                            <w:r w:rsidR="00EC4699" w:rsidRPr="00EC5061">
                              <w:rPr>
                                <w:rFonts w:cstheme="minorHAnsi"/>
                              </w:rPr>
                              <w:t>時正</w:t>
                            </w:r>
                            <w:r w:rsidR="00F42254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0608A" w:rsidRPr="00EC5061">
                              <w:rPr>
                                <w:rFonts w:cstheme="minorHAnsi"/>
                              </w:rPr>
                              <w:t>逾期</w:t>
                            </w:r>
                            <w:r w:rsidR="00EA4E21" w:rsidRPr="00EC5061">
                              <w:rPr>
                                <w:rFonts w:cstheme="minorHAnsi"/>
                              </w:rPr>
                              <w:t>者將不會獲入圍資格。</w:t>
                            </w:r>
                            <w:hyperlink r:id="rId14" w:history="1">
                              <w:r w:rsidR="003175EC" w:rsidRPr="00EC5061">
                                <w:rPr>
                                  <w:rFonts w:cstheme="minorHAnsi"/>
                                </w:rPr>
                                <w:t>填妥的表格請以電郵遞交至</w:t>
                              </w:r>
                              <w:r w:rsidR="003175EC" w:rsidRPr="00EC5061">
                                <w:rPr>
                                  <w:rStyle w:val="a4"/>
                                  <w:rFonts w:cstheme="minorHAnsi"/>
                                </w:rPr>
                                <w:t>goodlife@hkcss.org.hk</w:t>
                              </w:r>
                            </w:hyperlink>
                            <w:r w:rsidR="0041538C" w:rsidRPr="00EC5061">
                              <w:rPr>
                                <w:rFonts w:cstheme="minorHAnsi"/>
                              </w:rPr>
                              <w:t>，社聯將於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7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月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2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5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日（星期</w:t>
                            </w:r>
                            <w:r w:rsidR="00EC5061" w:rsidRPr="00EC5061">
                              <w:rPr>
                                <w:rFonts w:cstheme="minorHAnsi"/>
                                <w:lang w:eastAsia="zh-CN"/>
                              </w:rPr>
                              <w:t>一</w:t>
                            </w:r>
                            <w:r w:rsidR="0041538C" w:rsidRPr="00EC5061">
                              <w:rPr>
                                <w:rFonts w:cstheme="minorHAnsi"/>
                              </w:rPr>
                              <w:t>）</w:t>
                            </w:r>
                            <w:r w:rsidR="00910B36" w:rsidRPr="00EC5061">
                              <w:rPr>
                                <w:rFonts w:cstheme="minorHAnsi"/>
                              </w:rPr>
                              <w:t>公</w:t>
                            </w:r>
                            <w:r w:rsidR="0094554B" w:rsidRPr="0094554B">
                              <w:rPr>
                                <w:rFonts w:asciiTheme="minorEastAsia" w:hAnsiTheme="minorEastAsia" w:cstheme="minorHAnsi" w:hint="eastAsia"/>
                                <w:lang w:eastAsia="zh-CN"/>
                              </w:rPr>
                              <w:t>布</w:t>
                            </w:r>
                            <w:r w:rsidR="00910B36" w:rsidRPr="00EC5061">
                              <w:rPr>
                                <w:rFonts w:cstheme="minorHAnsi"/>
                              </w:rPr>
                              <w:t>入圍決賽名單。</w:t>
                            </w:r>
                          </w:p>
                          <w:p w14:paraId="0B96C11C" w14:textId="77777777" w:rsidR="00910B36" w:rsidRPr="00EC5061" w:rsidRDefault="00FE797E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必須遵守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所有</w:t>
                            </w:r>
                            <w:r w:rsidR="00534A90" w:rsidRPr="00EC5061">
                              <w:rPr>
                                <w:rFonts w:cstheme="minorHAnsi"/>
                              </w:rPr>
                              <w:t>參賽規則</w:t>
                            </w:r>
                            <w:r w:rsidR="000C093F" w:rsidRPr="00EC5061">
                              <w:rPr>
                                <w:rFonts w:cstheme="minorHAnsi"/>
                              </w:rPr>
                              <w:t>、注意事項</w:t>
                            </w:r>
                            <w:r w:rsidR="00F3659E" w:rsidRPr="00EC5061">
                              <w:rPr>
                                <w:rFonts w:cstheme="minorHAnsi"/>
                              </w:rPr>
                              <w:t>、聲明及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F3659E" w:rsidRPr="00EC5061">
                              <w:rPr>
                                <w:rFonts w:cstheme="minorHAnsi"/>
                              </w:rPr>
                              <w:t>的任何要求</w:t>
                            </w:r>
                            <w:r w:rsidR="00534A90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711FA" w:rsidRPr="00EC5061">
                              <w:rPr>
                                <w:rFonts w:cstheme="minorHAnsi"/>
                              </w:rPr>
                              <w:t>若有違反者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9711FA" w:rsidRPr="00EC5061">
                              <w:rPr>
                                <w:rFonts w:cstheme="minorHAnsi"/>
                              </w:rPr>
                              <w:t>有權取消其參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賽</w:t>
                            </w:r>
                            <w:r w:rsidR="00D01A4A" w:rsidRPr="00EC5061">
                              <w:rPr>
                                <w:rFonts w:cstheme="minorHAnsi"/>
                              </w:rPr>
                              <w:t>及</w:t>
                            </w:r>
                            <w:r w:rsidR="00107B1E" w:rsidRPr="00EC5061">
                              <w:rPr>
                                <w:rFonts w:cstheme="minorHAnsi"/>
                              </w:rPr>
                              <w:t>得獎資格。</w:t>
                            </w:r>
                          </w:p>
                          <w:p w14:paraId="317B0652" w14:textId="77777777" w:rsidR="00107B1E" w:rsidRPr="00EC5061" w:rsidRDefault="003971F1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如有發現任何</w:t>
                            </w:r>
                            <w:proofErr w:type="gramStart"/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抄襲及侵權</w:t>
                            </w:r>
                            <w:proofErr w:type="gramEnd"/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行為，主辦機構有權取消其參賽及得獎資格，參賽者亦須自行承擔所有法律責任，一概與主辦機構無關。</w:t>
                            </w:r>
                          </w:p>
                          <w:p w14:paraId="57AE45A3" w14:textId="77777777" w:rsidR="00907E7A" w:rsidRPr="00EC5061" w:rsidRDefault="00907E7A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主辦機構有權使</w:t>
                            </w:r>
                            <w:r w:rsidR="00E6006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用及</w:t>
                            </w: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發佈</w:t>
                            </w:r>
                            <w:r w:rsidR="00043A60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遞交的</w:t>
                            </w:r>
                            <w:r w:rsidR="00043A60" w:rsidRPr="00EC5061">
                              <w:rPr>
                                <w:rFonts w:cstheme="minorHAnsi"/>
                              </w:rPr>
                              <w:t>作品資料（包括食譜、圖片或短片等），並</w:t>
                            </w:r>
                            <w:r w:rsidRPr="00EC5061">
                              <w:rPr>
                                <w:rFonts w:cstheme="minorHAnsi"/>
                              </w:rPr>
                              <w:t>在任何媒體作宣傳及推廣之用，而無須事先取得參賽者同意。</w:t>
                            </w:r>
                          </w:p>
                          <w:p w14:paraId="53B273DA" w14:textId="77777777" w:rsidR="004E3E76" w:rsidRPr="00EC5061" w:rsidRDefault="004E3E76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所有決賽入圍者須參加賽前備戰</w:t>
                            </w:r>
                            <w:r w:rsidR="00EC5061" w:rsidRPr="00EC5061">
                              <w:rPr>
                                <w:rFonts w:cstheme="minorHAnsi"/>
                              </w:rPr>
                              <w:t>及最後召集活動</w:t>
                            </w:r>
                            <w:r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如有無故</w:t>
                            </w:r>
                            <w:r w:rsidR="00746AC3" w:rsidRPr="00EC5061">
                              <w:rPr>
                                <w:rFonts w:cstheme="minorHAnsi"/>
                              </w:rPr>
                              <w:t>缺席者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0417AF" w:rsidRPr="00EC5061">
                              <w:rPr>
                                <w:rFonts w:cstheme="minorHAnsi"/>
                              </w:rPr>
                              <w:t>會一律視作</w:t>
                            </w:r>
                            <w:r w:rsidR="00115C04" w:rsidRPr="00EC5061">
                              <w:rPr>
                                <w:rFonts w:cstheme="minorHAnsi"/>
                              </w:rPr>
                              <w:t>放棄參賽資格</w:t>
                            </w:r>
                            <w:r w:rsidR="00ED2E98" w:rsidRPr="00EC5061">
                              <w:rPr>
                                <w:rFonts w:cstheme="minorHAnsi"/>
                              </w:rPr>
                              <w:t>。</w:t>
                            </w:r>
                          </w:p>
                          <w:p w14:paraId="001352C8" w14:textId="77777777" w:rsidR="00E93CBF" w:rsidRPr="00EC5061" w:rsidRDefault="0071532D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得獎者必須參</w:t>
                            </w:r>
                            <w:r w:rsidR="00743B52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加「食得喜」樂齡美食烹飪大賽頒獎典禮，</w:t>
                            </w:r>
                            <w:r w:rsidR="00255A96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缺席者須向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大會</w:t>
                            </w:r>
                            <w:r w:rsidR="00255A96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交代合理原因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，</w:t>
                            </w:r>
                            <w:r w:rsidR="009F55A7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主辦機構</w:t>
                            </w:r>
                            <w:r w:rsidR="00804004"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有權更改任何獎項安排。</w:t>
                            </w:r>
                          </w:p>
                          <w:p w14:paraId="005B7B4E" w14:textId="77777777" w:rsidR="00122F59" w:rsidRPr="00EC5061" w:rsidRDefault="00122F59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如發現其它參賽者有任何違規</w:t>
                            </w:r>
                            <w:r w:rsidR="00FE556F" w:rsidRPr="00EC5061">
                              <w:rPr>
                                <w:rFonts w:cstheme="minorHAnsi"/>
                              </w:rPr>
                              <w:t>行為</w:t>
                            </w:r>
                            <w:r w:rsidRPr="00EC5061">
                              <w:rPr>
                                <w:rFonts w:cstheme="minorHAnsi"/>
                              </w:rPr>
                              <w:t>或</w:t>
                            </w:r>
                            <w:r w:rsidR="00FE556F" w:rsidRPr="00EC5061">
                              <w:rPr>
                                <w:rFonts w:cstheme="minorHAnsi"/>
                              </w:rPr>
                              <w:t>比賽過程中有</w:t>
                            </w:r>
                            <w:r w:rsidRPr="00EC5061">
                              <w:rPr>
                                <w:rFonts w:cstheme="minorHAnsi"/>
                              </w:rPr>
                              <w:t>不公正的事，</w:t>
                            </w:r>
                            <w:r w:rsidR="00854E74" w:rsidRPr="00EC5061">
                              <w:rPr>
                                <w:rFonts w:cstheme="minorHAnsi"/>
                              </w:rPr>
                              <w:t>必須在現場立即向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854E74" w:rsidRPr="00EC5061">
                              <w:rPr>
                                <w:rFonts w:cstheme="minorHAnsi"/>
                              </w:rPr>
                              <w:t>或評審舉報，或在賽事結束後七天內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向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附上</w:t>
                            </w:r>
                            <w:r w:rsidR="009346F5" w:rsidRPr="00EC5061">
                              <w:rPr>
                                <w:rFonts w:cstheme="minorHAnsi"/>
                              </w:rPr>
                              <w:t>相</w:t>
                            </w:r>
                            <w:r w:rsidR="00D31C9C" w:rsidRPr="00EC5061">
                              <w:rPr>
                                <w:rFonts w:cstheme="minorHAnsi"/>
                              </w:rPr>
                              <w:t>關證明作檢舉，</w:t>
                            </w:r>
                            <w:r w:rsidR="009346F5" w:rsidRPr="00EC5061">
                              <w:rPr>
                                <w:rFonts w:cstheme="minorHAnsi"/>
                              </w:rPr>
                              <w:t>其餘一律不予受理；</w:t>
                            </w:r>
                            <w:r w:rsidR="00FE0E93" w:rsidRPr="00EC5061">
                              <w:rPr>
                                <w:rFonts w:cstheme="minorHAnsi"/>
                              </w:rPr>
                              <w:t>被證實違規者，將即時被取消參賽及得獎資格。</w:t>
                            </w:r>
                          </w:p>
                          <w:p w14:paraId="50961F1A" w14:textId="77777777" w:rsidR="00804004" w:rsidRPr="00EC5061" w:rsidRDefault="009D235D" w:rsidP="0055410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對於所有賽事規則及未盡事宜，</w:t>
                            </w:r>
                            <w:r w:rsidR="009F55A7" w:rsidRPr="00EC5061">
                              <w:rPr>
                                <w:rFonts w:cstheme="minorHAnsi"/>
                              </w:rPr>
                              <w:t>主辦機構</w:t>
                            </w:r>
                            <w:r w:rsidR="008D627F" w:rsidRPr="00EC5061">
                              <w:rPr>
                                <w:rFonts w:cstheme="minorHAnsi"/>
                              </w:rPr>
                              <w:t>保留最終解釋、更</w:t>
                            </w:r>
                            <w:r w:rsidRPr="00EC5061">
                              <w:rPr>
                                <w:rFonts w:cstheme="minorHAnsi"/>
                              </w:rPr>
                              <w:t>改和變動之權利。</w:t>
                            </w:r>
                            <w:bookmarkStart w:id="2" w:name="_GoBack"/>
                            <w:bookmarkEnd w:id="2"/>
                          </w:p>
                          <w:p w14:paraId="2A33FFAF" w14:textId="77777777" w:rsidR="00107B1E" w:rsidRPr="00EC5061" w:rsidRDefault="00107B1E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27E495D2" w14:textId="77777777" w:rsidR="00D85D25" w:rsidRPr="00EC5061" w:rsidRDefault="00D85D25" w:rsidP="00D85D25">
                            <w:pPr>
                              <w:jc w:val="right"/>
                              <w:rPr>
                                <w:rFonts w:cstheme="minorHAnsi"/>
                                <w:i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  <w:p w14:paraId="07546A71" w14:textId="77777777" w:rsidR="00FE0E93" w:rsidRPr="00EC5061" w:rsidRDefault="00FE0E93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4C8419A9" w14:textId="77777777" w:rsidR="006B473B" w:rsidRPr="00EC5061" w:rsidRDefault="006B473B" w:rsidP="00DC066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02D95379" w14:textId="77777777" w:rsidR="007B08D2" w:rsidRPr="00EC5061" w:rsidRDefault="007B08D2" w:rsidP="007B08D2">
                            <w:pPr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簽署</w:t>
                            </w:r>
                            <w:r w:rsidRPr="00EC5061">
                              <w:rPr>
                                <w:rFonts w:cstheme="minorHAnsi"/>
                              </w:rPr>
                              <w:t xml:space="preserve">: ________________________________________  </w:t>
                            </w:r>
                            <w:r w:rsidRPr="00EC5061">
                              <w:rPr>
                                <w:rFonts w:cstheme="minorHAnsi"/>
                              </w:rPr>
                              <w:t>日期</w:t>
                            </w:r>
                            <w:r w:rsidRPr="00EC5061">
                              <w:rPr>
                                <w:rFonts w:cstheme="minorHAnsi"/>
                              </w:rPr>
                              <w:t>: 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38345" id="Text Box 34" o:spid="_x0000_s1054" type="#_x0000_t202" style="position:absolute;margin-left:0;margin-top:54.9pt;width:541.1pt;height:473.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" stroked="f">
                <v:path arrowok="t"/>
                <v:textbox>
                  <w:txbxContent>
                    <w:p w14:paraId="66EC1DE5" w14:textId="77777777" w:rsidR="00EF3A24" w:rsidRPr="00EC5061" w:rsidRDefault="00EC5061" w:rsidP="00B16964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每間餐廳及機構最多可派遣</w:t>
                      </w:r>
                      <w:proofErr w:type="gramStart"/>
                      <w:r w:rsidRPr="00EC5061">
                        <w:rPr>
                          <w:rFonts w:cstheme="minorHAnsi"/>
                        </w:rPr>
                        <w:t>兩間轄</w:t>
                      </w:r>
                      <w:proofErr w:type="gramEnd"/>
                      <w:r w:rsidRPr="00EC5061">
                        <w:rPr>
                          <w:rFonts w:cstheme="minorHAnsi"/>
                        </w:rPr>
                        <w:t>下單位</w:t>
                      </w:r>
                      <w:r w:rsidR="00E00842" w:rsidRPr="00EC5061">
                        <w:rPr>
                          <w:rFonts w:cstheme="minorHAnsi"/>
                        </w:rPr>
                        <w:t>（參賽者）</w:t>
                      </w:r>
                      <w:r w:rsidR="00EF3A24" w:rsidRPr="00EC5061">
                        <w:rPr>
                          <w:rFonts w:cstheme="minorHAnsi"/>
                        </w:rPr>
                        <w:t>參賽。</w:t>
                      </w:r>
                    </w:p>
                    <w:p w14:paraId="0B43CE1C" w14:textId="77777777" w:rsidR="007B08D2" w:rsidRPr="00EC5061" w:rsidRDefault="00B16964" w:rsidP="00B16964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每名參賽者只能遞交一份參賽表格，</w:t>
                      </w:r>
                      <w:r w:rsidR="002656FC" w:rsidRPr="00EC5061">
                        <w:rPr>
                          <w:rFonts w:cstheme="minorHAnsi"/>
                        </w:rPr>
                        <w:t>重覆遞交</w:t>
                      </w:r>
                      <w:r w:rsidR="00315AB3" w:rsidRPr="00EC5061">
                        <w:rPr>
                          <w:rFonts w:cstheme="minorHAnsi"/>
                        </w:rPr>
                        <w:t>的申請將不</w:t>
                      </w:r>
                      <w:r w:rsidR="00A61BF8" w:rsidRPr="00EC5061">
                        <w:rPr>
                          <w:rFonts w:cstheme="minorHAnsi"/>
                        </w:rPr>
                        <w:t>獲</w:t>
                      </w:r>
                      <w:r w:rsidR="00315AB3" w:rsidRPr="00EC5061">
                        <w:rPr>
                          <w:rFonts w:cstheme="minorHAnsi"/>
                        </w:rPr>
                        <w:t>受理。</w:t>
                      </w:r>
                    </w:p>
                    <w:p w14:paraId="4346BB93" w14:textId="595C1575" w:rsidR="000417AF" w:rsidRPr="00EC5061" w:rsidRDefault="00DF6FB9" w:rsidP="000417AF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申請截止日期為</w:t>
                      </w:r>
                      <w:r w:rsidRPr="00EC5061">
                        <w:rPr>
                          <w:rFonts w:cstheme="minorHAnsi"/>
                        </w:rPr>
                        <w:t>2</w:t>
                      </w:r>
                      <w:r w:rsidR="00963081" w:rsidRPr="00EC5061">
                        <w:rPr>
                          <w:rFonts w:cstheme="minorHAnsi"/>
                        </w:rPr>
                        <w:t>022</w:t>
                      </w:r>
                      <w:r w:rsidRPr="00EC5061">
                        <w:rPr>
                          <w:rFonts w:cstheme="minorHAnsi"/>
                        </w:rPr>
                        <w:t>年</w:t>
                      </w:r>
                      <w:r w:rsidRPr="00EC5061">
                        <w:rPr>
                          <w:rFonts w:cstheme="minorHAnsi"/>
                        </w:rPr>
                        <w:t>7</w:t>
                      </w:r>
                      <w:r w:rsidRPr="00EC5061">
                        <w:rPr>
                          <w:rFonts w:cstheme="minorHAnsi"/>
                        </w:rPr>
                        <w:t>月</w:t>
                      </w:r>
                      <w:r w:rsidR="00EC5061" w:rsidRPr="00EC5061">
                        <w:rPr>
                          <w:rFonts w:cstheme="minorHAnsi"/>
                        </w:rPr>
                        <w:t>7</w:t>
                      </w:r>
                      <w:r w:rsidRPr="00EC5061">
                        <w:rPr>
                          <w:rFonts w:cstheme="minorHAnsi"/>
                        </w:rPr>
                        <w:t>日</w:t>
                      </w:r>
                      <w:r w:rsidR="00F42254" w:rsidRPr="00EC5061">
                        <w:rPr>
                          <w:rFonts w:cstheme="minorHAnsi"/>
                        </w:rPr>
                        <w:t>（星期</w:t>
                      </w:r>
                      <w:r w:rsidR="00EC5061" w:rsidRPr="00EC5061">
                        <w:rPr>
                          <w:rFonts w:cstheme="minorHAnsi"/>
                        </w:rPr>
                        <w:t>四</w:t>
                      </w:r>
                      <w:r w:rsidR="00F42254" w:rsidRPr="00EC5061">
                        <w:rPr>
                          <w:rFonts w:cstheme="minorHAnsi"/>
                        </w:rPr>
                        <w:t>）</w:t>
                      </w:r>
                      <w:r w:rsidR="00EC5061" w:rsidRPr="00EC5061">
                        <w:rPr>
                          <w:rFonts w:cstheme="minorHAnsi"/>
                        </w:rPr>
                        <w:t>下午</w:t>
                      </w:r>
                      <w:r w:rsidR="00EC5061" w:rsidRPr="00EC5061">
                        <w:rPr>
                          <w:rFonts w:cstheme="minorHAnsi"/>
                        </w:rPr>
                        <w:t>5</w:t>
                      </w:r>
                      <w:r w:rsidR="00EC4699" w:rsidRPr="00EC5061">
                        <w:rPr>
                          <w:rFonts w:cstheme="minorHAnsi"/>
                        </w:rPr>
                        <w:t>時正</w:t>
                      </w:r>
                      <w:r w:rsidR="00F42254" w:rsidRPr="00EC5061">
                        <w:rPr>
                          <w:rFonts w:cstheme="minorHAnsi"/>
                        </w:rPr>
                        <w:t>，</w:t>
                      </w:r>
                      <w:r w:rsidR="0090608A" w:rsidRPr="00EC5061">
                        <w:rPr>
                          <w:rFonts w:cstheme="minorHAnsi"/>
                        </w:rPr>
                        <w:t>逾期</w:t>
                      </w:r>
                      <w:r w:rsidR="00EA4E21" w:rsidRPr="00EC5061">
                        <w:rPr>
                          <w:rFonts w:cstheme="minorHAnsi"/>
                        </w:rPr>
                        <w:t>者將不會獲入圍資格。</w:t>
                      </w:r>
                      <w:hyperlink r:id="rId15" w:history="1">
                        <w:r w:rsidR="003175EC" w:rsidRPr="00EC5061">
                          <w:rPr>
                            <w:rFonts w:cstheme="minorHAnsi"/>
                          </w:rPr>
                          <w:t>填妥的表格請以電郵遞交至</w:t>
                        </w:r>
                        <w:r w:rsidR="003175EC" w:rsidRPr="00EC5061">
                          <w:rPr>
                            <w:rStyle w:val="a4"/>
                            <w:rFonts w:cstheme="minorHAnsi"/>
                          </w:rPr>
                          <w:t>goodlife@hkcss.org.hk</w:t>
                        </w:r>
                      </w:hyperlink>
                      <w:r w:rsidR="0041538C" w:rsidRPr="00EC5061">
                        <w:rPr>
                          <w:rFonts w:cstheme="minorHAnsi"/>
                        </w:rPr>
                        <w:t>，社聯將於</w:t>
                      </w:r>
                      <w:r w:rsidR="0041538C" w:rsidRPr="00EC5061">
                        <w:rPr>
                          <w:rFonts w:cstheme="minorHAnsi"/>
                        </w:rPr>
                        <w:t>7</w:t>
                      </w:r>
                      <w:r w:rsidR="0041538C" w:rsidRPr="00EC5061">
                        <w:rPr>
                          <w:rFonts w:cstheme="minorHAnsi"/>
                        </w:rPr>
                        <w:t>月</w:t>
                      </w:r>
                      <w:r w:rsidR="0041538C" w:rsidRPr="00EC5061">
                        <w:rPr>
                          <w:rFonts w:cstheme="minorHAnsi"/>
                        </w:rPr>
                        <w:t>2</w:t>
                      </w:r>
                      <w:r w:rsidR="00EC5061" w:rsidRPr="00EC5061">
                        <w:rPr>
                          <w:rFonts w:cstheme="minorHAnsi"/>
                        </w:rPr>
                        <w:t>5</w:t>
                      </w:r>
                      <w:r w:rsidR="0041538C" w:rsidRPr="00EC5061">
                        <w:rPr>
                          <w:rFonts w:cstheme="minorHAnsi"/>
                        </w:rPr>
                        <w:t>日（星期</w:t>
                      </w:r>
                      <w:r w:rsidR="00EC5061" w:rsidRPr="00EC5061">
                        <w:rPr>
                          <w:rFonts w:cstheme="minorHAnsi"/>
                          <w:lang w:eastAsia="zh-CN"/>
                        </w:rPr>
                        <w:t>一</w:t>
                      </w:r>
                      <w:r w:rsidR="0041538C" w:rsidRPr="00EC5061">
                        <w:rPr>
                          <w:rFonts w:cstheme="minorHAnsi"/>
                        </w:rPr>
                        <w:t>）</w:t>
                      </w:r>
                      <w:r w:rsidR="00910B36" w:rsidRPr="00EC5061">
                        <w:rPr>
                          <w:rFonts w:cstheme="minorHAnsi"/>
                        </w:rPr>
                        <w:t>公</w:t>
                      </w:r>
                      <w:r w:rsidR="0094554B" w:rsidRPr="0094554B">
                        <w:rPr>
                          <w:rFonts w:asciiTheme="minorEastAsia" w:hAnsiTheme="minorEastAsia" w:cstheme="minorHAnsi" w:hint="eastAsia"/>
                          <w:lang w:eastAsia="zh-CN"/>
                        </w:rPr>
                        <w:t>布</w:t>
                      </w:r>
                      <w:r w:rsidR="00910B36" w:rsidRPr="00EC5061">
                        <w:rPr>
                          <w:rFonts w:cstheme="minorHAnsi"/>
                        </w:rPr>
                        <w:t>入圍決賽名單。</w:t>
                      </w:r>
                    </w:p>
                    <w:p w14:paraId="0B96C11C" w14:textId="77777777" w:rsidR="00910B36" w:rsidRPr="00EC5061" w:rsidRDefault="00FE797E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必須遵守</w:t>
                      </w:r>
                      <w:r w:rsidR="00107B1E" w:rsidRPr="00EC5061">
                        <w:rPr>
                          <w:rFonts w:cstheme="minorHAnsi"/>
                        </w:rPr>
                        <w:t>所有</w:t>
                      </w:r>
                      <w:r w:rsidR="00534A90" w:rsidRPr="00EC5061">
                        <w:rPr>
                          <w:rFonts w:cstheme="minorHAnsi"/>
                        </w:rPr>
                        <w:t>參賽規則</w:t>
                      </w:r>
                      <w:r w:rsidR="000C093F" w:rsidRPr="00EC5061">
                        <w:rPr>
                          <w:rFonts w:cstheme="minorHAnsi"/>
                        </w:rPr>
                        <w:t>、注意事項</w:t>
                      </w:r>
                      <w:r w:rsidR="00F3659E" w:rsidRPr="00EC5061">
                        <w:rPr>
                          <w:rFonts w:cstheme="minorHAnsi"/>
                        </w:rPr>
                        <w:t>、聲明及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F3659E" w:rsidRPr="00EC5061">
                        <w:rPr>
                          <w:rFonts w:cstheme="minorHAnsi"/>
                        </w:rPr>
                        <w:t>的任何要求</w:t>
                      </w:r>
                      <w:r w:rsidR="00534A90" w:rsidRPr="00EC5061">
                        <w:rPr>
                          <w:rFonts w:cstheme="minorHAnsi"/>
                        </w:rPr>
                        <w:t>，</w:t>
                      </w:r>
                      <w:r w:rsidR="009711FA" w:rsidRPr="00EC5061">
                        <w:rPr>
                          <w:rFonts w:cstheme="minorHAnsi"/>
                        </w:rPr>
                        <w:t>若有違反者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9711FA" w:rsidRPr="00EC5061">
                        <w:rPr>
                          <w:rFonts w:cstheme="minorHAnsi"/>
                        </w:rPr>
                        <w:t>有權取消其參</w:t>
                      </w:r>
                      <w:r w:rsidR="00107B1E" w:rsidRPr="00EC5061">
                        <w:rPr>
                          <w:rFonts w:cstheme="minorHAnsi"/>
                        </w:rPr>
                        <w:t>賽</w:t>
                      </w:r>
                      <w:r w:rsidR="00D01A4A" w:rsidRPr="00EC5061">
                        <w:rPr>
                          <w:rFonts w:cstheme="minorHAnsi"/>
                        </w:rPr>
                        <w:t>及</w:t>
                      </w:r>
                      <w:r w:rsidR="00107B1E" w:rsidRPr="00EC5061">
                        <w:rPr>
                          <w:rFonts w:cstheme="minorHAnsi"/>
                        </w:rPr>
                        <w:t>得獎資格。</w:t>
                      </w:r>
                    </w:p>
                    <w:p w14:paraId="317B0652" w14:textId="77777777" w:rsidR="00107B1E" w:rsidRPr="00EC5061" w:rsidRDefault="003971F1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如有發現任何</w:t>
                      </w:r>
                      <w:proofErr w:type="gramStart"/>
                      <w:r w:rsidRPr="00EC5061">
                        <w:rPr>
                          <w:rFonts w:cstheme="minorHAnsi"/>
                          <w:color w:val="000000" w:themeColor="text1"/>
                        </w:rPr>
                        <w:t>抄襲及侵權</w:t>
                      </w:r>
                      <w:proofErr w:type="gramEnd"/>
                      <w:r w:rsidRPr="00EC5061">
                        <w:rPr>
                          <w:rFonts w:cstheme="minorHAnsi"/>
                          <w:color w:val="000000" w:themeColor="text1"/>
                        </w:rPr>
                        <w:t>行為，主辦機構有權取消其參賽及得獎資格，參賽者亦須自行承擔所有法律責任，一概與主辦機構無關。</w:t>
                      </w:r>
                    </w:p>
                    <w:p w14:paraId="57AE45A3" w14:textId="77777777" w:rsidR="00907E7A" w:rsidRPr="00EC5061" w:rsidRDefault="00907E7A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主辦機構有權使</w:t>
                      </w:r>
                      <w:r w:rsidR="00E60064" w:rsidRPr="00EC5061">
                        <w:rPr>
                          <w:rFonts w:cstheme="minorHAnsi"/>
                          <w:color w:val="000000" w:themeColor="text1"/>
                        </w:rPr>
                        <w:t>用及</w:t>
                      </w: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發佈</w:t>
                      </w:r>
                      <w:r w:rsidR="00043A60" w:rsidRPr="00EC5061">
                        <w:rPr>
                          <w:rFonts w:cstheme="minorHAnsi"/>
                          <w:color w:val="000000" w:themeColor="text1"/>
                        </w:rPr>
                        <w:t>所有遞交的</w:t>
                      </w:r>
                      <w:r w:rsidR="00043A60" w:rsidRPr="00EC5061">
                        <w:rPr>
                          <w:rFonts w:cstheme="minorHAnsi"/>
                        </w:rPr>
                        <w:t>作品資料（包括食譜、圖片或短片等），並</w:t>
                      </w:r>
                      <w:r w:rsidRPr="00EC5061">
                        <w:rPr>
                          <w:rFonts w:cstheme="minorHAnsi"/>
                        </w:rPr>
                        <w:t>在任何媒體作宣傳及推廣之用，而無須事先取得參賽者同意。</w:t>
                      </w:r>
                    </w:p>
                    <w:p w14:paraId="53B273DA" w14:textId="77777777" w:rsidR="004E3E76" w:rsidRPr="00EC5061" w:rsidRDefault="004E3E76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所有決賽入圍者須參加賽前備戰</w:t>
                      </w:r>
                      <w:r w:rsidR="00EC5061" w:rsidRPr="00EC5061">
                        <w:rPr>
                          <w:rFonts w:cstheme="minorHAnsi"/>
                        </w:rPr>
                        <w:t>及最後召集活動</w:t>
                      </w:r>
                      <w:r w:rsidRPr="00EC5061">
                        <w:rPr>
                          <w:rFonts w:cstheme="minorHAnsi"/>
                        </w:rPr>
                        <w:t>，</w:t>
                      </w:r>
                      <w:r w:rsidR="00ED2E98" w:rsidRPr="00EC5061">
                        <w:rPr>
                          <w:rFonts w:cstheme="minorHAnsi"/>
                        </w:rPr>
                        <w:t>如有無故</w:t>
                      </w:r>
                      <w:r w:rsidR="00746AC3" w:rsidRPr="00EC5061">
                        <w:rPr>
                          <w:rFonts w:cstheme="minorHAnsi"/>
                        </w:rPr>
                        <w:t>缺席者</w:t>
                      </w:r>
                      <w:r w:rsidR="00ED2E98" w:rsidRPr="00EC5061">
                        <w:rPr>
                          <w:rFonts w:cstheme="minorHAnsi"/>
                        </w:rPr>
                        <w:t>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0417AF" w:rsidRPr="00EC5061">
                        <w:rPr>
                          <w:rFonts w:cstheme="minorHAnsi"/>
                        </w:rPr>
                        <w:t>會一律視作</w:t>
                      </w:r>
                      <w:r w:rsidR="00115C04" w:rsidRPr="00EC5061">
                        <w:rPr>
                          <w:rFonts w:cstheme="minorHAnsi"/>
                        </w:rPr>
                        <w:t>放棄參賽資格</w:t>
                      </w:r>
                      <w:r w:rsidR="00ED2E98" w:rsidRPr="00EC5061">
                        <w:rPr>
                          <w:rFonts w:cstheme="minorHAnsi"/>
                        </w:rPr>
                        <w:t>。</w:t>
                      </w:r>
                    </w:p>
                    <w:p w14:paraId="001352C8" w14:textId="77777777" w:rsidR="00E93CBF" w:rsidRPr="00EC5061" w:rsidRDefault="0071532D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所有得獎者必須參</w:t>
                      </w:r>
                      <w:r w:rsidR="00743B52" w:rsidRPr="00EC5061">
                        <w:rPr>
                          <w:rFonts w:cstheme="minorHAnsi"/>
                          <w:color w:val="000000" w:themeColor="text1"/>
                        </w:rPr>
                        <w:t>加「食得喜」樂齡美食烹飪大賽頒獎典禮，</w:t>
                      </w:r>
                      <w:r w:rsidR="00255A96" w:rsidRPr="00EC5061">
                        <w:rPr>
                          <w:rFonts w:cstheme="minorHAnsi"/>
                          <w:color w:val="000000" w:themeColor="text1"/>
                        </w:rPr>
                        <w:t>缺席者須向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大會</w:t>
                      </w:r>
                      <w:r w:rsidR="00255A96" w:rsidRPr="00EC5061">
                        <w:rPr>
                          <w:rFonts w:cstheme="minorHAnsi"/>
                          <w:color w:val="000000" w:themeColor="text1"/>
                        </w:rPr>
                        <w:t>交代合理原因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，</w:t>
                      </w:r>
                      <w:r w:rsidR="009F55A7" w:rsidRPr="00EC5061">
                        <w:rPr>
                          <w:rFonts w:cstheme="minorHAnsi"/>
                          <w:color w:val="000000" w:themeColor="text1"/>
                        </w:rPr>
                        <w:t>主辦機構</w:t>
                      </w:r>
                      <w:r w:rsidR="00804004" w:rsidRPr="00EC5061">
                        <w:rPr>
                          <w:rFonts w:cstheme="minorHAnsi"/>
                          <w:color w:val="000000" w:themeColor="text1"/>
                        </w:rPr>
                        <w:t>有權更改任何獎項安排。</w:t>
                      </w:r>
                    </w:p>
                    <w:p w14:paraId="005B7B4E" w14:textId="77777777" w:rsidR="00122F59" w:rsidRPr="00EC5061" w:rsidRDefault="00122F59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如發現其它參賽者有任何違規</w:t>
                      </w:r>
                      <w:r w:rsidR="00FE556F" w:rsidRPr="00EC5061">
                        <w:rPr>
                          <w:rFonts w:cstheme="minorHAnsi"/>
                        </w:rPr>
                        <w:t>行為</w:t>
                      </w:r>
                      <w:r w:rsidRPr="00EC5061">
                        <w:rPr>
                          <w:rFonts w:cstheme="minorHAnsi"/>
                        </w:rPr>
                        <w:t>或</w:t>
                      </w:r>
                      <w:r w:rsidR="00FE556F" w:rsidRPr="00EC5061">
                        <w:rPr>
                          <w:rFonts w:cstheme="minorHAnsi"/>
                        </w:rPr>
                        <w:t>比賽過程中有</w:t>
                      </w:r>
                      <w:r w:rsidRPr="00EC5061">
                        <w:rPr>
                          <w:rFonts w:cstheme="minorHAnsi"/>
                        </w:rPr>
                        <w:t>不公正的事，</w:t>
                      </w:r>
                      <w:r w:rsidR="00854E74" w:rsidRPr="00EC5061">
                        <w:rPr>
                          <w:rFonts w:cstheme="minorHAnsi"/>
                        </w:rPr>
                        <w:t>必須在現場立即向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854E74" w:rsidRPr="00EC5061">
                        <w:rPr>
                          <w:rFonts w:cstheme="minorHAnsi"/>
                        </w:rPr>
                        <w:t>或評審舉報，或在賽事結束後七天內</w:t>
                      </w:r>
                      <w:r w:rsidR="00D31C9C" w:rsidRPr="00EC5061">
                        <w:rPr>
                          <w:rFonts w:cstheme="minorHAnsi"/>
                        </w:rPr>
                        <w:t>向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D31C9C" w:rsidRPr="00EC5061">
                        <w:rPr>
                          <w:rFonts w:cstheme="minorHAnsi"/>
                        </w:rPr>
                        <w:t>附上</w:t>
                      </w:r>
                      <w:r w:rsidR="009346F5" w:rsidRPr="00EC5061">
                        <w:rPr>
                          <w:rFonts w:cstheme="minorHAnsi"/>
                        </w:rPr>
                        <w:t>相</w:t>
                      </w:r>
                      <w:r w:rsidR="00D31C9C" w:rsidRPr="00EC5061">
                        <w:rPr>
                          <w:rFonts w:cstheme="minorHAnsi"/>
                        </w:rPr>
                        <w:t>關證明作檢舉，</w:t>
                      </w:r>
                      <w:r w:rsidR="009346F5" w:rsidRPr="00EC5061">
                        <w:rPr>
                          <w:rFonts w:cstheme="minorHAnsi"/>
                        </w:rPr>
                        <w:t>其餘一律不予受理；</w:t>
                      </w:r>
                      <w:r w:rsidR="00FE0E93" w:rsidRPr="00EC5061">
                        <w:rPr>
                          <w:rFonts w:cstheme="minorHAnsi"/>
                        </w:rPr>
                        <w:t>被證實違規者，將即時被取消參賽及得獎資格。</w:t>
                      </w:r>
                    </w:p>
                    <w:p w14:paraId="50961F1A" w14:textId="77777777" w:rsidR="00804004" w:rsidRPr="00EC5061" w:rsidRDefault="009D235D" w:rsidP="0055410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對於所有賽事規則及未盡事宜，</w:t>
                      </w:r>
                      <w:r w:rsidR="009F55A7" w:rsidRPr="00EC5061">
                        <w:rPr>
                          <w:rFonts w:cstheme="minorHAnsi"/>
                        </w:rPr>
                        <w:t>主辦機構</w:t>
                      </w:r>
                      <w:r w:rsidR="008D627F" w:rsidRPr="00EC5061">
                        <w:rPr>
                          <w:rFonts w:cstheme="minorHAnsi"/>
                        </w:rPr>
                        <w:t>保留最終解釋、更</w:t>
                      </w:r>
                      <w:r w:rsidRPr="00EC5061">
                        <w:rPr>
                          <w:rFonts w:cstheme="minorHAnsi"/>
                        </w:rPr>
                        <w:t>改和變動之權利。</w:t>
                      </w:r>
                      <w:bookmarkStart w:id="3" w:name="_GoBack"/>
                      <w:bookmarkEnd w:id="3"/>
                    </w:p>
                    <w:p w14:paraId="2A33FFAF" w14:textId="77777777" w:rsidR="00107B1E" w:rsidRPr="00EC5061" w:rsidRDefault="00107B1E" w:rsidP="00DC0667">
                      <w:pPr>
                        <w:rPr>
                          <w:rFonts w:cstheme="minorHAnsi"/>
                        </w:rPr>
                      </w:pPr>
                    </w:p>
                    <w:p w14:paraId="27E495D2" w14:textId="77777777" w:rsidR="00D85D25" w:rsidRPr="00EC5061" w:rsidRDefault="00D85D25" w:rsidP="00D85D25">
                      <w:pPr>
                        <w:jc w:val="right"/>
                        <w:rPr>
                          <w:rFonts w:cstheme="minorHAnsi"/>
                          <w:i/>
                          <w:iCs/>
                          <w:sz w:val="20"/>
                          <w:szCs w:val="18"/>
                        </w:rPr>
                      </w:pPr>
                    </w:p>
                    <w:p w14:paraId="07546A71" w14:textId="77777777" w:rsidR="00FE0E93" w:rsidRPr="00EC5061" w:rsidRDefault="00FE0E93" w:rsidP="00DC0667">
                      <w:pPr>
                        <w:rPr>
                          <w:rFonts w:cstheme="minorHAnsi"/>
                        </w:rPr>
                      </w:pPr>
                    </w:p>
                    <w:p w14:paraId="4C8419A9" w14:textId="77777777" w:rsidR="006B473B" w:rsidRPr="00EC5061" w:rsidRDefault="006B473B" w:rsidP="00DC0667">
                      <w:pPr>
                        <w:rPr>
                          <w:rFonts w:cstheme="minorHAnsi"/>
                        </w:rPr>
                      </w:pPr>
                    </w:p>
                    <w:p w14:paraId="02D95379" w14:textId="77777777" w:rsidR="007B08D2" w:rsidRPr="00EC5061" w:rsidRDefault="007B08D2" w:rsidP="007B08D2">
                      <w:pPr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簽署</w:t>
                      </w:r>
                      <w:r w:rsidRPr="00EC5061">
                        <w:rPr>
                          <w:rFonts w:cstheme="minorHAnsi"/>
                        </w:rPr>
                        <w:t xml:space="preserve">: ________________________________________  </w:t>
                      </w:r>
                      <w:r w:rsidRPr="00EC5061">
                        <w:rPr>
                          <w:rFonts w:cstheme="minorHAnsi"/>
                        </w:rPr>
                        <w:t>日期</w:t>
                      </w:r>
                      <w:r w:rsidRPr="00EC5061">
                        <w:rPr>
                          <w:rFonts w:cstheme="minorHAnsi"/>
                        </w:rPr>
                        <w:t>: 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D566AE6" wp14:editId="174FB055">
                <wp:simplePos x="0" y="0"/>
                <wp:positionH relativeFrom="margin">
                  <wp:posOffset>-110490</wp:posOffset>
                </wp:positionH>
                <wp:positionV relativeFrom="paragraph">
                  <wp:posOffset>86360</wp:posOffset>
                </wp:positionV>
                <wp:extent cx="6899910" cy="372745"/>
                <wp:effectExtent l="3810" t="635" r="1905" b="0"/>
                <wp:wrapNone/>
                <wp:docPr id="1" name="矩形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56FCD7" w14:textId="77777777" w:rsidR="007B08D2" w:rsidRPr="00B0347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五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條款及細則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</w:t>
                            </w:r>
                            <w:r w:rsidR="006B473B">
                              <w:rPr>
                                <w:color w:val="000000" w:themeColor="text1"/>
                              </w:rPr>
                              <w:t xml:space="preserve">    </w:t>
                            </w:r>
                            <w:r w:rsidRPr="006B473B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BB3C67" w:rsidRPr="006B473B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 </w:t>
                            </w:r>
                            <w:r w:rsidR="003971F1" w:rsidRP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D3BDA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="003971F1" w:rsidRP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(</w:t>
                            </w:r>
                            <w:r w:rsidR="003971F1" w:rsidRPr="003971F1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必須於此欄簽署，否則參賽申請將不予受理</w:t>
                            </w:r>
                            <w:r w:rsidR="003971F1" w:rsidRP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)</w:t>
                            </w:r>
                            <w:r w:rsidR="003971F1" w:rsidRP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</w:p>
                          <w:p w14:paraId="7E2E8C68" w14:textId="77777777" w:rsidR="007B08D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ACD7CD9" w14:textId="77777777" w:rsidR="007B08D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83B6F78" w14:textId="77777777" w:rsidR="007B08D2" w:rsidRPr="009C48F2" w:rsidRDefault="007B08D2" w:rsidP="007B08D2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66AE6" id="矩形 29" o:spid="_x0000_s1055" style="position:absolute;margin-left:-8.7pt;margin-top:6.8pt;width:543.3pt;height:29.35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" fillcolor="#ffd966 [1943]" stroked="f" strokeweight="1pt">
                <v:path arrowok="t"/>
                <v:textbox>
                  <w:txbxContent>
                    <w:p w14:paraId="2256FCD7" w14:textId="77777777" w:rsidR="007B08D2" w:rsidRPr="00B03472" w:rsidRDefault="007B08D2" w:rsidP="007B08D2">
                      <w:pPr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五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條款及細則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                      </w:t>
                      </w:r>
                      <w:r w:rsidR="006B473B">
                        <w:rPr>
                          <w:color w:val="000000" w:themeColor="text1"/>
                        </w:rPr>
                        <w:t xml:space="preserve">    </w:t>
                      </w:r>
                      <w:r w:rsidRPr="006B473B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</w:t>
                      </w:r>
                      <w:r w:rsidR="00BB3C67" w:rsidRPr="006B473B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 </w:t>
                      </w:r>
                      <w:r w:rsidR="003971F1" w:rsidRP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9D3BDA">
                        <w:rPr>
                          <w:rFonts w:hint="eastAsia"/>
                          <w:color w:val="000000" w:themeColor="text1"/>
                          <w:sz w:val="18"/>
                          <w:szCs w:val="18"/>
                        </w:rPr>
                        <w:t xml:space="preserve">        </w:t>
                      </w:r>
                      <w:r w:rsidR="003971F1" w:rsidRP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(</w:t>
                      </w:r>
                      <w:r w:rsidR="003971F1" w:rsidRPr="003971F1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必須於此欄簽署，否則參賽申請將不予受理</w:t>
                      </w:r>
                      <w:r w:rsidR="003971F1" w:rsidRP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)</w:t>
                      </w:r>
                      <w:r w:rsidR="003971F1" w:rsidRP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  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</w:p>
                    <w:p w14:paraId="7E2E8C68" w14:textId="77777777" w:rsidR="007B08D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  <w:p w14:paraId="5ACD7CD9" w14:textId="77777777" w:rsidR="007B08D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  <w:p w14:paraId="183B6F78" w14:textId="77777777" w:rsidR="007B08D2" w:rsidRPr="009C48F2" w:rsidRDefault="007B08D2" w:rsidP="007B08D2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993802" w:rsidRPr="00993802" w:rsidSect="008D7E53">
      <w:footerReference w:type="default" r:id="rId16"/>
      <w:footerReference w:type="first" r:id="rId1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0D272" w14:textId="77777777" w:rsidR="00AD223E" w:rsidRDefault="00AD223E" w:rsidP="00630074">
      <w:r>
        <w:separator/>
      </w:r>
    </w:p>
  </w:endnote>
  <w:endnote w:type="continuationSeparator" w:id="0">
    <w:p w14:paraId="4A38F35C" w14:textId="77777777" w:rsidR="00AD223E" w:rsidRDefault="00AD223E" w:rsidP="00630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41635"/>
      <w:docPartObj>
        <w:docPartGallery w:val="Page Numbers (Bottom of Page)"/>
        <w:docPartUnique/>
      </w:docPartObj>
    </w:sdtPr>
    <w:sdtEndPr/>
    <w:sdtContent>
      <w:p w14:paraId="5490A4F7" w14:textId="77777777" w:rsidR="00D33ED5" w:rsidRDefault="003971F1">
        <w:pPr>
          <w:pStyle w:val="a9"/>
          <w:jc w:val="center"/>
        </w:pPr>
        <w:r>
          <w:fldChar w:fldCharType="begin"/>
        </w:r>
        <w:r w:rsidR="00D33ED5">
          <w:instrText xml:space="preserve"> PAGE   \* MERGEFORMAT </w:instrText>
        </w:r>
        <w:r>
          <w:fldChar w:fldCharType="separate"/>
        </w:r>
        <w:r w:rsidR="00BC30DE" w:rsidRPr="00BC30DE">
          <w:rPr>
            <w:noProof/>
            <w:lang w:val="zh-HK"/>
          </w:rPr>
          <w:t>2</w:t>
        </w:r>
        <w:r>
          <w:fldChar w:fldCharType="end"/>
        </w:r>
      </w:p>
    </w:sdtContent>
  </w:sdt>
  <w:p w14:paraId="4C1574DE" w14:textId="77777777" w:rsidR="00D33ED5" w:rsidRDefault="00D33ED5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BB5B1" w14:textId="77777777" w:rsidR="008E140E" w:rsidRDefault="008E140E" w:rsidP="008E140E">
    <w:pPr>
      <w:pStyle w:val="a9"/>
      <w:ind w:leftChars="2800" w:left="6720"/>
    </w:pPr>
    <w:r w:rsidRPr="00B97B8D">
      <w:rPr>
        <w:rFonts w:hint="eastAsia"/>
        <w:i/>
        <w:iCs/>
        <w:szCs w:val="18"/>
      </w:rPr>
      <w:t>請用正楷填寫資料，並在適當的</w:t>
    </w:r>
    <w:sdt>
      <w:sdtPr>
        <w:rPr>
          <w:i/>
          <w:iCs/>
          <w:szCs w:val="18"/>
        </w:rPr>
        <w:id w:val="1744915741"/>
      </w:sdtPr>
      <w:sdtEndPr/>
      <w:sdtContent>
        <w:r w:rsidRPr="00B97B8D">
          <w:rPr>
            <w:rFonts w:ascii="MS Gothic" w:eastAsia="MS Gothic" w:hAnsi="MS Gothic" w:hint="eastAsia"/>
            <w:i/>
            <w:iCs/>
            <w:szCs w:val="18"/>
          </w:rPr>
          <w:t>☐</w:t>
        </w:r>
      </w:sdtContent>
    </w:sdt>
    <w:r w:rsidRPr="00B97B8D">
      <w:rPr>
        <w:rFonts w:hint="eastAsia"/>
        <w:i/>
        <w:iCs/>
        <w:szCs w:val="18"/>
      </w:rPr>
      <w:t>內填</w:t>
    </w:r>
    <w:r w:rsidRPr="00B97B8D">
      <w:rPr>
        <w:rFonts w:ascii="MS Mincho" w:eastAsia="MS Mincho" w:hAnsi="MS Mincho" w:cs="MS Mincho" w:hint="eastAsia"/>
        <w:i/>
        <w:iCs/>
        <w:szCs w:val="18"/>
      </w:rPr>
      <w:t>✓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C6FDAC" w14:textId="77777777" w:rsidR="00AD223E" w:rsidRDefault="00AD223E" w:rsidP="00630074">
      <w:r>
        <w:separator/>
      </w:r>
    </w:p>
  </w:footnote>
  <w:footnote w:type="continuationSeparator" w:id="0">
    <w:p w14:paraId="5BCCFC7A" w14:textId="77777777" w:rsidR="00AD223E" w:rsidRDefault="00AD223E" w:rsidP="00630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F629B"/>
    <w:multiLevelType w:val="hybridMultilevel"/>
    <w:tmpl w:val="825CA700"/>
    <w:lvl w:ilvl="0" w:tplc="A45E33C6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EA6A18"/>
    <w:multiLevelType w:val="hybridMultilevel"/>
    <w:tmpl w:val="C6E49BA2"/>
    <w:lvl w:ilvl="0" w:tplc="CB563F04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D01A48"/>
    <w:multiLevelType w:val="hybridMultilevel"/>
    <w:tmpl w:val="8B76B046"/>
    <w:lvl w:ilvl="0" w:tplc="05E0DA7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ED839FD"/>
    <w:multiLevelType w:val="hybridMultilevel"/>
    <w:tmpl w:val="85047BF4"/>
    <w:lvl w:ilvl="0" w:tplc="638C7AA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84C1AC5"/>
    <w:multiLevelType w:val="hybridMultilevel"/>
    <w:tmpl w:val="9DFC47B0"/>
    <w:lvl w:ilvl="0" w:tplc="32AC3D7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F7F4ADF"/>
    <w:multiLevelType w:val="hybridMultilevel"/>
    <w:tmpl w:val="AA3E9EAA"/>
    <w:lvl w:ilvl="0" w:tplc="7DE8A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C469E8"/>
    <w:multiLevelType w:val="hybridMultilevel"/>
    <w:tmpl w:val="6576E906"/>
    <w:lvl w:ilvl="0" w:tplc="0982037E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47D5776"/>
    <w:multiLevelType w:val="hybridMultilevel"/>
    <w:tmpl w:val="A52C05EA"/>
    <w:lvl w:ilvl="0" w:tplc="38F0988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510234"/>
    <w:multiLevelType w:val="hybridMultilevel"/>
    <w:tmpl w:val="4AB0CB0A"/>
    <w:lvl w:ilvl="0" w:tplc="D05632E0">
      <w:start w:val="1"/>
      <w:numFmt w:val="decimal"/>
      <w:lvlText w:val="%1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5C85660">
      <w:start w:val="1"/>
      <w:numFmt w:val="lowerLetter"/>
      <w:lvlText w:val="%2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E5E1638">
      <w:start w:val="1"/>
      <w:numFmt w:val="lowerRoman"/>
      <w:lvlText w:val="%3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C2B08E9C">
      <w:start w:val="1"/>
      <w:numFmt w:val="decimal"/>
      <w:lvlText w:val="%4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12E1E6C">
      <w:start w:val="1"/>
      <w:numFmt w:val="lowerLetter"/>
      <w:lvlText w:val="%5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921E0C98">
      <w:start w:val="1"/>
      <w:numFmt w:val="lowerRoman"/>
      <w:lvlText w:val="%6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A82D7F2">
      <w:start w:val="1"/>
      <w:numFmt w:val="decimal"/>
      <w:lvlText w:val="%7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FC05D12">
      <w:start w:val="1"/>
      <w:numFmt w:val="lowerLetter"/>
      <w:lvlText w:val="%8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1621882">
      <w:start w:val="1"/>
      <w:numFmt w:val="lowerRoman"/>
      <w:lvlText w:val="%9"/>
      <w:lvlJc w:val="left"/>
      <w:pPr>
        <w:ind w:left="64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9" w15:restartNumberingAfterBreak="0">
    <w:nsid w:val="3817064D"/>
    <w:multiLevelType w:val="hybridMultilevel"/>
    <w:tmpl w:val="D618F93E"/>
    <w:lvl w:ilvl="0" w:tplc="3208D3AA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AEB6EDD"/>
    <w:multiLevelType w:val="hybridMultilevel"/>
    <w:tmpl w:val="4CA2434E"/>
    <w:lvl w:ilvl="0" w:tplc="8DB02ED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984738D"/>
    <w:multiLevelType w:val="hybridMultilevel"/>
    <w:tmpl w:val="957C3CA0"/>
    <w:lvl w:ilvl="0" w:tplc="84FE9556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12D3DDF"/>
    <w:multiLevelType w:val="hybridMultilevel"/>
    <w:tmpl w:val="6C767484"/>
    <w:lvl w:ilvl="0" w:tplc="C2B63638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5A926C5"/>
    <w:multiLevelType w:val="hybridMultilevel"/>
    <w:tmpl w:val="41281F1A"/>
    <w:lvl w:ilvl="0" w:tplc="4AD67F7C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B511906"/>
    <w:multiLevelType w:val="hybridMultilevel"/>
    <w:tmpl w:val="FF62F722"/>
    <w:lvl w:ilvl="0" w:tplc="E4287FEC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D25582D"/>
    <w:multiLevelType w:val="hybridMultilevel"/>
    <w:tmpl w:val="932EB43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4"/>
  </w:num>
  <w:num w:numId="7">
    <w:abstractNumId w:val="9"/>
  </w:num>
  <w:num w:numId="8">
    <w:abstractNumId w:val="1"/>
  </w:num>
  <w:num w:numId="9">
    <w:abstractNumId w:val="14"/>
  </w:num>
  <w:num w:numId="10">
    <w:abstractNumId w:val="2"/>
  </w:num>
  <w:num w:numId="11">
    <w:abstractNumId w:val="5"/>
  </w:num>
  <w:num w:numId="12">
    <w:abstractNumId w:val="12"/>
  </w:num>
  <w:num w:numId="13">
    <w:abstractNumId w:val="0"/>
  </w:num>
  <w:num w:numId="14">
    <w:abstractNumId w:val="10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UzMjUyNDMxMjdV0lEKTi0uzszPAykwqgUAAgoTgiwAAAA="/>
  </w:docVars>
  <w:rsids>
    <w:rsidRoot w:val="009C48F2"/>
    <w:rsid w:val="00014FBF"/>
    <w:rsid w:val="000417AF"/>
    <w:rsid w:val="00043A60"/>
    <w:rsid w:val="000673DF"/>
    <w:rsid w:val="00075A34"/>
    <w:rsid w:val="000923AC"/>
    <w:rsid w:val="00093909"/>
    <w:rsid w:val="000A1907"/>
    <w:rsid w:val="000A7D9F"/>
    <w:rsid w:val="000C093F"/>
    <w:rsid w:val="000D4124"/>
    <w:rsid w:val="00107B1E"/>
    <w:rsid w:val="001125E1"/>
    <w:rsid w:val="00115C04"/>
    <w:rsid w:val="00121ABF"/>
    <w:rsid w:val="00122F59"/>
    <w:rsid w:val="00123E62"/>
    <w:rsid w:val="00132A3E"/>
    <w:rsid w:val="0014247B"/>
    <w:rsid w:val="001746E2"/>
    <w:rsid w:val="001D20F1"/>
    <w:rsid w:val="00214F31"/>
    <w:rsid w:val="00255A96"/>
    <w:rsid w:val="00260F51"/>
    <w:rsid w:val="002636BF"/>
    <w:rsid w:val="002656FC"/>
    <w:rsid w:val="002F70FE"/>
    <w:rsid w:val="00302DEF"/>
    <w:rsid w:val="00315AB3"/>
    <w:rsid w:val="003175EC"/>
    <w:rsid w:val="003219D3"/>
    <w:rsid w:val="00327EB7"/>
    <w:rsid w:val="003306A2"/>
    <w:rsid w:val="003508AD"/>
    <w:rsid w:val="00351020"/>
    <w:rsid w:val="00355426"/>
    <w:rsid w:val="003623BE"/>
    <w:rsid w:val="00373525"/>
    <w:rsid w:val="00384932"/>
    <w:rsid w:val="003971F1"/>
    <w:rsid w:val="003D63ED"/>
    <w:rsid w:val="004023C7"/>
    <w:rsid w:val="00404904"/>
    <w:rsid w:val="0040552E"/>
    <w:rsid w:val="00411DF5"/>
    <w:rsid w:val="0041538C"/>
    <w:rsid w:val="0042275E"/>
    <w:rsid w:val="00445B08"/>
    <w:rsid w:val="00462CF3"/>
    <w:rsid w:val="00475D3B"/>
    <w:rsid w:val="00477E52"/>
    <w:rsid w:val="00481EB2"/>
    <w:rsid w:val="004A5DBE"/>
    <w:rsid w:val="004E3E76"/>
    <w:rsid w:val="004F7057"/>
    <w:rsid w:val="00507DAE"/>
    <w:rsid w:val="005113E2"/>
    <w:rsid w:val="005348CB"/>
    <w:rsid w:val="00534A90"/>
    <w:rsid w:val="0055455B"/>
    <w:rsid w:val="00590D23"/>
    <w:rsid w:val="005F15C4"/>
    <w:rsid w:val="00630074"/>
    <w:rsid w:val="00641BD6"/>
    <w:rsid w:val="00687BE7"/>
    <w:rsid w:val="0069476B"/>
    <w:rsid w:val="006A05DA"/>
    <w:rsid w:val="006A79F9"/>
    <w:rsid w:val="006A7C99"/>
    <w:rsid w:val="006B2B3A"/>
    <w:rsid w:val="006B473B"/>
    <w:rsid w:val="006E6488"/>
    <w:rsid w:val="0071532D"/>
    <w:rsid w:val="00743B52"/>
    <w:rsid w:val="00746AC3"/>
    <w:rsid w:val="00750209"/>
    <w:rsid w:val="007553E7"/>
    <w:rsid w:val="007A78AC"/>
    <w:rsid w:val="007B08D2"/>
    <w:rsid w:val="007B599A"/>
    <w:rsid w:val="007C26A0"/>
    <w:rsid w:val="007D189F"/>
    <w:rsid w:val="007D34DB"/>
    <w:rsid w:val="00804004"/>
    <w:rsid w:val="008165BC"/>
    <w:rsid w:val="008254FD"/>
    <w:rsid w:val="00837F68"/>
    <w:rsid w:val="00853D50"/>
    <w:rsid w:val="00854E74"/>
    <w:rsid w:val="00882015"/>
    <w:rsid w:val="008C688F"/>
    <w:rsid w:val="008D627F"/>
    <w:rsid w:val="008D7E53"/>
    <w:rsid w:val="008E140E"/>
    <w:rsid w:val="0090608A"/>
    <w:rsid w:val="00907E7A"/>
    <w:rsid w:val="00910B36"/>
    <w:rsid w:val="00912F02"/>
    <w:rsid w:val="009340E8"/>
    <w:rsid w:val="009346F5"/>
    <w:rsid w:val="009424E3"/>
    <w:rsid w:val="0094554B"/>
    <w:rsid w:val="00963081"/>
    <w:rsid w:val="009711FA"/>
    <w:rsid w:val="00993802"/>
    <w:rsid w:val="009963E7"/>
    <w:rsid w:val="009A447E"/>
    <w:rsid w:val="009C48F2"/>
    <w:rsid w:val="009D235D"/>
    <w:rsid w:val="009D3BDA"/>
    <w:rsid w:val="009F4AE3"/>
    <w:rsid w:val="009F55A7"/>
    <w:rsid w:val="00A0083F"/>
    <w:rsid w:val="00A158AD"/>
    <w:rsid w:val="00A21E0F"/>
    <w:rsid w:val="00A61BF8"/>
    <w:rsid w:val="00AA5B65"/>
    <w:rsid w:val="00AB2040"/>
    <w:rsid w:val="00AD223E"/>
    <w:rsid w:val="00B01C22"/>
    <w:rsid w:val="00B03472"/>
    <w:rsid w:val="00B049D4"/>
    <w:rsid w:val="00B15F5E"/>
    <w:rsid w:val="00B16964"/>
    <w:rsid w:val="00B234F3"/>
    <w:rsid w:val="00B5616C"/>
    <w:rsid w:val="00B73FE1"/>
    <w:rsid w:val="00B97B8D"/>
    <w:rsid w:val="00BB3C67"/>
    <w:rsid w:val="00BB5030"/>
    <w:rsid w:val="00BC30DE"/>
    <w:rsid w:val="00BE1742"/>
    <w:rsid w:val="00BE7E79"/>
    <w:rsid w:val="00C1702D"/>
    <w:rsid w:val="00C234DB"/>
    <w:rsid w:val="00C25BBE"/>
    <w:rsid w:val="00C544DC"/>
    <w:rsid w:val="00C646F2"/>
    <w:rsid w:val="00C755AA"/>
    <w:rsid w:val="00C76A62"/>
    <w:rsid w:val="00C81FA3"/>
    <w:rsid w:val="00CB639E"/>
    <w:rsid w:val="00CD2D92"/>
    <w:rsid w:val="00CF6F8D"/>
    <w:rsid w:val="00D00216"/>
    <w:rsid w:val="00D01A4A"/>
    <w:rsid w:val="00D070A6"/>
    <w:rsid w:val="00D31C9C"/>
    <w:rsid w:val="00D33ED5"/>
    <w:rsid w:val="00D457FB"/>
    <w:rsid w:val="00D724E1"/>
    <w:rsid w:val="00D77787"/>
    <w:rsid w:val="00D824EA"/>
    <w:rsid w:val="00D85D25"/>
    <w:rsid w:val="00DA0607"/>
    <w:rsid w:val="00DC0667"/>
    <w:rsid w:val="00DC0C54"/>
    <w:rsid w:val="00DC75DE"/>
    <w:rsid w:val="00DD71D0"/>
    <w:rsid w:val="00DE28D9"/>
    <w:rsid w:val="00DF6FB9"/>
    <w:rsid w:val="00E00842"/>
    <w:rsid w:val="00E01862"/>
    <w:rsid w:val="00E01EE5"/>
    <w:rsid w:val="00E06779"/>
    <w:rsid w:val="00E27142"/>
    <w:rsid w:val="00E55450"/>
    <w:rsid w:val="00E558E2"/>
    <w:rsid w:val="00E60064"/>
    <w:rsid w:val="00E93CBF"/>
    <w:rsid w:val="00EA4E21"/>
    <w:rsid w:val="00EA6024"/>
    <w:rsid w:val="00EC4699"/>
    <w:rsid w:val="00EC5061"/>
    <w:rsid w:val="00ED2E98"/>
    <w:rsid w:val="00ED5684"/>
    <w:rsid w:val="00EE55C5"/>
    <w:rsid w:val="00EF3A24"/>
    <w:rsid w:val="00F12B1E"/>
    <w:rsid w:val="00F30FAA"/>
    <w:rsid w:val="00F3659E"/>
    <w:rsid w:val="00F42254"/>
    <w:rsid w:val="00F71960"/>
    <w:rsid w:val="00F82EA5"/>
    <w:rsid w:val="00FB71FC"/>
    <w:rsid w:val="00FC2496"/>
    <w:rsid w:val="00FE0E93"/>
    <w:rsid w:val="00FE556F"/>
    <w:rsid w:val="00FE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2DD11"/>
  <w15:docId w15:val="{503566F8-68E9-4208-A5F9-E49EA82EA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7BE7"/>
    <w:rPr>
      <w:kern w:val="0"/>
      <w:szCs w:val="24"/>
      <w:lang w:val="en-H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993802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993802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93802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404904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63007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630074"/>
    <w:rPr>
      <w:sz w:val="20"/>
      <w:szCs w:val="20"/>
    </w:rPr>
  </w:style>
  <w:style w:type="character" w:styleId="ab">
    <w:name w:val="Placeholder Text"/>
    <w:basedOn w:val="a0"/>
    <w:uiPriority w:val="99"/>
    <w:semiHidden/>
    <w:rsid w:val="008E140E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BE17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BE1742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411DF5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9F55A7"/>
  </w:style>
  <w:style w:type="character" w:customStyle="1" w:styleId="af0">
    <w:name w:val="註解文字 字元"/>
    <w:basedOn w:val="a0"/>
    <w:link w:val="af"/>
    <w:uiPriority w:val="99"/>
    <w:semiHidden/>
    <w:rsid w:val="009F55A7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9F55A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9F55A7"/>
    <w:rPr>
      <w:b/>
      <w:bCs/>
    </w:rPr>
  </w:style>
  <w:style w:type="paragraph" w:styleId="af3">
    <w:name w:val="Revision"/>
    <w:hidden/>
    <w:uiPriority w:val="99"/>
    <w:semiHidden/>
    <w:rsid w:val="00907E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oodlife@hkcss.org.h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oodlife@hkcss.org.h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oodlife@hkcss.org.h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&#22635;&#22949;&#30340;&#34920;&#26684;&#35531;&#20197;&#38651;&#37109;&#36958;&#20132;&#33267;goodlife@hkcss.org.hk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&#22635;&#22949;&#30340;&#34920;&#26684;&#35531;&#20197;&#38651;&#37109;&#36958;&#20132;&#33267;goodlife@hkcss.org.hk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4EF979257604B93BDC02EF5D36A19" ma:contentTypeVersion="12" ma:contentTypeDescription="Create a new document." ma:contentTypeScope="" ma:versionID="e3f526083d05e5047ad10f4c62fd7d34">
  <xsd:schema xmlns:xsd="http://www.w3.org/2001/XMLSchema" xmlns:xs="http://www.w3.org/2001/XMLSchema" xmlns:p="http://schemas.microsoft.com/office/2006/metadata/properties" xmlns:ns3="8d72baf9-196a-4d74-b26c-12a4bc8dbfc6" xmlns:ns4="0f42815c-a3bf-43dd-9fc9-972a3f293f86" targetNamespace="http://schemas.microsoft.com/office/2006/metadata/properties" ma:root="true" ma:fieldsID="448654bf8c5d70ea94c969b819af996d" ns3:_="" ns4:_="">
    <xsd:import namespace="8d72baf9-196a-4d74-b26c-12a4bc8dbfc6"/>
    <xsd:import namespace="0f42815c-a3bf-43dd-9fc9-972a3f293f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2baf9-196a-4d74-b26c-12a4bc8db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2815c-a3bf-43dd-9fc9-972a3f293f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93A22-3801-47CA-9337-32CBBCAF4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89006-AACB-445C-9B65-08845D3AD2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70485F-FF2A-494A-8485-C7EDB7A099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2baf9-196a-4d74-b26c-12a4bc8dbfc6"/>
    <ds:schemaRef ds:uri="0f42815c-a3bf-43dd-9fc9-972a3f293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22A4D0-6481-4E42-8A8E-0722438CA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決賽菜式必須與報名遞交的相同，食物型態及食譜可於參與賽前備戰活動後作調整</dc:creator>
  <cp:lastModifiedBy>Doris SZETO</cp:lastModifiedBy>
  <cp:revision>2</cp:revision>
  <cp:lastPrinted>2022-06-06T11:35:00Z</cp:lastPrinted>
  <dcterms:created xsi:type="dcterms:W3CDTF">2022-06-07T08:51:00Z</dcterms:created>
  <dcterms:modified xsi:type="dcterms:W3CDTF">2022-06-0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4EF979257604B93BDC02EF5D36A19</vt:lpwstr>
  </property>
</Properties>
</file>